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2F773" w14:textId="25F18D16" w:rsidR="004C6606" w:rsidRDefault="004C6606" w:rsidP="004C6606">
      <w:pPr>
        <w:spacing w:line="480" w:lineRule="auto"/>
        <w:contextualSpacing/>
        <w:rPr>
          <w:rFonts w:cstheme="minorHAnsi"/>
          <w:b/>
          <w:sz w:val="40"/>
          <w:szCs w:val="40"/>
        </w:rPr>
      </w:pPr>
      <w:r w:rsidRPr="003E0EAA">
        <w:rPr>
          <w:rFonts w:cstheme="minorHAnsi"/>
          <w:b/>
          <w:sz w:val="40"/>
          <w:szCs w:val="40"/>
        </w:rPr>
        <w:t>The early maternal environment shapes the parental response to offspring UV ornamentation</w:t>
      </w:r>
    </w:p>
    <w:p w14:paraId="3EBE540B" w14:textId="77777777" w:rsidR="004C6606" w:rsidRDefault="004C6606" w:rsidP="004C6606">
      <w:pPr>
        <w:spacing w:line="480" w:lineRule="auto"/>
        <w:contextualSpacing/>
        <w:rPr>
          <w:rFonts w:cstheme="minorHAnsi"/>
          <w:b/>
          <w:sz w:val="40"/>
          <w:szCs w:val="40"/>
        </w:rPr>
      </w:pPr>
    </w:p>
    <w:p w14:paraId="3D25DAAC" w14:textId="5E5C4C7A" w:rsidR="004C6606" w:rsidRPr="004C6606" w:rsidRDefault="004C6606" w:rsidP="004C6606">
      <w:pPr>
        <w:spacing w:line="480" w:lineRule="auto"/>
        <w:contextualSpacing/>
        <w:rPr>
          <w:rFonts w:cstheme="minorHAnsi"/>
          <w:b/>
          <w:sz w:val="28"/>
          <w:szCs w:val="40"/>
        </w:rPr>
      </w:pPr>
      <w:r w:rsidRPr="004C6606">
        <w:rPr>
          <w:rFonts w:cstheme="minorHAnsi"/>
          <w:b/>
          <w:sz w:val="28"/>
          <w:szCs w:val="40"/>
        </w:rPr>
        <w:t>Supplementary material</w:t>
      </w:r>
    </w:p>
    <w:p w14:paraId="4E86AA2F" w14:textId="77777777" w:rsidR="004C6606" w:rsidRPr="003A6906" w:rsidRDefault="004C6606" w:rsidP="00B6282A">
      <w:pPr>
        <w:spacing w:line="480" w:lineRule="auto"/>
        <w:contextualSpacing/>
        <w:rPr>
          <w:rFonts w:cstheme="minorHAnsi"/>
          <w:b/>
          <w:sz w:val="40"/>
          <w:szCs w:val="40"/>
        </w:rPr>
      </w:pPr>
    </w:p>
    <w:p w14:paraId="06B9488C" w14:textId="77777777" w:rsidR="00B6282A" w:rsidRPr="0053096D" w:rsidRDefault="00B6282A" w:rsidP="00B6282A">
      <w:pPr>
        <w:spacing w:line="480" w:lineRule="auto"/>
        <w:contextualSpacing/>
        <w:rPr>
          <w:rFonts w:cstheme="minorHAnsi"/>
          <w:sz w:val="26"/>
          <w:szCs w:val="26"/>
          <w:vertAlign w:val="superscript"/>
        </w:rPr>
      </w:pPr>
      <w:r w:rsidRPr="00883D95">
        <w:rPr>
          <w:rFonts w:cstheme="minorHAnsi"/>
          <w:sz w:val="26"/>
          <w:szCs w:val="26"/>
        </w:rPr>
        <w:t xml:space="preserve">Jorge </w:t>
      </w:r>
      <w:proofErr w:type="spellStart"/>
      <w:r w:rsidRPr="00883D95">
        <w:rPr>
          <w:rFonts w:cstheme="minorHAnsi"/>
          <w:sz w:val="26"/>
          <w:szCs w:val="26"/>
        </w:rPr>
        <w:t>García-Campa</w:t>
      </w:r>
      <w:r w:rsidRPr="00883D95">
        <w:rPr>
          <w:rFonts w:cstheme="minorHAnsi"/>
          <w:sz w:val="26"/>
          <w:szCs w:val="26"/>
          <w:vertAlign w:val="superscript"/>
        </w:rPr>
        <w:t>a</w:t>
      </w:r>
      <w:proofErr w:type="spellEnd"/>
      <w:r w:rsidRPr="00883D95">
        <w:rPr>
          <w:rFonts w:cstheme="minorHAnsi"/>
          <w:sz w:val="26"/>
          <w:szCs w:val="26"/>
          <w:vertAlign w:val="superscript"/>
        </w:rPr>
        <w:t>*</w:t>
      </w:r>
      <w:r w:rsidRPr="00883D95">
        <w:rPr>
          <w:rFonts w:cstheme="minorHAnsi"/>
          <w:sz w:val="26"/>
          <w:szCs w:val="26"/>
        </w:rPr>
        <w:t xml:space="preserve">, Wendt </w:t>
      </w:r>
      <w:proofErr w:type="spellStart"/>
      <w:r w:rsidRPr="00883D95">
        <w:rPr>
          <w:rFonts w:cstheme="minorHAnsi"/>
          <w:sz w:val="26"/>
          <w:szCs w:val="26"/>
        </w:rPr>
        <w:t>Müller</w:t>
      </w:r>
      <w:r w:rsidRPr="00883D95">
        <w:rPr>
          <w:rFonts w:cstheme="minorHAnsi"/>
          <w:sz w:val="26"/>
          <w:szCs w:val="26"/>
          <w:vertAlign w:val="superscript"/>
        </w:rPr>
        <w:t>b</w:t>
      </w:r>
      <w:proofErr w:type="spellEnd"/>
      <w:r>
        <w:rPr>
          <w:rFonts w:cstheme="minorHAnsi"/>
          <w:sz w:val="26"/>
          <w:szCs w:val="26"/>
        </w:rPr>
        <w:t>, Ester Hernández-</w:t>
      </w:r>
      <w:proofErr w:type="spellStart"/>
      <w:r>
        <w:rPr>
          <w:rFonts w:cstheme="minorHAnsi"/>
          <w:sz w:val="26"/>
          <w:szCs w:val="26"/>
        </w:rPr>
        <w:t>Correas</w:t>
      </w:r>
      <w:r w:rsidRPr="00883D95">
        <w:rPr>
          <w:rFonts w:cstheme="minorHAnsi"/>
          <w:sz w:val="26"/>
          <w:szCs w:val="26"/>
          <w:vertAlign w:val="superscript"/>
        </w:rPr>
        <w:t>a</w:t>
      </w:r>
      <w:proofErr w:type="spellEnd"/>
      <w:r>
        <w:rPr>
          <w:rFonts w:cstheme="minorHAnsi"/>
          <w:sz w:val="26"/>
          <w:szCs w:val="26"/>
        </w:rPr>
        <w:t xml:space="preserve"> </w:t>
      </w:r>
      <w:r w:rsidRPr="00883D95">
        <w:rPr>
          <w:rFonts w:cstheme="minorHAnsi"/>
          <w:sz w:val="26"/>
          <w:szCs w:val="26"/>
        </w:rPr>
        <w:t xml:space="preserve">&amp; Judith </w:t>
      </w:r>
      <w:proofErr w:type="spellStart"/>
      <w:r w:rsidRPr="00883D95">
        <w:rPr>
          <w:rFonts w:cstheme="minorHAnsi"/>
          <w:sz w:val="26"/>
          <w:szCs w:val="26"/>
        </w:rPr>
        <w:t>Morales</w:t>
      </w:r>
      <w:r w:rsidRPr="00883D95">
        <w:rPr>
          <w:rFonts w:cstheme="minorHAnsi"/>
          <w:sz w:val="26"/>
          <w:szCs w:val="26"/>
          <w:vertAlign w:val="superscript"/>
        </w:rPr>
        <w:t>a</w:t>
      </w:r>
      <w:proofErr w:type="spellEnd"/>
    </w:p>
    <w:p w14:paraId="0D20C7A7" w14:textId="77777777" w:rsidR="00B6282A" w:rsidRPr="0053096D" w:rsidRDefault="00B6282A" w:rsidP="00B6282A">
      <w:pPr>
        <w:spacing w:line="480" w:lineRule="auto"/>
        <w:contextualSpacing/>
        <w:rPr>
          <w:rFonts w:cstheme="minorHAnsi"/>
          <w:vertAlign w:val="superscript"/>
        </w:rPr>
      </w:pPr>
    </w:p>
    <w:p w14:paraId="3D980C43" w14:textId="77777777" w:rsidR="00B6282A" w:rsidRPr="00B9694E" w:rsidRDefault="00B6282A" w:rsidP="00B6282A">
      <w:pPr>
        <w:spacing w:line="480" w:lineRule="auto"/>
        <w:contextualSpacing/>
        <w:rPr>
          <w:rFonts w:cstheme="minorHAnsi"/>
        </w:rPr>
      </w:pPr>
      <w:r w:rsidRPr="004A24E5">
        <w:rPr>
          <w:rFonts w:cstheme="minorHAnsi"/>
          <w:vertAlign w:val="superscript"/>
          <w:lang w:val="en-US"/>
        </w:rPr>
        <w:t>a</w:t>
      </w:r>
      <w:r w:rsidRPr="004A24E5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Department of </w:t>
      </w:r>
      <w:r w:rsidRPr="003128A5">
        <w:rPr>
          <w:rFonts w:cstheme="minorHAnsi"/>
          <w:lang w:val="en-US"/>
        </w:rPr>
        <w:t xml:space="preserve">Evolutionary Ecology, National Museum of Natural Sciences – Spanish National Research Council (CSIC). c/ José Gutiérrez </w:t>
      </w:r>
      <w:proofErr w:type="spellStart"/>
      <w:r w:rsidRPr="003128A5">
        <w:rPr>
          <w:rFonts w:cstheme="minorHAnsi"/>
          <w:lang w:val="en-US"/>
        </w:rPr>
        <w:t>Abascal</w:t>
      </w:r>
      <w:proofErr w:type="spellEnd"/>
      <w:r w:rsidRPr="003128A5">
        <w:rPr>
          <w:rFonts w:cstheme="minorHAnsi"/>
          <w:lang w:val="en-US"/>
        </w:rPr>
        <w:t xml:space="preserve"> 2, 28006 Madrid, Spain.</w:t>
      </w:r>
      <w:r w:rsidRPr="00A20FCD">
        <w:rPr>
          <w:rFonts w:cstheme="minorHAnsi"/>
          <w:lang w:val="pt-BR"/>
        </w:rPr>
        <w:t xml:space="preserve"> </w:t>
      </w:r>
      <w:r w:rsidRPr="00A20FCD">
        <w:rPr>
          <w:rFonts w:cstheme="minorHAnsi"/>
          <w:vertAlign w:val="superscript"/>
          <w:lang w:val="pt-BR"/>
        </w:rPr>
        <w:t>b</w:t>
      </w:r>
      <w:r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Department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of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Biology</w:t>
      </w:r>
      <w:proofErr w:type="spellEnd"/>
      <w:r w:rsidRPr="00B9694E">
        <w:rPr>
          <w:rFonts w:cstheme="minorHAnsi"/>
          <w:lang w:val="pt-BR"/>
        </w:rPr>
        <w:t xml:space="preserve">, </w:t>
      </w:r>
      <w:proofErr w:type="spellStart"/>
      <w:r w:rsidRPr="00B9694E">
        <w:rPr>
          <w:rFonts w:cstheme="minorHAnsi"/>
          <w:lang w:val="pt-BR"/>
        </w:rPr>
        <w:t>Behavioural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Ecology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and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Ecophysiology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>
        <w:rPr>
          <w:rFonts w:cstheme="minorHAnsi"/>
          <w:lang w:val="pt-BR"/>
        </w:rPr>
        <w:t>G</w:t>
      </w:r>
      <w:r w:rsidRPr="00B9694E">
        <w:rPr>
          <w:rFonts w:cstheme="minorHAnsi"/>
          <w:lang w:val="pt-BR"/>
        </w:rPr>
        <w:t>roup</w:t>
      </w:r>
      <w:proofErr w:type="spellEnd"/>
      <w:r w:rsidRPr="00B9694E">
        <w:rPr>
          <w:rFonts w:cstheme="minorHAnsi"/>
          <w:lang w:val="pt-BR"/>
        </w:rPr>
        <w:t xml:space="preserve">, </w:t>
      </w:r>
      <w:proofErr w:type="spellStart"/>
      <w:r w:rsidRPr="00B9694E">
        <w:rPr>
          <w:rFonts w:cstheme="minorHAnsi"/>
          <w:lang w:val="pt-BR"/>
        </w:rPr>
        <w:t>University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of</w:t>
      </w:r>
      <w:proofErr w:type="spellEnd"/>
      <w:r w:rsidRPr="00B9694E">
        <w:rPr>
          <w:rFonts w:cstheme="minorHAnsi"/>
          <w:lang w:val="pt-BR"/>
        </w:rPr>
        <w:t xml:space="preserve"> </w:t>
      </w:r>
      <w:proofErr w:type="spellStart"/>
      <w:r w:rsidRPr="00B9694E">
        <w:rPr>
          <w:rFonts w:cstheme="minorHAnsi"/>
          <w:lang w:val="pt-BR"/>
        </w:rPr>
        <w:t>Antwerp</w:t>
      </w:r>
      <w:proofErr w:type="spellEnd"/>
      <w:r w:rsidRPr="00B9694E">
        <w:rPr>
          <w:rFonts w:cstheme="minorHAnsi"/>
          <w:lang w:val="pt-BR"/>
        </w:rPr>
        <w:t xml:space="preserve">, </w:t>
      </w:r>
      <w:proofErr w:type="spellStart"/>
      <w:r w:rsidRPr="00B9694E">
        <w:rPr>
          <w:rFonts w:cstheme="minorHAnsi"/>
          <w:lang w:val="pt-BR"/>
        </w:rPr>
        <w:t>Universiteitsplein</w:t>
      </w:r>
      <w:proofErr w:type="spellEnd"/>
      <w:r w:rsidRPr="00B9694E">
        <w:rPr>
          <w:rFonts w:cstheme="minorHAnsi"/>
          <w:lang w:val="pt-BR"/>
        </w:rPr>
        <w:t xml:space="preserve"> 1, 2610 </w:t>
      </w:r>
      <w:proofErr w:type="spellStart"/>
      <w:r w:rsidRPr="00B9694E">
        <w:rPr>
          <w:rFonts w:cstheme="minorHAnsi"/>
          <w:lang w:val="pt-BR"/>
        </w:rPr>
        <w:t>Antwerp</w:t>
      </w:r>
      <w:proofErr w:type="spellEnd"/>
      <w:r w:rsidRPr="00B9694E">
        <w:rPr>
          <w:rFonts w:cstheme="minorHAnsi"/>
          <w:lang w:val="pt-BR"/>
        </w:rPr>
        <w:t xml:space="preserve">, </w:t>
      </w:r>
      <w:proofErr w:type="spellStart"/>
      <w:r w:rsidRPr="00B9694E">
        <w:rPr>
          <w:rFonts w:cstheme="minorHAnsi"/>
          <w:lang w:val="pt-BR"/>
        </w:rPr>
        <w:t>Wilrijk</w:t>
      </w:r>
      <w:proofErr w:type="spellEnd"/>
      <w:r w:rsidRPr="00B9694E">
        <w:rPr>
          <w:rFonts w:cstheme="minorHAnsi"/>
          <w:lang w:val="pt-BR"/>
        </w:rPr>
        <w:t xml:space="preserve">, </w:t>
      </w:r>
      <w:proofErr w:type="spellStart"/>
      <w:r w:rsidRPr="00B9694E">
        <w:rPr>
          <w:rFonts w:cstheme="minorHAnsi"/>
          <w:lang w:val="pt-BR"/>
        </w:rPr>
        <w:t>Belgium</w:t>
      </w:r>
      <w:proofErr w:type="spellEnd"/>
      <w:r>
        <w:rPr>
          <w:rFonts w:cstheme="minorHAnsi"/>
          <w:lang w:val="pt-BR"/>
        </w:rPr>
        <w:t xml:space="preserve"> </w:t>
      </w:r>
      <w:r w:rsidRPr="00B9694E">
        <w:rPr>
          <w:rFonts w:cstheme="minorHAnsi"/>
        </w:rPr>
        <w:t>*</w:t>
      </w:r>
      <w:proofErr w:type="spellStart"/>
      <w:r w:rsidRPr="00A20FCD">
        <w:rPr>
          <w:rFonts w:cstheme="minorHAnsi"/>
          <w:lang w:val="pt-BR"/>
        </w:rPr>
        <w:t>Correspondence</w:t>
      </w:r>
      <w:proofErr w:type="spellEnd"/>
      <w:r w:rsidRPr="00A20FCD">
        <w:rPr>
          <w:rFonts w:cstheme="minorHAnsi"/>
          <w:lang w:val="pt-BR"/>
        </w:rPr>
        <w:t xml:space="preserve">: </w:t>
      </w:r>
      <w:hyperlink r:id="rId8" w:history="1">
        <w:r w:rsidRPr="00BA2E0A">
          <w:rPr>
            <w:rStyle w:val="Hipervnculo"/>
            <w:rFonts w:cstheme="minorHAnsi"/>
            <w:lang w:val="pt-BR"/>
          </w:rPr>
          <w:t>jgarciacampa@gmail.com</w:t>
        </w:r>
      </w:hyperlink>
    </w:p>
    <w:p w14:paraId="4C03ABDC" w14:textId="77777777" w:rsidR="00C12833" w:rsidRPr="00764FD8" w:rsidRDefault="00C12833" w:rsidP="006401EC">
      <w:pPr>
        <w:spacing w:line="480" w:lineRule="auto"/>
        <w:contextualSpacing/>
      </w:pPr>
    </w:p>
    <w:p w14:paraId="6449F211" w14:textId="77777777" w:rsidR="00C12833" w:rsidRPr="00764FD8" w:rsidRDefault="00C12833" w:rsidP="006401EC">
      <w:pPr>
        <w:spacing w:line="480" w:lineRule="auto"/>
        <w:contextualSpacing/>
      </w:pPr>
    </w:p>
    <w:p w14:paraId="11F785CD" w14:textId="77777777" w:rsidR="00C12833" w:rsidRPr="00764FD8" w:rsidRDefault="00C12833" w:rsidP="006401EC">
      <w:pPr>
        <w:spacing w:line="480" w:lineRule="auto"/>
        <w:contextualSpacing/>
      </w:pPr>
    </w:p>
    <w:p w14:paraId="31791096" w14:textId="77777777" w:rsidR="00C12833" w:rsidRPr="00764FD8" w:rsidRDefault="00C12833" w:rsidP="006401EC">
      <w:pPr>
        <w:spacing w:line="480" w:lineRule="auto"/>
        <w:contextualSpacing/>
      </w:pPr>
    </w:p>
    <w:p w14:paraId="24F2B70C" w14:textId="77777777" w:rsidR="00C12833" w:rsidRPr="00764FD8" w:rsidRDefault="00C12833" w:rsidP="006401EC">
      <w:pPr>
        <w:spacing w:line="480" w:lineRule="auto"/>
        <w:contextualSpacing/>
      </w:pPr>
    </w:p>
    <w:p w14:paraId="79C1E836" w14:textId="77777777" w:rsidR="00C12833" w:rsidRPr="00764FD8" w:rsidRDefault="00C12833" w:rsidP="006401EC">
      <w:pPr>
        <w:spacing w:line="480" w:lineRule="auto"/>
        <w:contextualSpacing/>
      </w:pPr>
    </w:p>
    <w:p w14:paraId="3F083FDC" w14:textId="77777777" w:rsidR="00C12833" w:rsidRPr="00764FD8" w:rsidRDefault="00C12833" w:rsidP="006401EC">
      <w:pPr>
        <w:spacing w:line="480" w:lineRule="auto"/>
        <w:contextualSpacing/>
      </w:pPr>
    </w:p>
    <w:p w14:paraId="468ACD42" w14:textId="77777777" w:rsidR="00C12833" w:rsidRPr="00764FD8" w:rsidRDefault="00C12833" w:rsidP="006401EC">
      <w:pPr>
        <w:spacing w:line="480" w:lineRule="auto"/>
        <w:contextualSpacing/>
      </w:pPr>
    </w:p>
    <w:p w14:paraId="546723D4" w14:textId="47424AF0" w:rsidR="00C12833" w:rsidRDefault="00C12833" w:rsidP="006401EC">
      <w:pPr>
        <w:spacing w:line="480" w:lineRule="auto"/>
        <w:contextualSpacing/>
      </w:pPr>
    </w:p>
    <w:p w14:paraId="5541BC77" w14:textId="152E4FB6" w:rsidR="00B6282A" w:rsidRDefault="00B6282A" w:rsidP="006401EC">
      <w:pPr>
        <w:spacing w:line="480" w:lineRule="auto"/>
        <w:contextualSpacing/>
      </w:pPr>
    </w:p>
    <w:p w14:paraId="2CB4AAA5" w14:textId="05DFE9BB" w:rsidR="00B6282A" w:rsidRDefault="00B6282A" w:rsidP="006401EC">
      <w:pPr>
        <w:spacing w:line="480" w:lineRule="auto"/>
        <w:contextualSpacing/>
      </w:pPr>
    </w:p>
    <w:p w14:paraId="7A165950" w14:textId="55F7BCBF" w:rsidR="00B6282A" w:rsidRDefault="00B6282A" w:rsidP="006401EC">
      <w:pPr>
        <w:spacing w:line="480" w:lineRule="auto"/>
        <w:contextualSpacing/>
      </w:pPr>
    </w:p>
    <w:p w14:paraId="1C10C168" w14:textId="77777777" w:rsidR="00B6282A" w:rsidRPr="00764FD8" w:rsidRDefault="00B6282A" w:rsidP="006401EC">
      <w:pPr>
        <w:spacing w:line="480" w:lineRule="auto"/>
        <w:contextualSpacing/>
      </w:pPr>
    </w:p>
    <w:p w14:paraId="135B7AFB" w14:textId="2A605081" w:rsidR="00A8525E" w:rsidRPr="00764FD8" w:rsidRDefault="00A8525E" w:rsidP="00A8525E">
      <w:pPr>
        <w:spacing w:line="480" w:lineRule="auto"/>
        <w:rPr>
          <w:rFonts w:ascii="Times New Roman" w:hAnsi="Times New Roman"/>
          <w:b/>
          <w:lang w:val="en-US"/>
        </w:rPr>
      </w:pPr>
      <w:bookmarkStart w:id="0" w:name="_GoBack"/>
      <w:bookmarkEnd w:id="0"/>
      <w:r w:rsidRPr="00764FD8">
        <w:rPr>
          <w:rFonts w:ascii="Times New Roman" w:hAnsi="Times New Roman"/>
          <w:b/>
          <w:lang w:val="en-US"/>
        </w:rPr>
        <w:lastRenderedPageBreak/>
        <w:t>Molecular sexing of nestlings</w:t>
      </w:r>
    </w:p>
    <w:p w14:paraId="3789B5B1" w14:textId="7377822B" w:rsidR="00A8525E" w:rsidRPr="00764FD8" w:rsidRDefault="00A8525E" w:rsidP="00A8525E">
      <w:pPr>
        <w:spacing w:line="480" w:lineRule="auto"/>
        <w:rPr>
          <w:rFonts w:ascii="Times New Roman" w:hAnsi="Times New Roman"/>
          <w:lang w:val="en-US"/>
        </w:rPr>
      </w:pPr>
      <w:r w:rsidRPr="00764FD8">
        <w:rPr>
          <w:rFonts w:ascii="Times New Roman" w:hAnsi="Times New Roman"/>
          <w:lang w:val="en-US"/>
        </w:rPr>
        <w:t xml:space="preserve">DNA was extracted from 25 mg of feather sheaths using the </w:t>
      </w:r>
      <w:proofErr w:type="spellStart"/>
      <w:r w:rsidRPr="00764FD8">
        <w:rPr>
          <w:rFonts w:ascii="Times New Roman" w:hAnsi="Times New Roman"/>
          <w:lang w:val="en-US"/>
        </w:rPr>
        <w:t>Qiagen</w:t>
      </w:r>
      <w:proofErr w:type="spellEnd"/>
      <w:r w:rsidRPr="00764FD8">
        <w:rPr>
          <w:rFonts w:ascii="Times New Roman" w:hAnsi="Times New Roman"/>
          <w:lang w:val="en-US"/>
        </w:rPr>
        <w:t xml:space="preserve"> </w:t>
      </w:r>
      <w:proofErr w:type="spellStart"/>
      <w:r w:rsidRPr="00764FD8">
        <w:rPr>
          <w:rFonts w:ascii="Times New Roman" w:hAnsi="Times New Roman"/>
          <w:lang w:val="en-US"/>
        </w:rPr>
        <w:t>DNeasy</w:t>
      </w:r>
      <w:proofErr w:type="spellEnd"/>
      <w:r w:rsidRPr="00764FD8">
        <w:rPr>
          <w:rFonts w:ascii="Times New Roman" w:hAnsi="Times New Roman"/>
          <w:lang w:val="en-US"/>
        </w:rPr>
        <w:t xml:space="preserve"> Blood and Tissue kit (</w:t>
      </w:r>
      <w:proofErr w:type="spellStart"/>
      <w:r w:rsidRPr="00764FD8">
        <w:rPr>
          <w:rFonts w:ascii="Times New Roman" w:hAnsi="Times New Roman"/>
          <w:lang w:val="en-US"/>
        </w:rPr>
        <w:t>Qiagen</w:t>
      </w:r>
      <w:proofErr w:type="spellEnd"/>
      <w:r w:rsidRPr="00764FD8">
        <w:rPr>
          <w:rFonts w:ascii="Times New Roman" w:hAnsi="Times New Roman"/>
          <w:lang w:val="en-US"/>
        </w:rPr>
        <w:t xml:space="preserve"> </w:t>
      </w:r>
      <w:proofErr w:type="spellStart"/>
      <w:r w:rsidRPr="00764FD8">
        <w:rPr>
          <w:rFonts w:ascii="Times New Roman" w:hAnsi="Times New Roman"/>
          <w:lang w:val="en-US"/>
        </w:rPr>
        <w:t>Inc</w:t>
      </w:r>
      <w:proofErr w:type="spellEnd"/>
      <w:r w:rsidRPr="00764FD8">
        <w:rPr>
          <w:rFonts w:ascii="Times New Roman" w:hAnsi="Times New Roman"/>
          <w:lang w:val="en-US"/>
        </w:rPr>
        <w:t>, Valencia, CA, USA). Sex identification was performed by polymerase chain reaction (PCR) amplification of the CHD-W and CHD-Z genes with primers P2 and P8, following</w:t>
      </w:r>
      <w:r w:rsidRPr="00764FD8">
        <w:rPr>
          <w:rFonts w:ascii="Times New Roman" w:hAnsi="Times New Roman"/>
          <w:vertAlign w:val="superscript"/>
          <w:lang w:val="en-US"/>
        </w:rPr>
        <w:t xml:space="preserve"> </w:t>
      </w:r>
      <w:r w:rsidRPr="00764FD8">
        <w:rPr>
          <w:rFonts w:ascii="Times New Roman" w:hAnsi="Times New Roman"/>
          <w:lang w:val="en-US"/>
        </w:rPr>
        <w:t xml:space="preserve">Griffiths et al. (1998) with a few modifications. An initial denaturizing step at 94°C for 4 min 30 s was followed by 40 cycles of 94°C during 30 s, 49°C during 45 s and 72°C during 45 s. A final run of 72°C during 10 min completed the program. Amplification was carried out in a total volume of 10 µl. Each PCR sample contained: 2 µl DNA, 0.08 µl </w:t>
      </w:r>
      <w:proofErr w:type="spellStart"/>
      <w:r w:rsidRPr="00764FD8">
        <w:rPr>
          <w:rFonts w:ascii="Times New Roman" w:hAnsi="Times New Roman"/>
          <w:i/>
          <w:lang w:val="en-US"/>
        </w:rPr>
        <w:t>Taq</w:t>
      </w:r>
      <w:proofErr w:type="spellEnd"/>
      <w:r w:rsidRPr="00764FD8">
        <w:rPr>
          <w:rFonts w:ascii="Times New Roman" w:hAnsi="Times New Roman"/>
          <w:i/>
          <w:lang w:val="en-US"/>
        </w:rPr>
        <w:t xml:space="preserve"> </w:t>
      </w:r>
      <w:r w:rsidRPr="00764FD8">
        <w:rPr>
          <w:rFonts w:ascii="Times New Roman" w:hAnsi="Times New Roman"/>
          <w:lang w:val="en-US"/>
        </w:rPr>
        <w:t>polymerase (</w:t>
      </w:r>
      <w:proofErr w:type="spellStart"/>
      <w:r w:rsidRPr="00764FD8">
        <w:rPr>
          <w:rFonts w:ascii="Times New Roman" w:hAnsi="Times New Roman"/>
          <w:lang w:val="en-US"/>
        </w:rPr>
        <w:t>TaKaRa</w:t>
      </w:r>
      <w:proofErr w:type="spellEnd"/>
      <w:r w:rsidRPr="00764FD8">
        <w:rPr>
          <w:rFonts w:ascii="Times New Roman" w:hAnsi="Times New Roman"/>
          <w:lang w:val="en-US"/>
        </w:rPr>
        <w:t xml:space="preserve"> BIO </w:t>
      </w:r>
      <w:proofErr w:type="spellStart"/>
      <w:r w:rsidRPr="00764FD8">
        <w:rPr>
          <w:rFonts w:ascii="Times New Roman" w:hAnsi="Times New Roman"/>
          <w:lang w:val="en-US"/>
        </w:rPr>
        <w:t>Inc</w:t>
      </w:r>
      <w:proofErr w:type="spellEnd"/>
      <w:r w:rsidRPr="00764FD8">
        <w:rPr>
          <w:rFonts w:ascii="Times New Roman" w:hAnsi="Times New Roman"/>
          <w:lang w:val="en-US"/>
        </w:rPr>
        <w:t xml:space="preserve">, Japan), 0.8 µl </w:t>
      </w:r>
      <w:proofErr w:type="spellStart"/>
      <w:r w:rsidRPr="00764FD8">
        <w:rPr>
          <w:rFonts w:ascii="Times New Roman" w:hAnsi="Times New Roman"/>
          <w:lang w:val="en-US"/>
        </w:rPr>
        <w:t>dNTP</w:t>
      </w:r>
      <w:proofErr w:type="spellEnd"/>
      <w:r w:rsidRPr="00764FD8">
        <w:rPr>
          <w:rFonts w:ascii="Times New Roman" w:hAnsi="Times New Roman"/>
          <w:lang w:val="en-US"/>
        </w:rPr>
        <w:t xml:space="preserve"> 2.5 </w:t>
      </w:r>
      <w:proofErr w:type="spellStart"/>
      <w:r w:rsidRPr="00764FD8">
        <w:rPr>
          <w:rFonts w:ascii="Times New Roman" w:hAnsi="Times New Roman"/>
          <w:lang w:val="en-US"/>
        </w:rPr>
        <w:t>mM</w:t>
      </w:r>
      <w:proofErr w:type="spellEnd"/>
      <w:r w:rsidRPr="00764FD8">
        <w:rPr>
          <w:rFonts w:ascii="Times New Roman" w:hAnsi="Times New Roman"/>
          <w:lang w:val="en-US"/>
        </w:rPr>
        <w:t>, 0.5 µl of each primer 10 µM, 1 µl of 10X PCR buffer and 5 µl of sterilized distilled water. The sex of 19 chicks from 14</w:t>
      </w:r>
      <w:r w:rsidR="00F46EC5" w:rsidRPr="00764FD8">
        <w:rPr>
          <w:rFonts w:ascii="Times New Roman" w:hAnsi="Times New Roman"/>
          <w:lang w:val="en-US"/>
        </w:rPr>
        <w:t xml:space="preserve"> </w:t>
      </w:r>
      <w:r w:rsidRPr="00764FD8">
        <w:rPr>
          <w:rFonts w:ascii="Times New Roman" w:hAnsi="Times New Roman"/>
          <w:lang w:val="en-US"/>
        </w:rPr>
        <w:t xml:space="preserve">nests could not be determined due to unsuccessful DNA extraction. </w:t>
      </w:r>
    </w:p>
    <w:p w14:paraId="390C1E38" w14:textId="77777777" w:rsidR="00A8525E" w:rsidRPr="00764FD8" w:rsidRDefault="00A8525E" w:rsidP="00A8525E">
      <w:pPr>
        <w:spacing w:line="480" w:lineRule="auto"/>
        <w:rPr>
          <w:rFonts w:ascii="Times New Roman" w:hAnsi="Times New Roman"/>
          <w:lang w:val="en-US"/>
        </w:rPr>
      </w:pPr>
    </w:p>
    <w:p w14:paraId="20F018CC" w14:textId="77777777" w:rsidR="00A8525E" w:rsidRDefault="00A8525E" w:rsidP="00A8525E">
      <w:pPr>
        <w:spacing w:line="480" w:lineRule="auto"/>
        <w:rPr>
          <w:rFonts w:ascii="Times New Roman" w:hAnsi="Times New Roman"/>
          <w:lang w:val="en-US"/>
        </w:rPr>
      </w:pPr>
      <w:r w:rsidRPr="00764FD8">
        <w:rPr>
          <w:rFonts w:ascii="Times New Roman" w:hAnsi="Times New Roman"/>
          <w:lang w:val="en-US"/>
        </w:rPr>
        <w:t xml:space="preserve">Griffiths R, Double MC, Orr K, Dawson JG. 1998. A DNA test to sex most birds. </w:t>
      </w:r>
      <w:r w:rsidRPr="00764FD8">
        <w:rPr>
          <w:rFonts w:ascii="Times New Roman" w:hAnsi="Times New Roman"/>
          <w:i/>
          <w:iCs/>
          <w:lang w:val="en-US"/>
        </w:rPr>
        <w:t>Molecular Ecology</w:t>
      </w:r>
      <w:r w:rsidRPr="00764FD8">
        <w:rPr>
          <w:rFonts w:ascii="Times New Roman" w:hAnsi="Times New Roman"/>
          <w:lang w:val="en-US"/>
        </w:rPr>
        <w:t xml:space="preserve"> 7:1071-1075.</w:t>
      </w:r>
    </w:p>
    <w:p w14:paraId="2E8FFCF0" w14:textId="77777777" w:rsidR="00A8525E" w:rsidRDefault="00A8525E" w:rsidP="00595E77">
      <w:pPr>
        <w:spacing w:line="480" w:lineRule="auto"/>
        <w:contextualSpacing/>
        <w:rPr>
          <w:rFonts w:cstheme="minorHAnsi"/>
        </w:rPr>
      </w:pPr>
    </w:p>
    <w:sectPr w:rsidR="00A8525E" w:rsidSect="00166040">
      <w:headerReference w:type="default" r:id="rId9"/>
      <w:pgSz w:w="11906" w:h="16838" w:code="9"/>
      <w:pgMar w:top="720" w:right="720" w:bottom="720" w:left="72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EB389" w14:textId="77777777" w:rsidR="00117BB8" w:rsidRDefault="00117BB8" w:rsidP="00933830">
      <w:pPr>
        <w:spacing w:after="0" w:line="240" w:lineRule="auto"/>
      </w:pPr>
      <w:r>
        <w:separator/>
      </w:r>
    </w:p>
  </w:endnote>
  <w:endnote w:type="continuationSeparator" w:id="0">
    <w:p w14:paraId="773604B0" w14:textId="77777777" w:rsidR="00117BB8" w:rsidRDefault="00117BB8" w:rsidP="00933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C311D" w14:textId="77777777" w:rsidR="00117BB8" w:rsidRDefault="00117BB8" w:rsidP="00933830">
      <w:pPr>
        <w:spacing w:after="0" w:line="240" w:lineRule="auto"/>
      </w:pPr>
      <w:r>
        <w:separator/>
      </w:r>
    </w:p>
  </w:footnote>
  <w:footnote w:type="continuationSeparator" w:id="0">
    <w:p w14:paraId="61348384" w14:textId="77777777" w:rsidR="00117BB8" w:rsidRDefault="00117BB8" w:rsidP="00933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917851" w14:textId="4D78E815" w:rsidR="00844F03" w:rsidRPr="00CD55B3" w:rsidRDefault="00844F03" w:rsidP="002249A9">
    <w:pPr>
      <w:pStyle w:val="Encabezado"/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EDE2DC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2149E1"/>
    <w:multiLevelType w:val="hybridMultilevel"/>
    <w:tmpl w:val="F438C2D4"/>
    <w:lvl w:ilvl="0" w:tplc="BA68AF7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F6F28"/>
    <w:multiLevelType w:val="hybridMultilevel"/>
    <w:tmpl w:val="4F5A9C1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955DDE"/>
    <w:multiLevelType w:val="hybridMultilevel"/>
    <w:tmpl w:val="EF6484D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744249"/>
    <w:multiLevelType w:val="hybridMultilevel"/>
    <w:tmpl w:val="569C21BA"/>
    <w:lvl w:ilvl="0" w:tplc="13CA8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A7A59"/>
    <w:multiLevelType w:val="hybridMultilevel"/>
    <w:tmpl w:val="65B43C38"/>
    <w:lvl w:ilvl="0" w:tplc="5944EE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B14BD"/>
    <w:multiLevelType w:val="hybridMultilevel"/>
    <w:tmpl w:val="4E161DFA"/>
    <w:lvl w:ilvl="0" w:tplc="38CA27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pt-B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s-ES" w:vendorID="64" w:dllVersion="131078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e2MDQCMs0NTZR0lIJTi4sz8/NACoxqAa6rizUsAAAA"/>
  </w:docVars>
  <w:rsids>
    <w:rsidRoot w:val="003E68E7"/>
    <w:rsid w:val="0000063F"/>
    <w:rsid w:val="00000839"/>
    <w:rsid w:val="00001D4C"/>
    <w:rsid w:val="0000282D"/>
    <w:rsid w:val="000033B0"/>
    <w:rsid w:val="0000381E"/>
    <w:rsid w:val="000039A2"/>
    <w:rsid w:val="000046E1"/>
    <w:rsid w:val="00004DF3"/>
    <w:rsid w:val="00005543"/>
    <w:rsid w:val="0000557F"/>
    <w:rsid w:val="000061F4"/>
    <w:rsid w:val="0000708C"/>
    <w:rsid w:val="0000713F"/>
    <w:rsid w:val="0000727A"/>
    <w:rsid w:val="00007481"/>
    <w:rsid w:val="000075FA"/>
    <w:rsid w:val="00007B8A"/>
    <w:rsid w:val="00007E05"/>
    <w:rsid w:val="0001015A"/>
    <w:rsid w:val="00011069"/>
    <w:rsid w:val="0001186F"/>
    <w:rsid w:val="00011B99"/>
    <w:rsid w:val="0001249E"/>
    <w:rsid w:val="00012DBA"/>
    <w:rsid w:val="000144CA"/>
    <w:rsid w:val="0001549B"/>
    <w:rsid w:val="00015FB1"/>
    <w:rsid w:val="00016768"/>
    <w:rsid w:val="00016D7C"/>
    <w:rsid w:val="0001709B"/>
    <w:rsid w:val="00017A4C"/>
    <w:rsid w:val="000218B7"/>
    <w:rsid w:val="000242F0"/>
    <w:rsid w:val="000249C6"/>
    <w:rsid w:val="00024CBF"/>
    <w:rsid w:val="00025266"/>
    <w:rsid w:val="000265DC"/>
    <w:rsid w:val="00026F3B"/>
    <w:rsid w:val="0002754E"/>
    <w:rsid w:val="00027A75"/>
    <w:rsid w:val="00030548"/>
    <w:rsid w:val="000315ED"/>
    <w:rsid w:val="00031667"/>
    <w:rsid w:val="00032BEA"/>
    <w:rsid w:val="00032DB7"/>
    <w:rsid w:val="0003304A"/>
    <w:rsid w:val="00033AAD"/>
    <w:rsid w:val="00034FF9"/>
    <w:rsid w:val="000353FF"/>
    <w:rsid w:val="000356F7"/>
    <w:rsid w:val="0003671C"/>
    <w:rsid w:val="00037B8F"/>
    <w:rsid w:val="00037C23"/>
    <w:rsid w:val="00040FC0"/>
    <w:rsid w:val="00041156"/>
    <w:rsid w:val="000414D1"/>
    <w:rsid w:val="00043859"/>
    <w:rsid w:val="00044CC2"/>
    <w:rsid w:val="00044F7E"/>
    <w:rsid w:val="0004614D"/>
    <w:rsid w:val="00046678"/>
    <w:rsid w:val="00047032"/>
    <w:rsid w:val="00047186"/>
    <w:rsid w:val="00047365"/>
    <w:rsid w:val="000473B0"/>
    <w:rsid w:val="000474EC"/>
    <w:rsid w:val="000500C0"/>
    <w:rsid w:val="0005294B"/>
    <w:rsid w:val="00052D24"/>
    <w:rsid w:val="00053809"/>
    <w:rsid w:val="00053DD4"/>
    <w:rsid w:val="000548DA"/>
    <w:rsid w:val="00054BFE"/>
    <w:rsid w:val="00054D00"/>
    <w:rsid w:val="00055994"/>
    <w:rsid w:val="000568F6"/>
    <w:rsid w:val="00056964"/>
    <w:rsid w:val="00056E87"/>
    <w:rsid w:val="00056F52"/>
    <w:rsid w:val="0005706D"/>
    <w:rsid w:val="00057A55"/>
    <w:rsid w:val="00057DF6"/>
    <w:rsid w:val="00057E80"/>
    <w:rsid w:val="00057FAD"/>
    <w:rsid w:val="0006059E"/>
    <w:rsid w:val="00060A16"/>
    <w:rsid w:val="000611B0"/>
    <w:rsid w:val="00062BF7"/>
    <w:rsid w:val="000630C6"/>
    <w:rsid w:val="000631F2"/>
    <w:rsid w:val="000634BC"/>
    <w:rsid w:val="00063B63"/>
    <w:rsid w:val="0006526F"/>
    <w:rsid w:val="00065BD7"/>
    <w:rsid w:val="00065D80"/>
    <w:rsid w:val="0006622E"/>
    <w:rsid w:val="00066C4F"/>
    <w:rsid w:val="000673C6"/>
    <w:rsid w:val="000674D7"/>
    <w:rsid w:val="00070685"/>
    <w:rsid w:val="00070ECE"/>
    <w:rsid w:val="000711B4"/>
    <w:rsid w:val="0007142A"/>
    <w:rsid w:val="0007151C"/>
    <w:rsid w:val="00071EBA"/>
    <w:rsid w:val="000722BD"/>
    <w:rsid w:val="00072F2B"/>
    <w:rsid w:val="00073331"/>
    <w:rsid w:val="000737CC"/>
    <w:rsid w:val="000743F2"/>
    <w:rsid w:val="0007513E"/>
    <w:rsid w:val="0007587E"/>
    <w:rsid w:val="000768FA"/>
    <w:rsid w:val="0007712F"/>
    <w:rsid w:val="0008001F"/>
    <w:rsid w:val="000800B3"/>
    <w:rsid w:val="000809E2"/>
    <w:rsid w:val="00080DEE"/>
    <w:rsid w:val="00081566"/>
    <w:rsid w:val="00081962"/>
    <w:rsid w:val="00082079"/>
    <w:rsid w:val="00082429"/>
    <w:rsid w:val="00082B06"/>
    <w:rsid w:val="00082D39"/>
    <w:rsid w:val="000838DE"/>
    <w:rsid w:val="00084725"/>
    <w:rsid w:val="00084BA3"/>
    <w:rsid w:val="00085C3E"/>
    <w:rsid w:val="00086A12"/>
    <w:rsid w:val="00086EA7"/>
    <w:rsid w:val="0008741F"/>
    <w:rsid w:val="00090421"/>
    <w:rsid w:val="00090910"/>
    <w:rsid w:val="00091DE6"/>
    <w:rsid w:val="0009261D"/>
    <w:rsid w:val="00092BAC"/>
    <w:rsid w:val="00092ED9"/>
    <w:rsid w:val="00093A7A"/>
    <w:rsid w:val="00093EC0"/>
    <w:rsid w:val="000954E0"/>
    <w:rsid w:val="00095DF4"/>
    <w:rsid w:val="00096375"/>
    <w:rsid w:val="000969F8"/>
    <w:rsid w:val="00097430"/>
    <w:rsid w:val="0009793A"/>
    <w:rsid w:val="00097FB4"/>
    <w:rsid w:val="000A067B"/>
    <w:rsid w:val="000A110A"/>
    <w:rsid w:val="000A12C5"/>
    <w:rsid w:val="000A1BB0"/>
    <w:rsid w:val="000A2045"/>
    <w:rsid w:val="000A2FD3"/>
    <w:rsid w:val="000A34C1"/>
    <w:rsid w:val="000A405F"/>
    <w:rsid w:val="000A4468"/>
    <w:rsid w:val="000A5192"/>
    <w:rsid w:val="000A5EC8"/>
    <w:rsid w:val="000A61DD"/>
    <w:rsid w:val="000A752E"/>
    <w:rsid w:val="000A7789"/>
    <w:rsid w:val="000A7B0D"/>
    <w:rsid w:val="000B23A1"/>
    <w:rsid w:val="000B294F"/>
    <w:rsid w:val="000B4C6D"/>
    <w:rsid w:val="000B4F1A"/>
    <w:rsid w:val="000B4F7B"/>
    <w:rsid w:val="000B51BA"/>
    <w:rsid w:val="000B527E"/>
    <w:rsid w:val="000B62BE"/>
    <w:rsid w:val="000B645C"/>
    <w:rsid w:val="000B73D4"/>
    <w:rsid w:val="000C0647"/>
    <w:rsid w:val="000C1800"/>
    <w:rsid w:val="000C1B55"/>
    <w:rsid w:val="000C1C2A"/>
    <w:rsid w:val="000C21FE"/>
    <w:rsid w:val="000C2A2F"/>
    <w:rsid w:val="000C2F1B"/>
    <w:rsid w:val="000C30F2"/>
    <w:rsid w:val="000C3BF4"/>
    <w:rsid w:val="000C40BA"/>
    <w:rsid w:val="000C415C"/>
    <w:rsid w:val="000C4D4D"/>
    <w:rsid w:val="000C5449"/>
    <w:rsid w:val="000C5D68"/>
    <w:rsid w:val="000C6717"/>
    <w:rsid w:val="000C6CBE"/>
    <w:rsid w:val="000C7236"/>
    <w:rsid w:val="000C7692"/>
    <w:rsid w:val="000C76B6"/>
    <w:rsid w:val="000C7744"/>
    <w:rsid w:val="000D0998"/>
    <w:rsid w:val="000D0ACC"/>
    <w:rsid w:val="000D0E25"/>
    <w:rsid w:val="000D17B9"/>
    <w:rsid w:val="000D1B86"/>
    <w:rsid w:val="000D1BA7"/>
    <w:rsid w:val="000D23CA"/>
    <w:rsid w:val="000D31ED"/>
    <w:rsid w:val="000D3965"/>
    <w:rsid w:val="000D474C"/>
    <w:rsid w:val="000D47F2"/>
    <w:rsid w:val="000E1E96"/>
    <w:rsid w:val="000E2525"/>
    <w:rsid w:val="000E2786"/>
    <w:rsid w:val="000E2DEE"/>
    <w:rsid w:val="000E32C9"/>
    <w:rsid w:val="000E3871"/>
    <w:rsid w:val="000E4D63"/>
    <w:rsid w:val="000E561F"/>
    <w:rsid w:val="000E5DEC"/>
    <w:rsid w:val="000E5FAA"/>
    <w:rsid w:val="000E633E"/>
    <w:rsid w:val="000E6B6A"/>
    <w:rsid w:val="000E79C9"/>
    <w:rsid w:val="000E7AD5"/>
    <w:rsid w:val="000F0194"/>
    <w:rsid w:val="000F1101"/>
    <w:rsid w:val="000F2148"/>
    <w:rsid w:val="000F265C"/>
    <w:rsid w:val="000F2826"/>
    <w:rsid w:val="000F3381"/>
    <w:rsid w:val="000F3B10"/>
    <w:rsid w:val="000F6DD0"/>
    <w:rsid w:val="000F7104"/>
    <w:rsid w:val="00100AEE"/>
    <w:rsid w:val="00101665"/>
    <w:rsid w:val="0010168F"/>
    <w:rsid w:val="00101DB1"/>
    <w:rsid w:val="00101E63"/>
    <w:rsid w:val="00102BB8"/>
    <w:rsid w:val="00102F1E"/>
    <w:rsid w:val="00103201"/>
    <w:rsid w:val="001038F4"/>
    <w:rsid w:val="00103C0E"/>
    <w:rsid w:val="0010453F"/>
    <w:rsid w:val="00104653"/>
    <w:rsid w:val="00104DE6"/>
    <w:rsid w:val="001062F7"/>
    <w:rsid w:val="00110D8C"/>
    <w:rsid w:val="0011128E"/>
    <w:rsid w:val="00111E51"/>
    <w:rsid w:val="0011216E"/>
    <w:rsid w:val="00112AE6"/>
    <w:rsid w:val="00112C6C"/>
    <w:rsid w:val="00114268"/>
    <w:rsid w:val="0011473F"/>
    <w:rsid w:val="00114780"/>
    <w:rsid w:val="0011497C"/>
    <w:rsid w:val="0011546E"/>
    <w:rsid w:val="00116FCC"/>
    <w:rsid w:val="001174F7"/>
    <w:rsid w:val="00117BB1"/>
    <w:rsid w:val="00117BB8"/>
    <w:rsid w:val="00117C06"/>
    <w:rsid w:val="001231FE"/>
    <w:rsid w:val="00124307"/>
    <w:rsid w:val="00124A13"/>
    <w:rsid w:val="00124D6E"/>
    <w:rsid w:val="00125079"/>
    <w:rsid w:val="00126496"/>
    <w:rsid w:val="001270C5"/>
    <w:rsid w:val="00127A5E"/>
    <w:rsid w:val="00131A76"/>
    <w:rsid w:val="00132C9C"/>
    <w:rsid w:val="0013308F"/>
    <w:rsid w:val="001336BF"/>
    <w:rsid w:val="0013377F"/>
    <w:rsid w:val="00134F65"/>
    <w:rsid w:val="00135AEA"/>
    <w:rsid w:val="0013734A"/>
    <w:rsid w:val="001374CA"/>
    <w:rsid w:val="001379C3"/>
    <w:rsid w:val="00137BEE"/>
    <w:rsid w:val="0014022C"/>
    <w:rsid w:val="00140665"/>
    <w:rsid w:val="00140E7C"/>
    <w:rsid w:val="0014142D"/>
    <w:rsid w:val="001416D0"/>
    <w:rsid w:val="00141D2E"/>
    <w:rsid w:val="0014278B"/>
    <w:rsid w:val="00144FA2"/>
    <w:rsid w:val="00145568"/>
    <w:rsid w:val="001455C0"/>
    <w:rsid w:val="001466F5"/>
    <w:rsid w:val="00146711"/>
    <w:rsid w:val="00147B71"/>
    <w:rsid w:val="00147BE5"/>
    <w:rsid w:val="001507B8"/>
    <w:rsid w:val="00151370"/>
    <w:rsid w:val="00151B8A"/>
    <w:rsid w:val="00151B8B"/>
    <w:rsid w:val="001523DF"/>
    <w:rsid w:val="00152421"/>
    <w:rsid w:val="0015247E"/>
    <w:rsid w:val="001524B4"/>
    <w:rsid w:val="00152B3A"/>
    <w:rsid w:val="001535FA"/>
    <w:rsid w:val="00153898"/>
    <w:rsid w:val="00154B75"/>
    <w:rsid w:val="001551BB"/>
    <w:rsid w:val="001553C5"/>
    <w:rsid w:val="00155AD4"/>
    <w:rsid w:val="00155FC7"/>
    <w:rsid w:val="00156664"/>
    <w:rsid w:val="00157E3C"/>
    <w:rsid w:val="00160404"/>
    <w:rsid w:val="00160489"/>
    <w:rsid w:val="00160A09"/>
    <w:rsid w:val="0016131F"/>
    <w:rsid w:val="0016268D"/>
    <w:rsid w:val="00162B2E"/>
    <w:rsid w:val="00163403"/>
    <w:rsid w:val="001637B4"/>
    <w:rsid w:val="0016388A"/>
    <w:rsid w:val="00163FB4"/>
    <w:rsid w:val="00164477"/>
    <w:rsid w:val="00165BB3"/>
    <w:rsid w:val="00166040"/>
    <w:rsid w:val="00166278"/>
    <w:rsid w:val="00166530"/>
    <w:rsid w:val="00166E84"/>
    <w:rsid w:val="00167728"/>
    <w:rsid w:val="00167A10"/>
    <w:rsid w:val="00170FA7"/>
    <w:rsid w:val="001712C6"/>
    <w:rsid w:val="00171EE6"/>
    <w:rsid w:val="00173080"/>
    <w:rsid w:val="00173508"/>
    <w:rsid w:val="00173D00"/>
    <w:rsid w:val="00173E46"/>
    <w:rsid w:val="0017428F"/>
    <w:rsid w:val="00174D14"/>
    <w:rsid w:val="001759EA"/>
    <w:rsid w:val="00176642"/>
    <w:rsid w:val="001766F7"/>
    <w:rsid w:val="00180FE1"/>
    <w:rsid w:val="001811AE"/>
    <w:rsid w:val="00181E93"/>
    <w:rsid w:val="00181EFE"/>
    <w:rsid w:val="001832D2"/>
    <w:rsid w:val="00183631"/>
    <w:rsid w:val="00183B9E"/>
    <w:rsid w:val="0018449D"/>
    <w:rsid w:val="001844A5"/>
    <w:rsid w:val="0018464D"/>
    <w:rsid w:val="00184BDA"/>
    <w:rsid w:val="00184F96"/>
    <w:rsid w:val="001856C7"/>
    <w:rsid w:val="00185920"/>
    <w:rsid w:val="00185ECF"/>
    <w:rsid w:val="00186374"/>
    <w:rsid w:val="00186469"/>
    <w:rsid w:val="001869DF"/>
    <w:rsid w:val="00186AE3"/>
    <w:rsid w:val="00187537"/>
    <w:rsid w:val="001877E6"/>
    <w:rsid w:val="001903EF"/>
    <w:rsid w:val="001908F7"/>
    <w:rsid w:val="00190B73"/>
    <w:rsid w:val="00191C88"/>
    <w:rsid w:val="0019222F"/>
    <w:rsid w:val="00192E76"/>
    <w:rsid w:val="001934BD"/>
    <w:rsid w:val="00193BBC"/>
    <w:rsid w:val="00196141"/>
    <w:rsid w:val="001964F7"/>
    <w:rsid w:val="001967F8"/>
    <w:rsid w:val="00196E4B"/>
    <w:rsid w:val="0019701D"/>
    <w:rsid w:val="00197111"/>
    <w:rsid w:val="001971F6"/>
    <w:rsid w:val="00197A63"/>
    <w:rsid w:val="001A0180"/>
    <w:rsid w:val="001A08C6"/>
    <w:rsid w:val="001A10CF"/>
    <w:rsid w:val="001A16C3"/>
    <w:rsid w:val="001A2396"/>
    <w:rsid w:val="001A3563"/>
    <w:rsid w:val="001A3F6B"/>
    <w:rsid w:val="001A598D"/>
    <w:rsid w:val="001A6504"/>
    <w:rsid w:val="001A670F"/>
    <w:rsid w:val="001A68EB"/>
    <w:rsid w:val="001A6C1F"/>
    <w:rsid w:val="001A719F"/>
    <w:rsid w:val="001B0054"/>
    <w:rsid w:val="001B01FD"/>
    <w:rsid w:val="001B0269"/>
    <w:rsid w:val="001B0362"/>
    <w:rsid w:val="001B0416"/>
    <w:rsid w:val="001B0539"/>
    <w:rsid w:val="001B1102"/>
    <w:rsid w:val="001B1EA3"/>
    <w:rsid w:val="001B2158"/>
    <w:rsid w:val="001B2DE3"/>
    <w:rsid w:val="001B3B91"/>
    <w:rsid w:val="001B3E52"/>
    <w:rsid w:val="001B5295"/>
    <w:rsid w:val="001B54EA"/>
    <w:rsid w:val="001B6D95"/>
    <w:rsid w:val="001B75FC"/>
    <w:rsid w:val="001C00D3"/>
    <w:rsid w:val="001C079B"/>
    <w:rsid w:val="001C07E6"/>
    <w:rsid w:val="001C0F86"/>
    <w:rsid w:val="001C1205"/>
    <w:rsid w:val="001C1448"/>
    <w:rsid w:val="001C2031"/>
    <w:rsid w:val="001C217B"/>
    <w:rsid w:val="001C2271"/>
    <w:rsid w:val="001C244A"/>
    <w:rsid w:val="001C297F"/>
    <w:rsid w:val="001C320A"/>
    <w:rsid w:val="001C4209"/>
    <w:rsid w:val="001C46B1"/>
    <w:rsid w:val="001C5F1C"/>
    <w:rsid w:val="001C6FE9"/>
    <w:rsid w:val="001D0599"/>
    <w:rsid w:val="001D2056"/>
    <w:rsid w:val="001D2BE5"/>
    <w:rsid w:val="001D3971"/>
    <w:rsid w:val="001D4D24"/>
    <w:rsid w:val="001D4ECD"/>
    <w:rsid w:val="001D4F6C"/>
    <w:rsid w:val="001D50E9"/>
    <w:rsid w:val="001D5912"/>
    <w:rsid w:val="001D5B6C"/>
    <w:rsid w:val="001D5E34"/>
    <w:rsid w:val="001D6573"/>
    <w:rsid w:val="001D66CF"/>
    <w:rsid w:val="001D6FED"/>
    <w:rsid w:val="001D7B01"/>
    <w:rsid w:val="001D7B50"/>
    <w:rsid w:val="001E001D"/>
    <w:rsid w:val="001E062F"/>
    <w:rsid w:val="001E129D"/>
    <w:rsid w:val="001E1540"/>
    <w:rsid w:val="001E18C7"/>
    <w:rsid w:val="001E19BE"/>
    <w:rsid w:val="001E2647"/>
    <w:rsid w:val="001E2CB6"/>
    <w:rsid w:val="001E2D0B"/>
    <w:rsid w:val="001E2F5D"/>
    <w:rsid w:val="001E4E47"/>
    <w:rsid w:val="001E505A"/>
    <w:rsid w:val="001E5EDE"/>
    <w:rsid w:val="001E7A2B"/>
    <w:rsid w:val="001F00E0"/>
    <w:rsid w:val="001F415B"/>
    <w:rsid w:val="001F4F30"/>
    <w:rsid w:val="001F6671"/>
    <w:rsid w:val="001F6676"/>
    <w:rsid w:val="001F68B7"/>
    <w:rsid w:val="002009FD"/>
    <w:rsid w:val="0020108C"/>
    <w:rsid w:val="0020132A"/>
    <w:rsid w:val="00202923"/>
    <w:rsid w:val="002045FD"/>
    <w:rsid w:val="00204D15"/>
    <w:rsid w:val="0020590E"/>
    <w:rsid w:val="00205D5F"/>
    <w:rsid w:val="002068AC"/>
    <w:rsid w:val="00206EE4"/>
    <w:rsid w:val="00206FD7"/>
    <w:rsid w:val="002075DE"/>
    <w:rsid w:val="00207D4C"/>
    <w:rsid w:val="002102E7"/>
    <w:rsid w:val="00210FAD"/>
    <w:rsid w:val="0021236C"/>
    <w:rsid w:val="0021310E"/>
    <w:rsid w:val="002137D9"/>
    <w:rsid w:val="00213B63"/>
    <w:rsid w:val="00214379"/>
    <w:rsid w:val="00214B18"/>
    <w:rsid w:val="00214FC8"/>
    <w:rsid w:val="002157EB"/>
    <w:rsid w:val="00215874"/>
    <w:rsid w:val="002163D4"/>
    <w:rsid w:val="0021677D"/>
    <w:rsid w:val="002167D8"/>
    <w:rsid w:val="002170FB"/>
    <w:rsid w:val="002202A0"/>
    <w:rsid w:val="002202B8"/>
    <w:rsid w:val="002212E2"/>
    <w:rsid w:val="002214FB"/>
    <w:rsid w:val="00221B8C"/>
    <w:rsid w:val="00221E98"/>
    <w:rsid w:val="002243D0"/>
    <w:rsid w:val="002249A9"/>
    <w:rsid w:val="00224CC6"/>
    <w:rsid w:val="002258FF"/>
    <w:rsid w:val="00225956"/>
    <w:rsid w:val="00226708"/>
    <w:rsid w:val="002274A4"/>
    <w:rsid w:val="002275ED"/>
    <w:rsid w:val="0023012C"/>
    <w:rsid w:val="002308F2"/>
    <w:rsid w:val="00230EC6"/>
    <w:rsid w:val="0023168A"/>
    <w:rsid w:val="00231B61"/>
    <w:rsid w:val="00231D3E"/>
    <w:rsid w:val="002326D6"/>
    <w:rsid w:val="00232F17"/>
    <w:rsid w:val="00232F31"/>
    <w:rsid w:val="00233538"/>
    <w:rsid w:val="0023388A"/>
    <w:rsid w:val="00233EB7"/>
    <w:rsid w:val="00234AD1"/>
    <w:rsid w:val="00234DA2"/>
    <w:rsid w:val="002368B8"/>
    <w:rsid w:val="0023741F"/>
    <w:rsid w:val="00237E58"/>
    <w:rsid w:val="002400E0"/>
    <w:rsid w:val="002412F5"/>
    <w:rsid w:val="00241FE4"/>
    <w:rsid w:val="00242135"/>
    <w:rsid w:val="00242E84"/>
    <w:rsid w:val="00243815"/>
    <w:rsid w:val="00244470"/>
    <w:rsid w:val="00244ED2"/>
    <w:rsid w:val="002455A2"/>
    <w:rsid w:val="00245FD8"/>
    <w:rsid w:val="0024616D"/>
    <w:rsid w:val="00246219"/>
    <w:rsid w:val="002463D1"/>
    <w:rsid w:val="00246A5C"/>
    <w:rsid w:val="0024713D"/>
    <w:rsid w:val="00247492"/>
    <w:rsid w:val="00247B1A"/>
    <w:rsid w:val="00250374"/>
    <w:rsid w:val="00250E82"/>
    <w:rsid w:val="00251CFC"/>
    <w:rsid w:val="00251DC0"/>
    <w:rsid w:val="002527C0"/>
    <w:rsid w:val="0025423A"/>
    <w:rsid w:val="00257055"/>
    <w:rsid w:val="00257C72"/>
    <w:rsid w:val="00257D86"/>
    <w:rsid w:val="00261AE1"/>
    <w:rsid w:val="0026228B"/>
    <w:rsid w:val="002625DA"/>
    <w:rsid w:val="0026293A"/>
    <w:rsid w:val="00262B40"/>
    <w:rsid w:val="00263305"/>
    <w:rsid w:val="00263ABA"/>
    <w:rsid w:val="00264068"/>
    <w:rsid w:val="00264746"/>
    <w:rsid w:val="002647B6"/>
    <w:rsid w:val="00265E1A"/>
    <w:rsid w:val="00266397"/>
    <w:rsid w:val="002664F7"/>
    <w:rsid w:val="00266FF1"/>
    <w:rsid w:val="00267618"/>
    <w:rsid w:val="00267E88"/>
    <w:rsid w:val="00270399"/>
    <w:rsid w:val="00271366"/>
    <w:rsid w:val="00271957"/>
    <w:rsid w:val="002719F7"/>
    <w:rsid w:val="002727D7"/>
    <w:rsid w:val="002729E9"/>
    <w:rsid w:val="00272DED"/>
    <w:rsid w:val="00274B46"/>
    <w:rsid w:val="00274EA3"/>
    <w:rsid w:val="0027593B"/>
    <w:rsid w:val="00275C38"/>
    <w:rsid w:val="0027681F"/>
    <w:rsid w:val="00276997"/>
    <w:rsid w:val="00276C64"/>
    <w:rsid w:val="0028166A"/>
    <w:rsid w:val="002817BF"/>
    <w:rsid w:val="00282D5A"/>
    <w:rsid w:val="002834C4"/>
    <w:rsid w:val="00283E30"/>
    <w:rsid w:val="002846D4"/>
    <w:rsid w:val="00284A1C"/>
    <w:rsid w:val="0028671D"/>
    <w:rsid w:val="00286D9B"/>
    <w:rsid w:val="00290684"/>
    <w:rsid w:val="00290916"/>
    <w:rsid w:val="00291493"/>
    <w:rsid w:val="002918B9"/>
    <w:rsid w:val="00291C41"/>
    <w:rsid w:val="00292314"/>
    <w:rsid w:val="00292B07"/>
    <w:rsid w:val="00292C60"/>
    <w:rsid w:val="00292E50"/>
    <w:rsid w:val="0029368A"/>
    <w:rsid w:val="002939E6"/>
    <w:rsid w:val="00294991"/>
    <w:rsid w:val="00294CB2"/>
    <w:rsid w:val="00296EF4"/>
    <w:rsid w:val="002971A9"/>
    <w:rsid w:val="00297356"/>
    <w:rsid w:val="00297546"/>
    <w:rsid w:val="00297C7D"/>
    <w:rsid w:val="002A1806"/>
    <w:rsid w:val="002A2146"/>
    <w:rsid w:val="002A2861"/>
    <w:rsid w:val="002A3507"/>
    <w:rsid w:val="002A3A37"/>
    <w:rsid w:val="002A4173"/>
    <w:rsid w:val="002A441E"/>
    <w:rsid w:val="002A476D"/>
    <w:rsid w:val="002A4EAE"/>
    <w:rsid w:val="002A5185"/>
    <w:rsid w:val="002A69BF"/>
    <w:rsid w:val="002A6A0B"/>
    <w:rsid w:val="002A6CBF"/>
    <w:rsid w:val="002A7C22"/>
    <w:rsid w:val="002B0087"/>
    <w:rsid w:val="002B0BA4"/>
    <w:rsid w:val="002B0CE7"/>
    <w:rsid w:val="002B147D"/>
    <w:rsid w:val="002B1666"/>
    <w:rsid w:val="002B24AA"/>
    <w:rsid w:val="002B2A73"/>
    <w:rsid w:val="002B3997"/>
    <w:rsid w:val="002B40D7"/>
    <w:rsid w:val="002B4460"/>
    <w:rsid w:val="002B45FD"/>
    <w:rsid w:val="002B4FC8"/>
    <w:rsid w:val="002B511B"/>
    <w:rsid w:val="002B6384"/>
    <w:rsid w:val="002B64EB"/>
    <w:rsid w:val="002B69FF"/>
    <w:rsid w:val="002B6F15"/>
    <w:rsid w:val="002B777C"/>
    <w:rsid w:val="002C1091"/>
    <w:rsid w:val="002C1099"/>
    <w:rsid w:val="002C1358"/>
    <w:rsid w:val="002C15E7"/>
    <w:rsid w:val="002C1B23"/>
    <w:rsid w:val="002C3F3A"/>
    <w:rsid w:val="002C43A0"/>
    <w:rsid w:val="002C6B7F"/>
    <w:rsid w:val="002C740F"/>
    <w:rsid w:val="002C78BF"/>
    <w:rsid w:val="002C7D19"/>
    <w:rsid w:val="002C7D34"/>
    <w:rsid w:val="002D1190"/>
    <w:rsid w:val="002D150E"/>
    <w:rsid w:val="002D1AFB"/>
    <w:rsid w:val="002D1C9B"/>
    <w:rsid w:val="002D2650"/>
    <w:rsid w:val="002D2ABF"/>
    <w:rsid w:val="002D3452"/>
    <w:rsid w:val="002D3641"/>
    <w:rsid w:val="002D401B"/>
    <w:rsid w:val="002D4758"/>
    <w:rsid w:val="002D4AE2"/>
    <w:rsid w:val="002D6E18"/>
    <w:rsid w:val="002D6E5F"/>
    <w:rsid w:val="002D7A30"/>
    <w:rsid w:val="002E120A"/>
    <w:rsid w:val="002E1C38"/>
    <w:rsid w:val="002E1F04"/>
    <w:rsid w:val="002E2101"/>
    <w:rsid w:val="002E247D"/>
    <w:rsid w:val="002E315D"/>
    <w:rsid w:val="002E31C2"/>
    <w:rsid w:val="002E356A"/>
    <w:rsid w:val="002E3F6A"/>
    <w:rsid w:val="002E5C93"/>
    <w:rsid w:val="002E6156"/>
    <w:rsid w:val="002E6BB8"/>
    <w:rsid w:val="002E72A6"/>
    <w:rsid w:val="002F0212"/>
    <w:rsid w:val="002F1121"/>
    <w:rsid w:val="002F1563"/>
    <w:rsid w:val="002F2631"/>
    <w:rsid w:val="002F26E8"/>
    <w:rsid w:val="002F28A5"/>
    <w:rsid w:val="002F3080"/>
    <w:rsid w:val="002F3250"/>
    <w:rsid w:val="002F3B34"/>
    <w:rsid w:val="002F494D"/>
    <w:rsid w:val="002F4F32"/>
    <w:rsid w:val="002F5135"/>
    <w:rsid w:val="002F573C"/>
    <w:rsid w:val="002F7927"/>
    <w:rsid w:val="002F7DD5"/>
    <w:rsid w:val="002F7FA2"/>
    <w:rsid w:val="00300DF3"/>
    <w:rsid w:val="00302F01"/>
    <w:rsid w:val="00303218"/>
    <w:rsid w:val="003032E8"/>
    <w:rsid w:val="00303AF9"/>
    <w:rsid w:val="00304067"/>
    <w:rsid w:val="0030453D"/>
    <w:rsid w:val="00304E0E"/>
    <w:rsid w:val="00305DA7"/>
    <w:rsid w:val="00306F17"/>
    <w:rsid w:val="00307747"/>
    <w:rsid w:val="00307DC2"/>
    <w:rsid w:val="00307F0D"/>
    <w:rsid w:val="003100C1"/>
    <w:rsid w:val="003106C4"/>
    <w:rsid w:val="00310967"/>
    <w:rsid w:val="0031106E"/>
    <w:rsid w:val="00311CB9"/>
    <w:rsid w:val="00311E24"/>
    <w:rsid w:val="0031208A"/>
    <w:rsid w:val="003121C4"/>
    <w:rsid w:val="003123AB"/>
    <w:rsid w:val="0031288C"/>
    <w:rsid w:val="003128A5"/>
    <w:rsid w:val="00312D36"/>
    <w:rsid w:val="003141D4"/>
    <w:rsid w:val="00315D98"/>
    <w:rsid w:val="00317028"/>
    <w:rsid w:val="00317BF9"/>
    <w:rsid w:val="00320BF9"/>
    <w:rsid w:val="00321534"/>
    <w:rsid w:val="0032159B"/>
    <w:rsid w:val="003216AB"/>
    <w:rsid w:val="00322176"/>
    <w:rsid w:val="003246F8"/>
    <w:rsid w:val="00324934"/>
    <w:rsid w:val="003254BB"/>
    <w:rsid w:val="00326238"/>
    <w:rsid w:val="003262D7"/>
    <w:rsid w:val="00326317"/>
    <w:rsid w:val="00326451"/>
    <w:rsid w:val="00326CE8"/>
    <w:rsid w:val="00327A6A"/>
    <w:rsid w:val="00327CB3"/>
    <w:rsid w:val="003305C0"/>
    <w:rsid w:val="00330673"/>
    <w:rsid w:val="00330BAB"/>
    <w:rsid w:val="00330D3A"/>
    <w:rsid w:val="00332038"/>
    <w:rsid w:val="003326A8"/>
    <w:rsid w:val="003329A7"/>
    <w:rsid w:val="00332A11"/>
    <w:rsid w:val="0033300B"/>
    <w:rsid w:val="00333251"/>
    <w:rsid w:val="00333ABE"/>
    <w:rsid w:val="00333C96"/>
    <w:rsid w:val="00333DA1"/>
    <w:rsid w:val="00334E26"/>
    <w:rsid w:val="00335330"/>
    <w:rsid w:val="0033726C"/>
    <w:rsid w:val="00337855"/>
    <w:rsid w:val="00337ACF"/>
    <w:rsid w:val="00337AE2"/>
    <w:rsid w:val="00337EB9"/>
    <w:rsid w:val="00340962"/>
    <w:rsid w:val="00340FFA"/>
    <w:rsid w:val="003411EE"/>
    <w:rsid w:val="003420C7"/>
    <w:rsid w:val="00342B63"/>
    <w:rsid w:val="003434BF"/>
    <w:rsid w:val="00343E72"/>
    <w:rsid w:val="00344939"/>
    <w:rsid w:val="00344C8E"/>
    <w:rsid w:val="0034615B"/>
    <w:rsid w:val="00346263"/>
    <w:rsid w:val="003464D4"/>
    <w:rsid w:val="0034659D"/>
    <w:rsid w:val="00347077"/>
    <w:rsid w:val="00347292"/>
    <w:rsid w:val="003500A1"/>
    <w:rsid w:val="00350DF4"/>
    <w:rsid w:val="00351190"/>
    <w:rsid w:val="003514C0"/>
    <w:rsid w:val="00352713"/>
    <w:rsid w:val="003530CE"/>
    <w:rsid w:val="003532F5"/>
    <w:rsid w:val="00354C61"/>
    <w:rsid w:val="0035530F"/>
    <w:rsid w:val="0035600A"/>
    <w:rsid w:val="00356C07"/>
    <w:rsid w:val="0036094A"/>
    <w:rsid w:val="00361424"/>
    <w:rsid w:val="0036145F"/>
    <w:rsid w:val="003614D2"/>
    <w:rsid w:val="003624D7"/>
    <w:rsid w:val="00362DE6"/>
    <w:rsid w:val="00363E7C"/>
    <w:rsid w:val="00363F79"/>
    <w:rsid w:val="00364044"/>
    <w:rsid w:val="00364244"/>
    <w:rsid w:val="00364357"/>
    <w:rsid w:val="00364C2F"/>
    <w:rsid w:val="00364C61"/>
    <w:rsid w:val="00364D6D"/>
    <w:rsid w:val="00365A3F"/>
    <w:rsid w:val="00365CE9"/>
    <w:rsid w:val="00365E32"/>
    <w:rsid w:val="00366154"/>
    <w:rsid w:val="003671FB"/>
    <w:rsid w:val="00370ADA"/>
    <w:rsid w:val="003711E3"/>
    <w:rsid w:val="00371231"/>
    <w:rsid w:val="0037131A"/>
    <w:rsid w:val="003713BD"/>
    <w:rsid w:val="003716B6"/>
    <w:rsid w:val="00371B00"/>
    <w:rsid w:val="00372273"/>
    <w:rsid w:val="003722C6"/>
    <w:rsid w:val="00372A45"/>
    <w:rsid w:val="003734A2"/>
    <w:rsid w:val="00373ADE"/>
    <w:rsid w:val="00373CE1"/>
    <w:rsid w:val="00374452"/>
    <w:rsid w:val="00374E92"/>
    <w:rsid w:val="00375473"/>
    <w:rsid w:val="00375BB9"/>
    <w:rsid w:val="003764E0"/>
    <w:rsid w:val="00376EE0"/>
    <w:rsid w:val="003773B6"/>
    <w:rsid w:val="00377A09"/>
    <w:rsid w:val="00380C67"/>
    <w:rsid w:val="00380DB3"/>
    <w:rsid w:val="00380E78"/>
    <w:rsid w:val="00381292"/>
    <w:rsid w:val="00381AFC"/>
    <w:rsid w:val="00381E85"/>
    <w:rsid w:val="00382797"/>
    <w:rsid w:val="00382EAD"/>
    <w:rsid w:val="00383541"/>
    <w:rsid w:val="00383C39"/>
    <w:rsid w:val="00384263"/>
    <w:rsid w:val="00385080"/>
    <w:rsid w:val="003857B9"/>
    <w:rsid w:val="00386786"/>
    <w:rsid w:val="003879D5"/>
    <w:rsid w:val="00387E8A"/>
    <w:rsid w:val="00390CF5"/>
    <w:rsid w:val="0039206D"/>
    <w:rsid w:val="003936DB"/>
    <w:rsid w:val="003940CA"/>
    <w:rsid w:val="00395B11"/>
    <w:rsid w:val="00395D26"/>
    <w:rsid w:val="00395EBF"/>
    <w:rsid w:val="00396A99"/>
    <w:rsid w:val="00396F39"/>
    <w:rsid w:val="003977EB"/>
    <w:rsid w:val="00397C41"/>
    <w:rsid w:val="003A089D"/>
    <w:rsid w:val="003A08B8"/>
    <w:rsid w:val="003A09B8"/>
    <w:rsid w:val="003A0AC2"/>
    <w:rsid w:val="003A10B3"/>
    <w:rsid w:val="003A16B5"/>
    <w:rsid w:val="003A1F2B"/>
    <w:rsid w:val="003A21C1"/>
    <w:rsid w:val="003A279B"/>
    <w:rsid w:val="003A3DF4"/>
    <w:rsid w:val="003A49D1"/>
    <w:rsid w:val="003A78E3"/>
    <w:rsid w:val="003A7B8F"/>
    <w:rsid w:val="003A7C12"/>
    <w:rsid w:val="003B0287"/>
    <w:rsid w:val="003B0A7B"/>
    <w:rsid w:val="003B1A9C"/>
    <w:rsid w:val="003B1ACA"/>
    <w:rsid w:val="003B1E2A"/>
    <w:rsid w:val="003B2256"/>
    <w:rsid w:val="003B2C72"/>
    <w:rsid w:val="003B2D2B"/>
    <w:rsid w:val="003B2E57"/>
    <w:rsid w:val="003B4674"/>
    <w:rsid w:val="003B47CE"/>
    <w:rsid w:val="003B5703"/>
    <w:rsid w:val="003B59F7"/>
    <w:rsid w:val="003B6EC3"/>
    <w:rsid w:val="003B7A65"/>
    <w:rsid w:val="003C0085"/>
    <w:rsid w:val="003C057F"/>
    <w:rsid w:val="003C0D00"/>
    <w:rsid w:val="003C1482"/>
    <w:rsid w:val="003C188E"/>
    <w:rsid w:val="003C19A9"/>
    <w:rsid w:val="003C1D3B"/>
    <w:rsid w:val="003C1D57"/>
    <w:rsid w:val="003C23CB"/>
    <w:rsid w:val="003C26E2"/>
    <w:rsid w:val="003C2739"/>
    <w:rsid w:val="003C28C8"/>
    <w:rsid w:val="003C2AA3"/>
    <w:rsid w:val="003C43FA"/>
    <w:rsid w:val="003C4CB0"/>
    <w:rsid w:val="003C5B87"/>
    <w:rsid w:val="003C70B7"/>
    <w:rsid w:val="003C7930"/>
    <w:rsid w:val="003C7BB8"/>
    <w:rsid w:val="003C7E63"/>
    <w:rsid w:val="003C7FDD"/>
    <w:rsid w:val="003D04C1"/>
    <w:rsid w:val="003D0534"/>
    <w:rsid w:val="003D10D5"/>
    <w:rsid w:val="003D1DDC"/>
    <w:rsid w:val="003D3C79"/>
    <w:rsid w:val="003D4CC8"/>
    <w:rsid w:val="003D5FDC"/>
    <w:rsid w:val="003D6323"/>
    <w:rsid w:val="003D64FB"/>
    <w:rsid w:val="003D6838"/>
    <w:rsid w:val="003D68E6"/>
    <w:rsid w:val="003D6C14"/>
    <w:rsid w:val="003D7C65"/>
    <w:rsid w:val="003D7EAE"/>
    <w:rsid w:val="003E190E"/>
    <w:rsid w:val="003E1B20"/>
    <w:rsid w:val="003E253F"/>
    <w:rsid w:val="003E29FB"/>
    <w:rsid w:val="003E2CBE"/>
    <w:rsid w:val="003E2D76"/>
    <w:rsid w:val="003E2E20"/>
    <w:rsid w:val="003E3125"/>
    <w:rsid w:val="003E4B9E"/>
    <w:rsid w:val="003E519C"/>
    <w:rsid w:val="003E5861"/>
    <w:rsid w:val="003E5AD8"/>
    <w:rsid w:val="003E62BB"/>
    <w:rsid w:val="003E6410"/>
    <w:rsid w:val="003E68E7"/>
    <w:rsid w:val="003E7464"/>
    <w:rsid w:val="003F0CCB"/>
    <w:rsid w:val="003F0D33"/>
    <w:rsid w:val="003F0EF5"/>
    <w:rsid w:val="003F2281"/>
    <w:rsid w:val="003F322A"/>
    <w:rsid w:val="003F3827"/>
    <w:rsid w:val="003F38C5"/>
    <w:rsid w:val="003F3F52"/>
    <w:rsid w:val="003F4308"/>
    <w:rsid w:val="003F45F7"/>
    <w:rsid w:val="003F46CD"/>
    <w:rsid w:val="003F4DAF"/>
    <w:rsid w:val="003F4E4E"/>
    <w:rsid w:val="003F4E89"/>
    <w:rsid w:val="003F53F6"/>
    <w:rsid w:val="003F59A6"/>
    <w:rsid w:val="003F5F8B"/>
    <w:rsid w:val="003F68B0"/>
    <w:rsid w:val="003F6D15"/>
    <w:rsid w:val="003F6D9C"/>
    <w:rsid w:val="003F6E0C"/>
    <w:rsid w:val="003F72BA"/>
    <w:rsid w:val="003F7402"/>
    <w:rsid w:val="003F796F"/>
    <w:rsid w:val="003F7A10"/>
    <w:rsid w:val="0040071E"/>
    <w:rsid w:val="00400D7B"/>
    <w:rsid w:val="00401271"/>
    <w:rsid w:val="004028FB"/>
    <w:rsid w:val="004029AB"/>
    <w:rsid w:val="00402C39"/>
    <w:rsid w:val="00402ED2"/>
    <w:rsid w:val="00403699"/>
    <w:rsid w:val="00403D53"/>
    <w:rsid w:val="00404117"/>
    <w:rsid w:val="00404364"/>
    <w:rsid w:val="00404423"/>
    <w:rsid w:val="0040491C"/>
    <w:rsid w:val="0040566C"/>
    <w:rsid w:val="0040567E"/>
    <w:rsid w:val="00406BFA"/>
    <w:rsid w:val="004079F8"/>
    <w:rsid w:val="00407D09"/>
    <w:rsid w:val="00410D4B"/>
    <w:rsid w:val="00410DB4"/>
    <w:rsid w:val="00411758"/>
    <w:rsid w:val="00411BD0"/>
    <w:rsid w:val="00412981"/>
    <w:rsid w:val="00414820"/>
    <w:rsid w:val="00415927"/>
    <w:rsid w:val="0041614B"/>
    <w:rsid w:val="00416190"/>
    <w:rsid w:val="00416B95"/>
    <w:rsid w:val="004170A5"/>
    <w:rsid w:val="00417993"/>
    <w:rsid w:val="00417D53"/>
    <w:rsid w:val="00420B12"/>
    <w:rsid w:val="004215D7"/>
    <w:rsid w:val="00421A5F"/>
    <w:rsid w:val="00421A9F"/>
    <w:rsid w:val="004222CF"/>
    <w:rsid w:val="00422404"/>
    <w:rsid w:val="00422825"/>
    <w:rsid w:val="00422B4F"/>
    <w:rsid w:val="00423C1C"/>
    <w:rsid w:val="0042498A"/>
    <w:rsid w:val="004249F0"/>
    <w:rsid w:val="00424AD5"/>
    <w:rsid w:val="00424CDB"/>
    <w:rsid w:val="00426BCC"/>
    <w:rsid w:val="004277A0"/>
    <w:rsid w:val="00430151"/>
    <w:rsid w:val="00430460"/>
    <w:rsid w:val="00430DB1"/>
    <w:rsid w:val="00430F09"/>
    <w:rsid w:val="00431851"/>
    <w:rsid w:val="004318A0"/>
    <w:rsid w:val="0043251C"/>
    <w:rsid w:val="00433920"/>
    <w:rsid w:val="00434866"/>
    <w:rsid w:val="00434F70"/>
    <w:rsid w:val="00437501"/>
    <w:rsid w:val="00441118"/>
    <w:rsid w:val="00441C3C"/>
    <w:rsid w:val="00441E10"/>
    <w:rsid w:val="00441FD9"/>
    <w:rsid w:val="004422C5"/>
    <w:rsid w:val="004423EC"/>
    <w:rsid w:val="004428E5"/>
    <w:rsid w:val="004431EC"/>
    <w:rsid w:val="004434E2"/>
    <w:rsid w:val="004439B4"/>
    <w:rsid w:val="00443BD4"/>
    <w:rsid w:val="00444318"/>
    <w:rsid w:val="004443E7"/>
    <w:rsid w:val="0044520E"/>
    <w:rsid w:val="00445A6F"/>
    <w:rsid w:val="00445A83"/>
    <w:rsid w:val="0044636A"/>
    <w:rsid w:val="00446DCE"/>
    <w:rsid w:val="00447AAC"/>
    <w:rsid w:val="004503BF"/>
    <w:rsid w:val="00451091"/>
    <w:rsid w:val="00451F7E"/>
    <w:rsid w:val="00452649"/>
    <w:rsid w:val="00452959"/>
    <w:rsid w:val="004535C5"/>
    <w:rsid w:val="004535E9"/>
    <w:rsid w:val="00453772"/>
    <w:rsid w:val="00453AB4"/>
    <w:rsid w:val="00453D29"/>
    <w:rsid w:val="00454033"/>
    <w:rsid w:val="004550BB"/>
    <w:rsid w:val="004553C8"/>
    <w:rsid w:val="00455644"/>
    <w:rsid w:val="00455766"/>
    <w:rsid w:val="00455B57"/>
    <w:rsid w:val="00455B8D"/>
    <w:rsid w:val="0045681A"/>
    <w:rsid w:val="0045705B"/>
    <w:rsid w:val="004604CA"/>
    <w:rsid w:val="00460989"/>
    <w:rsid w:val="00461203"/>
    <w:rsid w:val="00461709"/>
    <w:rsid w:val="0046171C"/>
    <w:rsid w:val="004619D2"/>
    <w:rsid w:val="00462336"/>
    <w:rsid w:val="0046261B"/>
    <w:rsid w:val="0046272A"/>
    <w:rsid w:val="00462D26"/>
    <w:rsid w:val="00462E98"/>
    <w:rsid w:val="004643FB"/>
    <w:rsid w:val="004648DB"/>
    <w:rsid w:val="004652A2"/>
    <w:rsid w:val="00466C18"/>
    <w:rsid w:val="00467287"/>
    <w:rsid w:val="00467611"/>
    <w:rsid w:val="00467E9E"/>
    <w:rsid w:val="00470059"/>
    <w:rsid w:val="00470BD5"/>
    <w:rsid w:val="00471B17"/>
    <w:rsid w:val="00471F68"/>
    <w:rsid w:val="00472241"/>
    <w:rsid w:val="0047458D"/>
    <w:rsid w:val="00474677"/>
    <w:rsid w:val="004748C8"/>
    <w:rsid w:val="00475437"/>
    <w:rsid w:val="0047645C"/>
    <w:rsid w:val="00476695"/>
    <w:rsid w:val="004773F3"/>
    <w:rsid w:val="00477D16"/>
    <w:rsid w:val="004806FD"/>
    <w:rsid w:val="00481179"/>
    <w:rsid w:val="00481AF4"/>
    <w:rsid w:val="00481CC5"/>
    <w:rsid w:val="00482341"/>
    <w:rsid w:val="00482D63"/>
    <w:rsid w:val="00483846"/>
    <w:rsid w:val="004844FC"/>
    <w:rsid w:val="004845CC"/>
    <w:rsid w:val="0048550B"/>
    <w:rsid w:val="0048625B"/>
    <w:rsid w:val="00486404"/>
    <w:rsid w:val="00486FAE"/>
    <w:rsid w:val="004873DC"/>
    <w:rsid w:val="004875DB"/>
    <w:rsid w:val="0048793A"/>
    <w:rsid w:val="00491078"/>
    <w:rsid w:val="0049197E"/>
    <w:rsid w:val="00491F40"/>
    <w:rsid w:val="00492098"/>
    <w:rsid w:val="00492164"/>
    <w:rsid w:val="00492441"/>
    <w:rsid w:val="00492816"/>
    <w:rsid w:val="00492D2A"/>
    <w:rsid w:val="004933FF"/>
    <w:rsid w:val="00493664"/>
    <w:rsid w:val="00493CE9"/>
    <w:rsid w:val="00494C2C"/>
    <w:rsid w:val="0049586A"/>
    <w:rsid w:val="00495AFC"/>
    <w:rsid w:val="00496E92"/>
    <w:rsid w:val="004A03CE"/>
    <w:rsid w:val="004A24E5"/>
    <w:rsid w:val="004A2669"/>
    <w:rsid w:val="004A354E"/>
    <w:rsid w:val="004A3F91"/>
    <w:rsid w:val="004A5795"/>
    <w:rsid w:val="004A57F0"/>
    <w:rsid w:val="004A5D51"/>
    <w:rsid w:val="004A5ECF"/>
    <w:rsid w:val="004A63E4"/>
    <w:rsid w:val="004A766C"/>
    <w:rsid w:val="004A79B1"/>
    <w:rsid w:val="004B001A"/>
    <w:rsid w:val="004B00FA"/>
    <w:rsid w:val="004B059C"/>
    <w:rsid w:val="004B11BF"/>
    <w:rsid w:val="004B1B7D"/>
    <w:rsid w:val="004B1DE4"/>
    <w:rsid w:val="004B1E7A"/>
    <w:rsid w:val="004B28D1"/>
    <w:rsid w:val="004B38F8"/>
    <w:rsid w:val="004B3AED"/>
    <w:rsid w:val="004B4299"/>
    <w:rsid w:val="004B526A"/>
    <w:rsid w:val="004B6F2C"/>
    <w:rsid w:val="004B7BEC"/>
    <w:rsid w:val="004C0A03"/>
    <w:rsid w:val="004C1330"/>
    <w:rsid w:val="004C2791"/>
    <w:rsid w:val="004C31F5"/>
    <w:rsid w:val="004C3460"/>
    <w:rsid w:val="004C3D78"/>
    <w:rsid w:val="004C3FED"/>
    <w:rsid w:val="004C45FB"/>
    <w:rsid w:val="004C4AEA"/>
    <w:rsid w:val="004C5F99"/>
    <w:rsid w:val="004C60BC"/>
    <w:rsid w:val="004C6606"/>
    <w:rsid w:val="004C6D08"/>
    <w:rsid w:val="004C7996"/>
    <w:rsid w:val="004C7ED7"/>
    <w:rsid w:val="004C7ED9"/>
    <w:rsid w:val="004D1537"/>
    <w:rsid w:val="004D196D"/>
    <w:rsid w:val="004D1DB2"/>
    <w:rsid w:val="004D1FF6"/>
    <w:rsid w:val="004D2A64"/>
    <w:rsid w:val="004D2F56"/>
    <w:rsid w:val="004D6311"/>
    <w:rsid w:val="004D6964"/>
    <w:rsid w:val="004D6AF0"/>
    <w:rsid w:val="004D6E1D"/>
    <w:rsid w:val="004D7B9F"/>
    <w:rsid w:val="004E002A"/>
    <w:rsid w:val="004E0082"/>
    <w:rsid w:val="004E0266"/>
    <w:rsid w:val="004E0F2A"/>
    <w:rsid w:val="004E11F7"/>
    <w:rsid w:val="004E127E"/>
    <w:rsid w:val="004E2237"/>
    <w:rsid w:val="004E2D4F"/>
    <w:rsid w:val="004E3F6E"/>
    <w:rsid w:val="004E7198"/>
    <w:rsid w:val="004E7A84"/>
    <w:rsid w:val="004E7C3F"/>
    <w:rsid w:val="004F0537"/>
    <w:rsid w:val="004F05E6"/>
    <w:rsid w:val="004F08E5"/>
    <w:rsid w:val="004F0E83"/>
    <w:rsid w:val="004F215A"/>
    <w:rsid w:val="004F2A65"/>
    <w:rsid w:val="004F4BBF"/>
    <w:rsid w:val="004F4CA2"/>
    <w:rsid w:val="004F6A66"/>
    <w:rsid w:val="004F6BB7"/>
    <w:rsid w:val="00500358"/>
    <w:rsid w:val="005005AB"/>
    <w:rsid w:val="00500B7E"/>
    <w:rsid w:val="0050108D"/>
    <w:rsid w:val="005023ED"/>
    <w:rsid w:val="0050288C"/>
    <w:rsid w:val="00502E33"/>
    <w:rsid w:val="00503263"/>
    <w:rsid w:val="00503491"/>
    <w:rsid w:val="00503CA9"/>
    <w:rsid w:val="00504770"/>
    <w:rsid w:val="005057F6"/>
    <w:rsid w:val="005065D6"/>
    <w:rsid w:val="00506A2B"/>
    <w:rsid w:val="00506A2F"/>
    <w:rsid w:val="0050750C"/>
    <w:rsid w:val="00507813"/>
    <w:rsid w:val="00507EE5"/>
    <w:rsid w:val="0051104B"/>
    <w:rsid w:val="0051132E"/>
    <w:rsid w:val="00512AF6"/>
    <w:rsid w:val="00512BF0"/>
    <w:rsid w:val="005149C5"/>
    <w:rsid w:val="005168D9"/>
    <w:rsid w:val="00517C1E"/>
    <w:rsid w:val="0052004F"/>
    <w:rsid w:val="00520FE5"/>
    <w:rsid w:val="0052132D"/>
    <w:rsid w:val="00521A8D"/>
    <w:rsid w:val="005227C6"/>
    <w:rsid w:val="00523034"/>
    <w:rsid w:val="005230CD"/>
    <w:rsid w:val="005234EA"/>
    <w:rsid w:val="00524712"/>
    <w:rsid w:val="00524A54"/>
    <w:rsid w:val="00524E66"/>
    <w:rsid w:val="00525178"/>
    <w:rsid w:val="005253EF"/>
    <w:rsid w:val="00525D77"/>
    <w:rsid w:val="00525E4D"/>
    <w:rsid w:val="00527AC3"/>
    <w:rsid w:val="00527D52"/>
    <w:rsid w:val="00527EBD"/>
    <w:rsid w:val="00530631"/>
    <w:rsid w:val="00530E12"/>
    <w:rsid w:val="005319D2"/>
    <w:rsid w:val="00532E81"/>
    <w:rsid w:val="0053336F"/>
    <w:rsid w:val="0053435B"/>
    <w:rsid w:val="005343C1"/>
    <w:rsid w:val="005348F7"/>
    <w:rsid w:val="00534B29"/>
    <w:rsid w:val="00534B9E"/>
    <w:rsid w:val="00534C12"/>
    <w:rsid w:val="005353DC"/>
    <w:rsid w:val="00535931"/>
    <w:rsid w:val="0053669B"/>
    <w:rsid w:val="0053717C"/>
    <w:rsid w:val="005371E4"/>
    <w:rsid w:val="00537565"/>
    <w:rsid w:val="00537701"/>
    <w:rsid w:val="00537EEA"/>
    <w:rsid w:val="005405B8"/>
    <w:rsid w:val="00540953"/>
    <w:rsid w:val="0054095B"/>
    <w:rsid w:val="005410F0"/>
    <w:rsid w:val="00542A94"/>
    <w:rsid w:val="00542F23"/>
    <w:rsid w:val="00543A84"/>
    <w:rsid w:val="00544C4E"/>
    <w:rsid w:val="00544D49"/>
    <w:rsid w:val="005469CF"/>
    <w:rsid w:val="0054721A"/>
    <w:rsid w:val="005474DF"/>
    <w:rsid w:val="00547CC4"/>
    <w:rsid w:val="005507BF"/>
    <w:rsid w:val="005509E0"/>
    <w:rsid w:val="005509E3"/>
    <w:rsid w:val="00551B4D"/>
    <w:rsid w:val="00553086"/>
    <w:rsid w:val="0055335A"/>
    <w:rsid w:val="00553859"/>
    <w:rsid w:val="00555A0D"/>
    <w:rsid w:val="0055606B"/>
    <w:rsid w:val="0055623F"/>
    <w:rsid w:val="0055675A"/>
    <w:rsid w:val="00557B17"/>
    <w:rsid w:val="0056003F"/>
    <w:rsid w:val="005606B4"/>
    <w:rsid w:val="0056130C"/>
    <w:rsid w:val="00561388"/>
    <w:rsid w:val="00562970"/>
    <w:rsid w:val="00562D80"/>
    <w:rsid w:val="00563F50"/>
    <w:rsid w:val="005645D1"/>
    <w:rsid w:val="00564870"/>
    <w:rsid w:val="00564B72"/>
    <w:rsid w:val="00564BBA"/>
    <w:rsid w:val="0056563A"/>
    <w:rsid w:val="00566AFA"/>
    <w:rsid w:val="00566B8F"/>
    <w:rsid w:val="00566F12"/>
    <w:rsid w:val="0056715E"/>
    <w:rsid w:val="00567B40"/>
    <w:rsid w:val="005700D8"/>
    <w:rsid w:val="00570443"/>
    <w:rsid w:val="00570544"/>
    <w:rsid w:val="0057059A"/>
    <w:rsid w:val="005706E6"/>
    <w:rsid w:val="0057124B"/>
    <w:rsid w:val="005713B5"/>
    <w:rsid w:val="00571CD4"/>
    <w:rsid w:val="00571E64"/>
    <w:rsid w:val="0057231D"/>
    <w:rsid w:val="00573402"/>
    <w:rsid w:val="005736DF"/>
    <w:rsid w:val="0057377A"/>
    <w:rsid w:val="00574D7A"/>
    <w:rsid w:val="00574FAF"/>
    <w:rsid w:val="0057515D"/>
    <w:rsid w:val="005763D3"/>
    <w:rsid w:val="00576B0F"/>
    <w:rsid w:val="0057775B"/>
    <w:rsid w:val="00581DEA"/>
    <w:rsid w:val="005820EF"/>
    <w:rsid w:val="00582BB3"/>
    <w:rsid w:val="005831D4"/>
    <w:rsid w:val="00583B4F"/>
    <w:rsid w:val="0058422F"/>
    <w:rsid w:val="0058516D"/>
    <w:rsid w:val="00585D85"/>
    <w:rsid w:val="00586537"/>
    <w:rsid w:val="005906E8"/>
    <w:rsid w:val="00590B70"/>
    <w:rsid w:val="005912EA"/>
    <w:rsid w:val="00591B33"/>
    <w:rsid w:val="005920A9"/>
    <w:rsid w:val="00592AAF"/>
    <w:rsid w:val="005935FA"/>
    <w:rsid w:val="00593FD9"/>
    <w:rsid w:val="00594772"/>
    <w:rsid w:val="00595E77"/>
    <w:rsid w:val="005964BA"/>
    <w:rsid w:val="00596644"/>
    <w:rsid w:val="00596CAB"/>
    <w:rsid w:val="00597C85"/>
    <w:rsid w:val="005A00EA"/>
    <w:rsid w:val="005A0129"/>
    <w:rsid w:val="005A08F0"/>
    <w:rsid w:val="005A146B"/>
    <w:rsid w:val="005A1519"/>
    <w:rsid w:val="005A2557"/>
    <w:rsid w:val="005A4A0B"/>
    <w:rsid w:val="005A4DD6"/>
    <w:rsid w:val="005A505F"/>
    <w:rsid w:val="005A50C6"/>
    <w:rsid w:val="005A5AFF"/>
    <w:rsid w:val="005A63E5"/>
    <w:rsid w:val="005A648E"/>
    <w:rsid w:val="005A6650"/>
    <w:rsid w:val="005A6BE0"/>
    <w:rsid w:val="005B0C82"/>
    <w:rsid w:val="005B0D76"/>
    <w:rsid w:val="005B2CFC"/>
    <w:rsid w:val="005B352C"/>
    <w:rsid w:val="005B3825"/>
    <w:rsid w:val="005B409F"/>
    <w:rsid w:val="005B46BC"/>
    <w:rsid w:val="005B5796"/>
    <w:rsid w:val="005C09C5"/>
    <w:rsid w:val="005C1167"/>
    <w:rsid w:val="005C1ACD"/>
    <w:rsid w:val="005C2502"/>
    <w:rsid w:val="005C2623"/>
    <w:rsid w:val="005C39D8"/>
    <w:rsid w:val="005C3D07"/>
    <w:rsid w:val="005C4C30"/>
    <w:rsid w:val="005C55B5"/>
    <w:rsid w:val="005D0142"/>
    <w:rsid w:val="005D083B"/>
    <w:rsid w:val="005D145F"/>
    <w:rsid w:val="005D1659"/>
    <w:rsid w:val="005D166D"/>
    <w:rsid w:val="005D2153"/>
    <w:rsid w:val="005D24A6"/>
    <w:rsid w:val="005D2CCA"/>
    <w:rsid w:val="005D2DB3"/>
    <w:rsid w:val="005D30DF"/>
    <w:rsid w:val="005D34C3"/>
    <w:rsid w:val="005D3831"/>
    <w:rsid w:val="005D426A"/>
    <w:rsid w:val="005D564C"/>
    <w:rsid w:val="005D626B"/>
    <w:rsid w:val="005D6730"/>
    <w:rsid w:val="005D6BA4"/>
    <w:rsid w:val="005D6E8E"/>
    <w:rsid w:val="005D7E06"/>
    <w:rsid w:val="005E0165"/>
    <w:rsid w:val="005E05EA"/>
    <w:rsid w:val="005E07FD"/>
    <w:rsid w:val="005E1264"/>
    <w:rsid w:val="005E1458"/>
    <w:rsid w:val="005E158A"/>
    <w:rsid w:val="005E1CE0"/>
    <w:rsid w:val="005E20D6"/>
    <w:rsid w:val="005E3538"/>
    <w:rsid w:val="005E3E15"/>
    <w:rsid w:val="005E4DEE"/>
    <w:rsid w:val="005E5C51"/>
    <w:rsid w:val="005E5ECB"/>
    <w:rsid w:val="005E5ECC"/>
    <w:rsid w:val="005E6481"/>
    <w:rsid w:val="005E7DB1"/>
    <w:rsid w:val="005F05DA"/>
    <w:rsid w:val="005F0DA2"/>
    <w:rsid w:val="005F1ECB"/>
    <w:rsid w:val="005F22F2"/>
    <w:rsid w:val="005F25C6"/>
    <w:rsid w:val="005F25FE"/>
    <w:rsid w:val="005F261A"/>
    <w:rsid w:val="005F2A0F"/>
    <w:rsid w:val="005F3811"/>
    <w:rsid w:val="005F3B4C"/>
    <w:rsid w:val="005F49F2"/>
    <w:rsid w:val="005F4F70"/>
    <w:rsid w:val="005F53C9"/>
    <w:rsid w:val="005F5433"/>
    <w:rsid w:val="005F576D"/>
    <w:rsid w:val="005F5D7C"/>
    <w:rsid w:val="005F5DEB"/>
    <w:rsid w:val="005F6EF0"/>
    <w:rsid w:val="006004D8"/>
    <w:rsid w:val="0060130B"/>
    <w:rsid w:val="00601447"/>
    <w:rsid w:val="00603649"/>
    <w:rsid w:val="00603BAA"/>
    <w:rsid w:val="00604501"/>
    <w:rsid w:val="006048F1"/>
    <w:rsid w:val="0060555E"/>
    <w:rsid w:val="00605565"/>
    <w:rsid w:val="0060635B"/>
    <w:rsid w:val="00607FA5"/>
    <w:rsid w:val="00611807"/>
    <w:rsid w:val="00611DA4"/>
    <w:rsid w:val="006129AF"/>
    <w:rsid w:val="00612D15"/>
    <w:rsid w:val="00613D65"/>
    <w:rsid w:val="00614E65"/>
    <w:rsid w:val="0061602A"/>
    <w:rsid w:val="0061658B"/>
    <w:rsid w:val="0061664D"/>
    <w:rsid w:val="00616FC5"/>
    <w:rsid w:val="0061768D"/>
    <w:rsid w:val="00617D99"/>
    <w:rsid w:val="006201BD"/>
    <w:rsid w:val="00620C37"/>
    <w:rsid w:val="00621647"/>
    <w:rsid w:val="006218D3"/>
    <w:rsid w:val="00621F90"/>
    <w:rsid w:val="006227AD"/>
    <w:rsid w:val="00622F0D"/>
    <w:rsid w:val="006232AA"/>
    <w:rsid w:val="006236FD"/>
    <w:rsid w:val="006243B3"/>
    <w:rsid w:val="00624F76"/>
    <w:rsid w:val="0062534F"/>
    <w:rsid w:val="00625B0B"/>
    <w:rsid w:val="00625C5B"/>
    <w:rsid w:val="00625E82"/>
    <w:rsid w:val="00627109"/>
    <w:rsid w:val="0062778E"/>
    <w:rsid w:val="00630620"/>
    <w:rsid w:val="006322D4"/>
    <w:rsid w:val="00632467"/>
    <w:rsid w:val="006326BA"/>
    <w:rsid w:val="00632754"/>
    <w:rsid w:val="006333A7"/>
    <w:rsid w:val="006333D6"/>
    <w:rsid w:val="00634A17"/>
    <w:rsid w:val="00635264"/>
    <w:rsid w:val="00636732"/>
    <w:rsid w:val="00637454"/>
    <w:rsid w:val="006401EC"/>
    <w:rsid w:val="00640E33"/>
    <w:rsid w:val="006412C7"/>
    <w:rsid w:val="00641578"/>
    <w:rsid w:val="0064211B"/>
    <w:rsid w:val="0064223F"/>
    <w:rsid w:val="00643BB0"/>
    <w:rsid w:val="00644424"/>
    <w:rsid w:val="00645968"/>
    <w:rsid w:val="00646162"/>
    <w:rsid w:val="00646DE2"/>
    <w:rsid w:val="0064793A"/>
    <w:rsid w:val="00650D01"/>
    <w:rsid w:val="006517B9"/>
    <w:rsid w:val="006519F5"/>
    <w:rsid w:val="00651F6B"/>
    <w:rsid w:val="00651F95"/>
    <w:rsid w:val="006522C5"/>
    <w:rsid w:val="00652633"/>
    <w:rsid w:val="006529ED"/>
    <w:rsid w:val="0065320F"/>
    <w:rsid w:val="00653532"/>
    <w:rsid w:val="00653BDF"/>
    <w:rsid w:val="006547C5"/>
    <w:rsid w:val="006555DF"/>
    <w:rsid w:val="00656153"/>
    <w:rsid w:val="00656C39"/>
    <w:rsid w:val="00657184"/>
    <w:rsid w:val="00657239"/>
    <w:rsid w:val="006574C8"/>
    <w:rsid w:val="006575F9"/>
    <w:rsid w:val="00657EAC"/>
    <w:rsid w:val="006606F2"/>
    <w:rsid w:val="006607C2"/>
    <w:rsid w:val="0066170A"/>
    <w:rsid w:val="00661773"/>
    <w:rsid w:val="00661C1A"/>
    <w:rsid w:val="00662801"/>
    <w:rsid w:val="00663C21"/>
    <w:rsid w:val="00664D07"/>
    <w:rsid w:val="00665AAF"/>
    <w:rsid w:val="00665C77"/>
    <w:rsid w:val="00665EDC"/>
    <w:rsid w:val="0066660A"/>
    <w:rsid w:val="0066661C"/>
    <w:rsid w:val="00666D89"/>
    <w:rsid w:val="0066740E"/>
    <w:rsid w:val="00667518"/>
    <w:rsid w:val="00670494"/>
    <w:rsid w:val="006706DC"/>
    <w:rsid w:val="00670E73"/>
    <w:rsid w:val="0067123C"/>
    <w:rsid w:val="00673A0A"/>
    <w:rsid w:val="00673D6F"/>
    <w:rsid w:val="00674598"/>
    <w:rsid w:val="0067463D"/>
    <w:rsid w:val="0067485C"/>
    <w:rsid w:val="00674C78"/>
    <w:rsid w:val="00675018"/>
    <w:rsid w:val="00675FBD"/>
    <w:rsid w:val="00675FFF"/>
    <w:rsid w:val="006760D4"/>
    <w:rsid w:val="00676677"/>
    <w:rsid w:val="00677478"/>
    <w:rsid w:val="00677675"/>
    <w:rsid w:val="006778D1"/>
    <w:rsid w:val="00677DEC"/>
    <w:rsid w:val="006806D5"/>
    <w:rsid w:val="00680FE8"/>
    <w:rsid w:val="006816CB"/>
    <w:rsid w:val="0068181C"/>
    <w:rsid w:val="00681FC5"/>
    <w:rsid w:val="00682711"/>
    <w:rsid w:val="00684222"/>
    <w:rsid w:val="00684D87"/>
    <w:rsid w:val="00684DC8"/>
    <w:rsid w:val="0068525C"/>
    <w:rsid w:val="006854FE"/>
    <w:rsid w:val="0068640A"/>
    <w:rsid w:val="0068692D"/>
    <w:rsid w:val="00686C7F"/>
    <w:rsid w:val="00686E5E"/>
    <w:rsid w:val="00687265"/>
    <w:rsid w:val="00687E34"/>
    <w:rsid w:val="0069124E"/>
    <w:rsid w:val="00695278"/>
    <w:rsid w:val="006954CE"/>
    <w:rsid w:val="00695E19"/>
    <w:rsid w:val="006A00D3"/>
    <w:rsid w:val="006A0421"/>
    <w:rsid w:val="006A064C"/>
    <w:rsid w:val="006A08B6"/>
    <w:rsid w:val="006A177A"/>
    <w:rsid w:val="006A1834"/>
    <w:rsid w:val="006A19CA"/>
    <w:rsid w:val="006A1D1C"/>
    <w:rsid w:val="006A30A2"/>
    <w:rsid w:val="006A310E"/>
    <w:rsid w:val="006A341B"/>
    <w:rsid w:val="006A3AC3"/>
    <w:rsid w:val="006A43FD"/>
    <w:rsid w:val="006A46B1"/>
    <w:rsid w:val="006A49AF"/>
    <w:rsid w:val="006A4EFC"/>
    <w:rsid w:val="006A4F93"/>
    <w:rsid w:val="006A50C0"/>
    <w:rsid w:val="006A5C67"/>
    <w:rsid w:val="006A6331"/>
    <w:rsid w:val="006A67B6"/>
    <w:rsid w:val="006A6FDB"/>
    <w:rsid w:val="006A7E3D"/>
    <w:rsid w:val="006B2A40"/>
    <w:rsid w:val="006B31CB"/>
    <w:rsid w:val="006B3AC0"/>
    <w:rsid w:val="006B3BFC"/>
    <w:rsid w:val="006B3F78"/>
    <w:rsid w:val="006B52DA"/>
    <w:rsid w:val="006B6B8E"/>
    <w:rsid w:val="006B7D8D"/>
    <w:rsid w:val="006C02E8"/>
    <w:rsid w:val="006C074A"/>
    <w:rsid w:val="006C1D03"/>
    <w:rsid w:val="006C2031"/>
    <w:rsid w:val="006C2A15"/>
    <w:rsid w:val="006C37B1"/>
    <w:rsid w:val="006C481D"/>
    <w:rsid w:val="006C4AC7"/>
    <w:rsid w:val="006C4D73"/>
    <w:rsid w:val="006C5405"/>
    <w:rsid w:val="006C54AA"/>
    <w:rsid w:val="006C6EDA"/>
    <w:rsid w:val="006D1669"/>
    <w:rsid w:val="006D1F9A"/>
    <w:rsid w:val="006D216F"/>
    <w:rsid w:val="006D280C"/>
    <w:rsid w:val="006D298F"/>
    <w:rsid w:val="006D2A7B"/>
    <w:rsid w:val="006D409D"/>
    <w:rsid w:val="006D48EB"/>
    <w:rsid w:val="006D4E4E"/>
    <w:rsid w:val="006D4FAD"/>
    <w:rsid w:val="006D5041"/>
    <w:rsid w:val="006D56BE"/>
    <w:rsid w:val="006D65D5"/>
    <w:rsid w:val="006D684B"/>
    <w:rsid w:val="006D6A73"/>
    <w:rsid w:val="006D7AF4"/>
    <w:rsid w:val="006E0C1F"/>
    <w:rsid w:val="006E1AED"/>
    <w:rsid w:val="006E2040"/>
    <w:rsid w:val="006E2A00"/>
    <w:rsid w:val="006E31C0"/>
    <w:rsid w:val="006E3482"/>
    <w:rsid w:val="006E3A49"/>
    <w:rsid w:val="006E454B"/>
    <w:rsid w:val="006E4765"/>
    <w:rsid w:val="006E4FFD"/>
    <w:rsid w:val="006E5C6C"/>
    <w:rsid w:val="006E6176"/>
    <w:rsid w:val="006E6AA9"/>
    <w:rsid w:val="006E6CE8"/>
    <w:rsid w:val="006E771A"/>
    <w:rsid w:val="006F0427"/>
    <w:rsid w:val="006F1855"/>
    <w:rsid w:val="006F1DD6"/>
    <w:rsid w:val="006F2596"/>
    <w:rsid w:val="006F26E0"/>
    <w:rsid w:val="006F39C3"/>
    <w:rsid w:val="006F42B5"/>
    <w:rsid w:val="006F4769"/>
    <w:rsid w:val="006F5135"/>
    <w:rsid w:val="006F6083"/>
    <w:rsid w:val="006F6D3B"/>
    <w:rsid w:val="006F6F63"/>
    <w:rsid w:val="006F71FA"/>
    <w:rsid w:val="006F7E79"/>
    <w:rsid w:val="007002B0"/>
    <w:rsid w:val="00700676"/>
    <w:rsid w:val="00701445"/>
    <w:rsid w:val="00701A6A"/>
    <w:rsid w:val="00701CF3"/>
    <w:rsid w:val="007026E4"/>
    <w:rsid w:val="007039D3"/>
    <w:rsid w:val="00703E5E"/>
    <w:rsid w:val="00705636"/>
    <w:rsid w:val="0070616E"/>
    <w:rsid w:val="00706A47"/>
    <w:rsid w:val="00706E81"/>
    <w:rsid w:val="00707369"/>
    <w:rsid w:val="0070768C"/>
    <w:rsid w:val="00707866"/>
    <w:rsid w:val="00707E02"/>
    <w:rsid w:val="0071012B"/>
    <w:rsid w:val="00711888"/>
    <w:rsid w:val="007128BE"/>
    <w:rsid w:val="007133D6"/>
    <w:rsid w:val="00713CF9"/>
    <w:rsid w:val="00714306"/>
    <w:rsid w:val="0071487F"/>
    <w:rsid w:val="00714A4A"/>
    <w:rsid w:val="00714D77"/>
    <w:rsid w:val="0071532D"/>
    <w:rsid w:val="007153EB"/>
    <w:rsid w:val="00715A7B"/>
    <w:rsid w:val="00716906"/>
    <w:rsid w:val="00716930"/>
    <w:rsid w:val="00716F7C"/>
    <w:rsid w:val="00717393"/>
    <w:rsid w:val="00717809"/>
    <w:rsid w:val="0072083D"/>
    <w:rsid w:val="00721C8E"/>
    <w:rsid w:val="00722136"/>
    <w:rsid w:val="007224DB"/>
    <w:rsid w:val="00722E05"/>
    <w:rsid w:val="00722EE7"/>
    <w:rsid w:val="007230C1"/>
    <w:rsid w:val="0072331F"/>
    <w:rsid w:val="00723F99"/>
    <w:rsid w:val="007243BB"/>
    <w:rsid w:val="00724844"/>
    <w:rsid w:val="00724BFE"/>
    <w:rsid w:val="00725352"/>
    <w:rsid w:val="0072565B"/>
    <w:rsid w:val="00725EF9"/>
    <w:rsid w:val="007268B8"/>
    <w:rsid w:val="00727180"/>
    <w:rsid w:val="007274EC"/>
    <w:rsid w:val="007279DB"/>
    <w:rsid w:val="0073038F"/>
    <w:rsid w:val="007303A8"/>
    <w:rsid w:val="00731A62"/>
    <w:rsid w:val="007322DB"/>
    <w:rsid w:val="007324D8"/>
    <w:rsid w:val="00732CFA"/>
    <w:rsid w:val="00733453"/>
    <w:rsid w:val="00733D09"/>
    <w:rsid w:val="007342A7"/>
    <w:rsid w:val="00734502"/>
    <w:rsid w:val="007346E1"/>
    <w:rsid w:val="00734966"/>
    <w:rsid w:val="00734FBE"/>
    <w:rsid w:val="00736407"/>
    <w:rsid w:val="00737174"/>
    <w:rsid w:val="00737832"/>
    <w:rsid w:val="00741A43"/>
    <w:rsid w:val="00742028"/>
    <w:rsid w:val="00742BDC"/>
    <w:rsid w:val="00743239"/>
    <w:rsid w:val="00743B58"/>
    <w:rsid w:val="00743CB0"/>
    <w:rsid w:val="00743F8A"/>
    <w:rsid w:val="0074530B"/>
    <w:rsid w:val="00746239"/>
    <w:rsid w:val="00746301"/>
    <w:rsid w:val="007471D3"/>
    <w:rsid w:val="00751486"/>
    <w:rsid w:val="00751D43"/>
    <w:rsid w:val="00751DF2"/>
    <w:rsid w:val="0075242F"/>
    <w:rsid w:val="00752ADD"/>
    <w:rsid w:val="00752CE5"/>
    <w:rsid w:val="00753B4F"/>
    <w:rsid w:val="00756352"/>
    <w:rsid w:val="00756476"/>
    <w:rsid w:val="007564F3"/>
    <w:rsid w:val="00756F07"/>
    <w:rsid w:val="00756F58"/>
    <w:rsid w:val="007573B8"/>
    <w:rsid w:val="00757573"/>
    <w:rsid w:val="00760810"/>
    <w:rsid w:val="00761034"/>
    <w:rsid w:val="00761C99"/>
    <w:rsid w:val="00762026"/>
    <w:rsid w:val="00763AC0"/>
    <w:rsid w:val="00763F67"/>
    <w:rsid w:val="00764280"/>
    <w:rsid w:val="00764C89"/>
    <w:rsid w:val="00764D28"/>
    <w:rsid w:val="00764F29"/>
    <w:rsid w:val="00764FD8"/>
    <w:rsid w:val="00765140"/>
    <w:rsid w:val="007652BC"/>
    <w:rsid w:val="00765850"/>
    <w:rsid w:val="007660D5"/>
    <w:rsid w:val="007666F9"/>
    <w:rsid w:val="007669DB"/>
    <w:rsid w:val="00767617"/>
    <w:rsid w:val="00770209"/>
    <w:rsid w:val="00770474"/>
    <w:rsid w:val="0077048D"/>
    <w:rsid w:val="00770693"/>
    <w:rsid w:val="00770C48"/>
    <w:rsid w:val="007716C5"/>
    <w:rsid w:val="007720C5"/>
    <w:rsid w:val="00772511"/>
    <w:rsid w:val="00773D6E"/>
    <w:rsid w:val="00774C65"/>
    <w:rsid w:val="0077579C"/>
    <w:rsid w:val="00775A49"/>
    <w:rsid w:val="00776274"/>
    <w:rsid w:val="00776A0A"/>
    <w:rsid w:val="00777438"/>
    <w:rsid w:val="007774F5"/>
    <w:rsid w:val="00777524"/>
    <w:rsid w:val="007806C8"/>
    <w:rsid w:val="007812DF"/>
    <w:rsid w:val="0078133F"/>
    <w:rsid w:val="007814DC"/>
    <w:rsid w:val="00781CAE"/>
    <w:rsid w:val="00783F70"/>
    <w:rsid w:val="00784095"/>
    <w:rsid w:val="007851AA"/>
    <w:rsid w:val="00785AE5"/>
    <w:rsid w:val="00786EFE"/>
    <w:rsid w:val="007873AB"/>
    <w:rsid w:val="00787608"/>
    <w:rsid w:val="007878F5"/>
    <w:rsid w:val="00790783"/>
    <w:rsid w:val="007907BB"/>
    <w:rsid w:val="00790986"/>
    <w:rsid w:val="007909A0"/>
    <w:rsid w:val="00791EBA"/>
    <w:rsid w:val="0079251C"/>
    <w:rsid w:val="0079347A"/>
    <w:rsid w:val="007945B5"/>
    <w:rsid w:val="00794B97"/>
    <w:rsid w:val="00794FBA"/>
    <w:rsid w:val="00795597"/>
    <w:rsid w:val="00795D77"/>
    <w:rsid w:val="00796CAF"/>
    <w:rsid w:val="007974E1"/>
    <w:rsid w:val="007A10D7"/>
    <w:rsid w:val="007A15F4"/>
    <w:rsid w:val="007A1825"/>
    <w:rsid w:val="007A2AC1"/>
    <w:rsid w:val="007A2C0C"/>
    <w:rsid w:val="007A3CBB"/>
    <w:rsid w:val="007A451D"/>
    <w:rsid w:val="007A45F5"/>
    <w:rsid w:val="007A4747"/>
    <w:rsid w:val="007A47AC"/>
    <w:rsid w:val="007A4ABF"/>
    <w:rsid w:val="007A4FE0"/>
    <w:rsid w:val="007A6237"/>
    <w:rsid w:val="007A6C0B"/>
    <w:rsid w:val="007A73CF"/>
    <w:rsid w:val="007A7741"/>
    <w:rsid w:val="007A7A6C"/>
    <w:rsid w:val="007A7AB1"/>
    <w:rsid w:val="007B0116"/>
    <w:rsid w:val="007B02E4"/>
    <w:rsid w:val="007B05CC"/>
    <w:rsid w:val="007B1CC4"/>
    <w:rsid w:val="007B2638"/>
    <w:rsid w:val="007B26F9"/>
    <w:rsid w:val="007B2F01"/>
    <w:rsid w:val="007B32AD"/>
    <w:rsid w:val="007B35CC"/>
    <w:rsid w:val="007B3D55"/>
    <w:rsid w:val="007B4093"/>
    <w:rsid w:val="007B4ACC"/>
    <w:rsid w:val="007B4F23"/>
    <w:rsid w:val="007B5189"/>
    <w:rsid w:val="007B6DD9"/>
    <w:rsid w:val="007B7584"/>
    <w:rsid w:val="007B7FBE"/>
    <w:rsid w:val="007C1542"/>
    <w:rsid w:val="007C2A7F"/>
    <w:rsid w:val="007C2B31"/>
    <w:rsid w:val="007C3124"/>
    <w:rsid w:val="007C3242"/>
    <w:rsid w:val="007C3BAB"/>
    <w:rsid w:val="007C4507"/>
    <w:rsid w:val="007C5190"/>
    <w:rsid w:val="007C6A06"/>
    <w:rsid w:val="007C6EDE"/>
    <w:rsid w:val="007C6F15"/>
    <w:rsid w:val="007C70D2"/>
    <w:rsid w:val="007D1392"/>
    <w:rsid w:val="007D147B"/>
    <w:rsid w:val="007D1E3E"/>
    <w:rsid w:val="007D2303"/>
    <w:rsid w:val="007D2C1C"/>
    <w:rsid w:val="007D2D3F"/>
    <w:rsid w:val="007D304E"/>
    <w:rsid w:val="007D4695"/>
    <w:rsid w:val="007D49F5"/>
    <w:rsid w:val="007D5537"/>
    <w:rsid w:val="007D5EB5"/>
    <w:rsid w:val="007D6AEE"/>
    <w:rsid w:val="007D7421"/>
    <w:rsid w:val="007D77C7"/>
    <w:rsid w:val="007D7FD9"/>
    <w:rsid w:val="007E0241"/>
    <w:rsid w:val="007E0F6F"/>
    <w:rsid w:val="007E11A1"/>
    <w:rsid w:val="007E1C9E"/>
    <w:rsid w:val="007E2429"/>
    <w:rsid w:val="007E246B"/>
    <w:rsid w:val="007E3A7E"/>
    <w:rsid w:val="007E4229"/>
    <w:rsid w:val="007E46B5"/>
    <w:rsid w:val="007E5195"/>
    <w:rsid w:val="007E5E31"/>
    <w:rsid w:val="007E61FD"/>
    <w:rsid w:val="007E75ED"/>
    <w:rsid w:val="007E7A80"/>
    <w:rsid w:val="007E7C10"/>
    <w:rsid w:val="007F03CA"/>
    <w:rsid w:val="007F0EE3"/>
    <w:rsid w:val="007F1EC9"/>
    <w:rsid w:val="007F2EE2"/>
    <w:rsid w:val="007F3DCC"/>
    <w:rsid w:val="007F40DF"/>
    <w:rsid w:val="007F73D1"/>
    <w:rsid w:val="007F7D81"/>
    <w:rsid w:val="00800CC7"/>
    <w:rsid w:val="00800FE9"/>
    <w:rsid w:val="00801385"/>
    <w:rsid w:val="0080141E"/>
    <w:rsid w:val="00801BE7"/>
    <w:rsid w:val="00803475"/>
    <w:rsid w:val="00804B56"/>
    <w:rsid w:val="00804C09"/>
    <w:rsid w:val="00805483"/>
    <w:rsid w:val="00805A59"/>
    <w:rsid w:val="008068B4"/>
    <w:rsid w:val="008076F2"/>
    <w:rsid w:val="00807751"/>
    <w:rsid w:val="0080796E"/>
    <w:rsid w:val="00807983"/>
    <w:rsid w:val="0081024A"/>
    <w:rsid w:val="00810B83"/>
    <w:rsid w:val="00810C51"/>
    <w:rsid w:val="00811EBB"/>
    <w:rsid w:val="00812AB2"/>
    <w:rsid w:val="008141A8"/>
    <w:rsid w:val="00815956"/>
    <w:rsid w:val="008162E0"/>
    <w:rsid w:val="00816733"/>
    <w:rsid w:val="00817CB7"/>
    <w:rsid w:val="008205DD"/>
    <w:rsid w:val="00820B13"/>
    <w:rsid w:val="00820CC3"/>
    <w:rsid w:val="00821477"/>
    <w:rsid w:val="008215B4"/>
    <w:rsid w:val="00821BCB"/>
    <w:rsid w:val="00821F18"/>
    <w:rsid w:val="00822D45"/>
    <w:rsid w:val="00824B2B"/>
    <w:rsid w:val="008251E9"/>
    <w:rsid w:val="00825B52"/>
    <w:rsid w:val="00826071"/>
    <w:rsid w:val="008260AB"/>
    <w:rsid w:val="008262BA"/>
    <w:rsid w:val="0082663A"/>
    <w:rsid w:val="008269DC"/>
    <w:rsid w:val="00826C64"/>
    <w:rsid w:val="0082785F"/>
    <w:rsid w:val="00827D43"/>
    <w:rsid w:val="00827F1A"/>
    <w:rsid w:val="00830BB8"/>
    <w:rsid w:val="008328CE"/>
    <w:rsid w:val="008340D7"/>
    <w:rsid w:val="00834363"/>
    <w:rsid w:val="008343F8"/>
    <w:rsid w:val="00835C3C"/>
    <w:rsid w:val="008368AF"/>
    <w:rsid w:val="00836BC0"/>
    <w:rsid w:val="008374B4"/>
    <w:rsid w:val="0084025F"/>
    <w:rsid w:val="008405E6"/>
    <w:rsid w:val="0084068B"/>
    <w:rsid w:val="008408C4"/>
    <w:rsid w:val="00840CF6"/>
    <w:rsid w:val="00841944"/>
    <w:rsid w:val="00841E08"/>
    <w:rsid w:val="008425BF"/>
    <w:rsid w:val="008440EF"/>
    <w:rsid w:val="00844F03"/>
    <w:rsid w:val="0084513E"/>
    <w:rsid w:val="00845298"/>
    <w:rsid w:val="00846229"/>
    <w:rsid w:val="00846A04"/>
    <w:rsid w:val="00847677"/>
    <w:rsid w:val="008477E5"/>
    <w:rsid w:val="00847839"/>
    <w:rsid w:val="00850A18"/>
    <w:rsid w:val="008512CA"/>
    <w:rsid w:val="0085165B"/>
    <w:rsid w:val="00852624"/>
    <w:rsid w:val="008530AA"/>
    <w:rsid w:val="0085356F"/>
    <w:rsid w:val="00853F2E"/>
    <w:rsid w:val="00854769"/>
    <w:rsid w:val="00854B5A"/>
    <w:rsid w:val="0085504B"/>
    <w:rsid w:val="008553B9"/>
    <w:rsid w:val="00855DC3"/>
    <w:rsid w:val="008563EF"/>
    <w:rsid w:val="00856E90"/>
    <w:rsid w:val="00856FCA"/>
    <w:rsid w:val="0085717C"/>
    <w:rsid w:val="00857E3B"/>
    <w:rsid w:val="00860063"/>
    <w:rsid w:val="00860F2F"/>
    <w:rsid w:val="0086202B"/>
    <w:rsid w:val="0086202C"/>
    <w:rsid w:val="00862511"/>
    <w:rsid w:val="00862765"/>
    <w:rsid w:val="00862A54"/>
    <w:rsid w:val="00862ECA"/>
    <w:rsid w:val="008648D5"/>
    <w:rsid w:val="0086512B"/>
    <w:rsid w:val="0086648E"/>
    <w:rsid w:val="008668CB"/>
    <w:rsid w:val="00866E38"/>
    <w:rsid w:val="00867F32"/>
    <w:rsid w:val="00870996"/>
    <w:rsid w:val="00872322"/>
    <w:rsid w:val="008731CA"/>
    <w:rsid w:val="0087382A"/>
    <w:rsid w:val="00873C62"/>
    <w:rsid w:val="00873F37"/>
    <w:rsid w:val="0087421A"/>
    <w:rsid w:val="00875090"/>
    <w:rsid w:val="00875844"/>
    <w:rsid w:val="008759C7"/>
    <w:rsid w:val="00876270"/>
    <w:rsid w:val="00876987"/>
    <w:rsid w:val="00880B87"/>
    <w:rsid w:val="008818EE"/>
    <w:rsid w:val="00881B86"/>
    <w:rsid w:val="00881CFE"/>
    <w:rsid w:val="00881DE5"/>
    <w:rsid w:val="00882A50"/>
    <w:rsid w:val="00882EB0"/>
    <w:rsid w:val="00883B54"/>
    <w:rsid w:val="00884F5B"/>
    <w:rsid w:val="00884F61"/>
    <w:rsid w:val="0088500F"/>
    <w:rsid w:val="008853FA"/>
    <w:rsid w:val="00886C5E"/>
    <w:rsid w:val="008875EA"/>
    <w:rsid w:val="00887A65"/>
    <w:rsid w:val="00890A5A"/>
    <w:rsid w:val="00890FBA"/>
    <w:rsid w:val="008918E3"/>
    <w:rsid w:val="00891B41"/>
    <w:rsid w:val="00892104"/>
    <w:rsid w:val="008925E7"/>
    <w:rsid w:val="00892AA4"/>
    <w:rsid w:val="008935B5"/>
    <w:rsid w:val="00893A4E"/>
    <w:rsid w:val="008940D8"/>
    <w:rsid w:val="00894F1B"/>
    <w:rsid w:val="00896073"/>
    <w:rsid w:val="00896869"/>
    <w:rsid w:val="00897245"/>
    <w:rsid w:val="00897585"/>
    <w:rsid w:val="008A0898"/>
    <w:rsid w:val="008A2478"/>
    <w:rsid w:val="008A2530"/>
    <w:rsid w:val="008A2833"/>
    <w:rsid w:val="008A2920"/>
    <w:rsid w:val="008A33C9"/>
    <w:rsid w:val="008A34B0"/>
    <w:rsid w:val="008A35B7"/>
    <w:rsid w:val="008A36C2"/>
    <w:rsid w:val="008A391D"/>
    <w:rsid w:val="008A490B"/>
    <w:rsid w:val="008A56D9"/>
    <w:rsid w:val="008A57F7"/>
    <w:rsid w:val="008A58AD"/>
    <w:rsid w:val="008A5AD7"/>
    <w:rsid w:val="008A5E21"/>
    <w:rsid w:val="008A60C6"/>
    <w:rsid w:val="008A6BE0"/>
    <w:rsid w:val="008B08B0"/>
    <w:rsid w:val="008B0C47"/>
    <w:rsid w:val="008B0EC1"/>
    <w:rsid w:val="008B226B"/>
    <w:rsid w:val="008B23A9"/>
    <w:rsid w:val="008B2B1E"/>
    <w:rsid w:val="008B2D8A"/>
    <w:rsid w:val="008B3F1D"/>
    <w:rsid w:val="008B4114"/>
    <w:rsid w:val="008B470F"/>
    <w:rsid w:val="008B504A"/>
    <w:rsid w:val="008B6858"/>
    <w:rsid w:val="008B72C1"/>
    <w:rsid w:val="008B7A47"/>
    <w:rsid w:val="008C0278"/>
    <w:rsid w:val="008C0B6A"/>
    <w:rsid w:val="008C16D4"/>
    <w:rsid w:val="008C173B"/>
    <w:rsid w:val="008C2546"/>
    <w:rsid w:val="008C2AC0"/>
    <w:rsid w:val="008C3DE6"/>
    <w:rsid w:val="008C4BF2"/>
    <w:rsid w:val="008C4C51"/>
    <w:rsid w:val="008C4F6E"/>
    <w:rsid w:val="008C60B3"/>
    <w:rsid w:val="008C6B5A"/>
    <w:rsid w:val="008C7345"/>
    <w:rsid w:val="008C7620"/>
    <w:rsid w:val="008C77BD"/>
    <w:rsid w:val="008D0083"/>
    <w:rsid w:val="008D022D"/>
    <w:rsid w:val="008D0E0D"/>
    <w:rsid w:val="008D1713"/>
    <w:rsid w:val="008D174A"/>
    <w:rsid w:val="008D2580"/>
    <w:rsid w:val="008D266D"/>
    <w:rsid w:val="008D2A0C"/>
    <w:rsid w:val="008D2B01"/>
    <w:rsid w:val="008D2D18"/>
    <w:rsid w:val="008D406B"/>
    <w:rsid w:val="008D4553"/>
    <w:rsid w:val="008D5051"/>
    <w:rsid w:val="008D538F"/>
    <w:rsid w:val="008D5581"/>
    <w:rsid w:val="008D5655"/>
    <w:rsid w:val="008D6D30"/>
    <w:rsid w:val="008E04CD"/>
    <w:rsid w:val="008E172C"/>
    <w:rsid w:val="008E189A"/>
    <w:rsid w:val="008E2064"/>
    <w:rsid w:val="008E2F2C"/>
    <w:rsid w:val="008E3A9A"/>
    <w:rsid w:val="008E3DCA"/>
    <w:rsid w:val="008E428F"/>
    <w:rsid w:val="008E4625"/>
    <w:rsid w:val="008E49EC"/>
    <w:rsid w:val="008E4AB7"/>
    <w:rsid w:val="008E537B"/>
    <w:rsid w:val="008E5816"/>
    <w:rsid w:val="008E5D2A"/>
    <w:rsid w:val="008E6057"/>
    <w:rsid w:val="008E616B"/>
    <w:rsid w:val="008E6C47"/>
    <w:rsid w:val="008E6C6E"/>
    <w:rsid w:val="008E6E1E"/>
    <w:rsid w:val="008E79CB"/>
    <w:rsid w:val="008F0483"/>
    <w:rsid w:val="008F1A75"/>
    <w:rsid w:val="008F25D9"/>
    <w:rsid w:val="008F298E"/>
    <w:rsid w:val="008F2D10"/>
    <w:rsid w:val="008F2E8F"/>
    <w:rsid w:val="008F36F8"/>
    <w:rsid w:val="008F39A1"/>
    <w:rsid w:val="008F3C18"/>
    <w:rsid w:val="008F4DAA"/>
    <w:rsid w:val="008F4E83"/>
    <w:rsid w:val="008F58EB"/>
    <w:rsid w:val="008F6724"/>
    <w:rsid w:val="008F69BE"/>
    <w:rsid w:val="008F6F2F"/>
    <w:rsid w:val="008F755C"/>
    <w:rsid w:val="008F759E"/>
    <w:rsid w:val="008F7868"/>
    <w:rsid w:val="00900191"/>
    <w:rsid w:val="00900222"/>
    <w:rsid w:val="00900261"/>
    <w:rsid w:val="00900654"/>
    <w:rsid w:val="00900E49"/>
    <w:rsid w:val="009010F7"/>
    <w:rsid w:val="0090170A"/>
    <w:rsid w:val="00901987"/>
    <w:rsid w:val="009027AC"/>
    <w:rsid w:val="00903706"/>
    <w:rsid w:val="0090410A"/>
    <w:rsid w:val="009043D9"/>
    <w:rsid w:val="009046DA"/>
    <w:rsid w:val="00904877"/>
    <w:rsid w:val="00907D3F"/>
    <w:rsid w:val="00907E95"/>
    <w:rsid w:val="0091095D"/>
    <w:rsid w:val="00910A9C"/>
    <w:rsid w:val="00912BF4"/>
    <w:rsid w:val="00913AD5"/>
    <w:rsid w:val="00913EF5"/>
    <w:rsid w:val="00914700"/>
    <w:rsid w:val="00914EE1"/>
    <w:rsid w:val="009156FD"/>
    <w:rsid w:val="00915C25"/>
    <w:rsid w:val="00916277"/>
    <w:rsid w:val="0091628C"/>
    <w:rsid w:val="009166D2"/>
    <w:rsid w:val="009169DC"/>
    <w:rsid w:val="009175F7"/>
    <w:rsid w:val="00920003"/>
    <w:rsid w:val="00920997"/>
    <w:rsid w:val="00921CEB"/>
    <w:rsid w:val="00922706"/>
    <w:rsid w:val="00923BE5"/>
    <w:rsid w:val="00925435"/>
    <w:rsid w:val="00925B54"/>
    <w:rsid w:val="00926237"/>
    <w:rsid w:val="00926477"/>
    <w:rsid w:val="00926A1E"/>
    <w:rsid w:val="00926E37"/>
    <w:rsid w:val="009271CD"/>
    <w:rsid w:val="009304E4"/>
    <w:rsid w:val="009317B4"/>
    <w:rsid w:val="009319AA"/>
    <w:rsid w:val="00931F83"/>
    <w:rsid w:val="009326D9"/>
    <w:rsid w:val="0093377C"/>
    <w:rsid w:val="00933830"/>
    <w:rsid w:val="00934543"/>
    <w:rsid w:val="0093465E"/>
    <w:rsid w:val="00934801"/>
    <w:rsid w:val="00934A68"/>
    <w:rsid w:val="00934DCE"/>
    <w:rsid w:val="00934F92"/>
    <w:rsid w:val="00935F3B"/>
    <w:rsid w:val="0093600D"/>
    <w:rsid w:val="009371C8"/>
    <w:rsid w:val="0094003B"/>
    <w:rsid w:val="00940356"/>
    <w:rsid w:val="00941617"/>
    <w:rsid w:val="00941787"/>
    <w:rsid w:val="00941E18"/>
    <w:rsid w:val="00942487"/>
    <w:rsid w:val="00942641"/>
    <w:rsid w:val="00942BAA"/>
    <w:rsid w:val="00944070"/>
    <w:rsid w:val="00944AC6"/>
    <w:rsid w:val="0094563F"/>
    <w:rsid w:val="00945C8E"/>
    <w:rsid w:val="00945FBE"/>
    <w:rsid w:val="0094691B"/>
    <w:rsid w:val="009471F1"/>
    <w:rsid w:val="00947E2F"/>
    <w:rsid w:val="00947F7C"/>
    <w:rsid w:val="00947FC8"/>
    <w:rsid w:val="00950237"/>
    <w:rsid w:val="00950AEE"/>
    <w:rsid w:val="0095191C"/>
    <w:rsid w:val="00951EE6"/>
    <w:rsid w:val="00952401"/>
    <w:rsid w:val="00952781"/>
    <w:rsid w:val="00952CDF"/>
    <w:rsid w:val="009530C7"/>
    <w:rsid w:val="009544BF"/>
    <w:rsid w:val="00954E90"/>
    <w:rsid w:val="009551F6"/>
    <w:rsid w:val="0095591A"/>
    <w:rsid w:val="00956437"/>
    <w:rsid w:val="00957F03"/>
    <w:rsid w:val="00960348"/>
    <w:rsid w:val="00960349"/>
    <w:rsid w:val="00960448"/>
    <w:rsid w:val="00961782"/>
    <w:rsid w:val="00961FDE"/>
    <w:rsid w:val="0096232C"/>
    <w:rsid w:val="009624EC"/>
    <w:rsid w:val="00962787"/>
    <w:rsid w:val="00962A58"/>
    <w:rsid w:val="00963AB9"/>
    <w:rsid w:val="009643FC"/>
    <w:rsid w:val="009645CE"/>
    <w:rsid w:val="009647C1"/>
    <w:rsid w:val="00965177"/>
    <w:rsid w:val="0096539A"/>
    <w:rsid w:val="009657A8"/>
    <w:rsid w:val="009668D1"/>
    <w:rsid w:val="0096744D"/>
    <w:rsid w:val="00967F57"/>
    <w:rsid w:val="009709B1"/>
    <w:rsid w:val="00970D3F"/>
    <w:rsid w:val="00971344"/>
    <w:rsid w:val="0097176E"/>
    <w:rsid w:val="00972390"/>
    <w:rsid w:val="009734CD"/>
    <w:rsid w:val="00973F4B"/>
    <w:rsid w:val="009745B8"/>
    <w:rsid w:val="009754F5"/>
    <w:rsid w:val="00975A77"/>
    <w:rsid w:val="009773AC"/>
    <w:rsid w:val="0097771C"/>
    <w:rsid w:val="009817D8"/>
    <w:rsid w:val="00981973"/>
    <w:rsid w:val="00981CC8"/>
    <w:rsid w:val="00982196"/>
    <w:rsid w:val="009836E5"/>
    <w:rsid w:val="009844AB"/>
    <w:rsid w:val="009855BE"/>
    <w:rsid w:val="00985EA4"/>
    <w:rsid w:val="009866D3"/>
    <w:rsid w:val="00986A12"/>
    <w:rsid w:val="00986A3A"/>
    <w:rsid w:val="00987044"/>
    <w:rsid w:val="00987AC9"/>
    <w:rsid w:val="00987E6E"/>
    <w:rsid w:val="00987EFB"/>
    <w:rsid w:val="00990821"/>
    <w:rsid w:val="00990C4A"/>
    <w:rsid w:val="00990F11"/>
    <w:rsid w:val="0099193E"/>
    <w:rsid w:val="00992BB4"/>
    <w:rsid w:val="00994068"/>
    <w:rsid w:val="00994A39"/>
    <w:rsid w:val="009954CD"/>
    <w:rsid w:val="00995A65"/>
    <w:rsid w:val="00996471"/>
    <w:rsid w:val="00996475"/>
    <w:rsid w:val="0099653A"/>
    <w:rsid w:val="0099664F"/>
    <w:rsid w:val="00996C15"/>
    <w:rsid w:val="00997AD0"/>
    <w:rsid w:val="00997BE6"/>
    <w:rsid w:val="00997FF4"/>
    <w:rsid w:val="009A03BC"/>
    <w:rsid w:val="009A1240"/>
    <w:rsid w:val="009A14EF"/>
    <w:rsid w:val="009A1735"/>
    <w:rsid w:val="009A1821"/>
    <w:rsid w:val="009A1B7B"/>
    <w:rsid w:val="009A1C8B"/>
    <w:rsid w:val="009A1F83"/>
    <w:rsid w:val="009A20A5"/>
    <w:rsid w:val="009A211F"/>
    <w:rsid w:val="009A3F31"/>
    <w:rsid w:val="009A4325"/>
    <w:rsid w:val="009A4559"/>
    <w:rsid w:val="009A471E"/>
    <w:rsid w:val="009A57E7"/>
    <w:rsid w:val="009A6203"/>
    <w:rsid w:val="009A6DEB"/>
    <w:rsid w:val="009A7597"/>
    <w:rsid w:val="009A7C24"/>
    <w:rsid w:val="009A7D23"/>
    <w:rsid w:val="009B1D38"/>
    <w:rsid w:val="009B23F7"/>
    <w:rsid w:val="009B3E9F"/>
    <w:rsid w:val="009B3FFD"/>
    <w:rsid w:val="009B4E2B"/>
    <w:rsid w:val="009B5F8E"/>
    <w:rsid w:val="009B5FF4"/>
    <w:rsid w:val="009B6988"/>
    <w:rsid w:val="009B71C4"/>
    <w:rsid w:val="009B721C"/>
    <w:rsid w:val="009B72C2"/>
    <w:rsid w:val="009B750F"/>
    <w:rsid w:val="009C04CC"/>
    <w:rsid w:val="009C0FBA"/>
    <w:rsid w:val="009C1171"/>
    <w:rsid w:val="009C1904"/>
    <w:rsid w:val="009C1D00"/>
    <w:rsid w:val="009C47CF"/>
    <w:rsid w:val="009C5062"/>
    <w:rsid w:val="009C5292"/>
    <w:rsid w:val="009C530C"/>
    <w:rsid w:val="009C54D3"/>
    <w:rsid w:val="009C73A8"/>
    <w:rsid w:val="009C7ECD"/>
    <w:rsid w:val="009C7EFE"/>
    <w:rsid w:val="009D15AB"/>
    <w:rsid w:val="009D1BAC"/>
    <w:rsid w:val="009D2D5D"/>
    <w:rsid w:val="009D3124"/>
    <w:rsid w:val="009D4C96"/>
    <w:rsid w:val="009D5057"/>
    <w:rsid w:val="009D514D"/>
    <w:rsid w:val="009D5EF7"/>
    <w:rsid w:val="009D7554"/>
    <w:rsid w:val="009D76A8"/>
    <w:rsid w:val="009E0428"/>
    <w:rsid w:val="009E11C9"/>
    <w:rsid w:val="009E3355"/>
    <w:rsid w:val="009E34BA"/>
    <w:rsid w:val="009E3930"/>
    <w:rsid w:val="009E3D92"/>
    <w:rsid w:val="009E455F"/>
    <w:rsid w:val="009E4CBD"/>
    <w:rsid w:val="009E590E"/>
    <w:rsid w:val="009E645F"/>
    <w:rsid w:val="009E6D97"/>
    <w:rsid w:val="009E7084"/>
    <w:rsid w:val="009E724A"/>
    <w:rsid w:val="009E79D3"/>
    <w:rsid w:val="009E7DDE"/>
    <w:rsid w:val="009F1107"/>
    <w:rsid w:val="009F1448"/>
    <w:rsid w:val="009F1550"/>
    <w:rsid w:val="009F1717"/>
    <w:rsid w:val="009F204B"/>
    <w:rsid w:val="009F244D"/>
    <w:rsid w:val="009F382E"/>
    <w:rsid w:val="009F522B"/>
    <w:rsid w:val="009F68E0"/>
    <w:rsid w:val="009F6B79"/>
    <w:rsid w:val="009F6D1C"/>
    <w:rsid w:val="009F7B7C"/>
    <w:rsid w:val="00A00300"/>
    <w:rsid w:val="00A00DA0"/>
    <w:rsid w:val="00A015CA"/>
    <w:rsid w:val="00A01F4A"/>
    <w:rsid w:val="00A02FDE"/>
    <w:rsid w:val="00A03175"/>
    <w:rsid w:val="00A0341E"/>
    <w:rsid w:val="00A035C6"/>
    <w:rsid w:val="00A03E99"/>
    <w:rsid w:val="00A04ADE"/>
    <w:rsid w:val="00A0536A"/>
    <w:rsid w:val="00A059A6"/>
    <w:rsid w:val="00A05EA9"/>
    <w:rsid w:val="00A06374"/>
    <w:rsid w:val="00A0650A"/>
    <w:rsid w:val="00A066FA"/>
    <w:rsid w:val="00A0759D"/>
    <w:rsid w:val="00A07CEB"/>
    <w:rsid w:val="00A10162"/>
    <w:rsid w:val="00A114E6"/>
    <w:rsid w:val="00A11E78"/>
    <w:rsid w:val="00A1293F"/>
    <w:rsid w:val="00A14D23"/>
    <w:rsid w:val="00A1539B"/>
    <w:rsid w:val="00A15AF4"/>
    <w:rsid w:val="00A15C74"/>
    <w:rsid w:val="00A15E76"/>
    <w:rsid w:val="00A163EC"/>
    <w:rsid w:val="00A168D1"/>
    <w:rsid w:val="00A17D2B"/>
    <w:rsid w:val="00A17EB3"/>
    <w:rsid w:val="00A2002D"/>
    <w:rsid w:val="00A20065"/>
    <w:rsid w:val="00A207BD"/>
    <w:rsid w:val="00A20829"/>
    <w:rsid w:val="00A20871"/>
    <w:rsid w:val="00A20FCD"/>
    <w:rsid w:val="00A2123D"/>
    <w:rsid w:val="00A2132B"/>
    <w:rsid w:val="00A21769"/>
    <w:rsid w:val="00A223BE"/>
    <w:rsid w:val="00A2259D"/>
    <w:rsid w:val="00A2308D"/>
    <w:rsid w:val="00A23294"/>
    <w:rsid w:val="00A23559"/>
    <w:rsid w:val="00A23613"/>
    <w:rsid w:val="00A23616"/>
    <w:rsid w:val="00A23797"/>
    <w:rsid w:val="00A23B1E"/>
    <w:rsid w:val="00A23B50"/>
    <w:rsid w:val="00A24C14"/>
    <w:rsid w:val="00A24C26"/>
    <w:rsid w:val="00A25476"/>
    <w:rsid w:val="00A2593F"/>
    <w:rsid w:val="00A26981"/>
    <w:rsid w:val="00A271A1"/>
    <w:rsid w:val="00A27D35"/>
    <w:rsid w:val="00A311D8"/>
    <w:rsid w:val="00A31AC1"/>
    <w:rsid w:val="00A33AFB"/>
    <w:rsid w:val="00A33DBB"/>
    <w:rsid w:val="00A34992"/>
    <w:rsid w:val="00A35793"/>
    <w:rsid w:val="00A35828"/>
    <w:rsid w:val="00A35BC9"/>
    <w:rsid w:val="00A3613C"/>
    <w:rsid w:val="00A3624C"/>
    <w:rsid w:val="00A3634D"/>
    <w:rsid w:val="00A367D3"/>
    <w:rsid w:val="00A36BC1"/>
    <w:rsid w:val="00A404CF"/>
    <w:rsid w:val="00A420A6"/>
    <w:rsid w:val="00A422D3"/>
    <w:rsid w:val="00A42C3E"/>
    <w:rsid w:val="00A4328F"/>
    <w:rsid w:val="00A43A47"/>
    <w:rsid w:val="00A43C04"/>
    <w:rsid w:val="00A43D41"/>
    <w:rsid w:val="00A45166"/>
    <w:rsid w:val="00A4524A"/>
    <w:rsid w:val="00A45B82"/>
    <w:rsid w:val="00A45C11"/>
    <w:rsid w:val="00A466E4"/>
    <w:rsid w:val="00A47810"/>
    <w:rsid w:val="00A5028E"/>
    <w:rsid w:val="00A506DD"/>
    <w:rsid w:val="00A509D9"/>
    <w:rsid w:val="00A51C4E"/>
    <w:rsid w:val="00A53980"/>
    <w:rsid w:val="00A54523"/>
    <w:rsid w:val="00A547EA"/>
    <w:rsid w:val="00A54DA3"/>
    <w:rsid w:val="00A555AB"/>
    <w:rsid w:val="00A55D1F"/>
    <w:rsid w:val="00A560F5"/>
    <w:rsid w:val="00A56585"/>
    <w:rsid w:val="00A57040"/>
    <w:rsid w:val="00A60904"/>
    <w:rsid w:val="00A626A9"/>
    <w:rsid w:val="00A63171"/>
    <w:rsid w:val="00A632F2"/>
    <w:rsid w:val="00A635BE"/>
    <w:rsid w:val="00A63AA6"/>
    <w:rsid w:val="00A64FFB"/>
    <w:rsid w:val="00A656E0"/>
    <w:rsid w:val="00A66107"/>
    <w:rsid w:val="00A663F1"/>
    <w:rsid w:val="00A66843"/>
    <w:rsid w:val="00A669AC"/>
    <w:rsid w:val="00A66F3F"/>
    <w:rsid w:val="00A66F89"/>
    <w:rsid w:val="00A67774"/>
    <w:rsid w:val="00A67AC3"/>
    <w:rsid w:val="00A70017"/>
    <w:rsid w:val="00A706E3"/>
    <w:rsid w:val="00A7092A"/>
    <w:rsid w:val="00A70F80"/>
    <w:rsid w:val="00A71A02"/>
    <w:rsid w:val="00A71F79"/>
    <w:rsid w:val="00A72C18"/>
    <w:rsid w:val="00A73046"/>
    <w:rsid w:val="00A730AB"/>
    <w:rsid w:val="00A73205"/>
    <w:rsid w:val="00A733A7"/>
    <w:rsid w:val="00A7429D"/>
    <w:rsid w:val="00A744BF"/>
    <w:rsid w:val="00A75421"/>
    <w:rsid w:val="00A75516"/>
    <w:rsid w:val="00A7584B"/>
    <w:rsid w:val="00A7717E"/>
    <w:rsid w:val="00A774C8"/>
    <w:rsid w:val="00A779E5"/>
    <w:rsid w:val="00A808CE"/>
    <w:rsid w:val="00A80DE8"/>
    <w:rsid w:val="00A81F6A"/>
    <w:rsid w:val="00A82B25"/>
    <w:rsid w:val="00A83645"/>
    <w:rsid w:val="00A84377"/>
    <w:rsid w:val="00A8525E"/>
    <w:rsid w:val="00A85452"/>
    <w:rsid w:val="00A862D9"/>
    <w:rsid w:val="00A86682"/>
    <w:rsid w:val="00A867DB"/>
    <w:rsid w:val="00A869C2"/>
    <w:rsid w:val="00A86BAA"/>
    <w:rsid w:val="00A87024"/>
    <w:rsid w:val="00A8740D"/>
    <w:rsid w:val="00A8780E"/>
    <w:rsid w:val="00A90191"/>
    <w:rsid w:val="00A90797"/>
    <w:rsid w:val="00A935BC"/>
    <w:rsid w:val="00A93AA7"/>
    <w:rsid w:val="00A93C37"/>
    <w:rsid w:val="00A944CA"/>
    <w:rsid w:val="00A9479C"/>
    <w:rsid w:val="00A94F2A"/>
    <w:rsid w:val="00A952C1"/>
    <w:rsid w:val="00A95F5E"/>
    <w:rsid w:val="00A96B82"/>
    <w:rsid w:val="00AA0925"/>
    <w:rsid w:val="00AA0B4D"/>
    <w:rsid w:val="00AA1477"/>
    <w:rsid w:val="00AA2221"/>
    <w:rsid w:val="00AA2720"/>
    <w:rsid w:val="00AA30A8"/>
    <w:rsid w:val="00AA373E"/>
    <w:rsid w:val="00AA4308"/>
    <w:rsid w:val="00AA5869"/>
    <w:rsid w:val="00AA5BCC"/>
    <w:rsid w:val="00AA6267"/>
    <w:rsid w:val="00AA6353"/>
    <w:rsid w:val="00AA6A68"/>
    <w:rsid w:val="00AA7028"/>
    <w:rsid w:val="00AA7577"/>
    <w:rsid w:val="00AA7D4C"/>
    <w:rsid w:val="00AA7EBA"/>
    <w:rsid w:val="00AB014C"/>
    <w:rsid w:val="00AB1E68"/>
    <w:rsid w:val="00AB23C2"/>
    <w:rsid w:val="00AB2610"/>
    <w:rsid w:val="00AB2BB1"/>
    <w:rsid w:val="00AB2E87"/>
    <w:rsid w:val="00AB419B"/>
    <w:rsid w:val="00AB4D4C"/>
    <w:rsid w:val="00AB5823"/>
    <w:rsid w:val="00AB5885"/>
    <w:rsid w:val="00AB5FB7"/>
    <w:rsid w:val="00AB6429"/>
    <w:rsid w:val="00AB6999"/>
    <w:rsid w:val="00AB7007"/>
    <w:rsid w:val="00AB79FF"/>
    <w:rsid w:val="00AB7DCF"/>
    <w:rsid w:val="00AC01C7"/>
    <w:rsid w:val="00AC0D28"/>
    <w:rsid w:val="00AC0D8B"/>
    <w:rsid w:val="00AC2F91"/>
    <w:rsid w:val="00AC3AE5"/>
    <w:rsid w:val="00AC3C48"/>
    <w:rsid w:val="00AC3E9A"/>
    <w:rsid w:val="00AC47C1"/>
    <w:rsid w:val="00AC4A70"/>
    <w:rsid w:val="00AC4B8C"/>
    <w:rsid w:val="00AC518D"/>
    <w:rsid w:val="00AC51B7"/>
    <w:rsid w:val="00AC567A"/>
    <w:rsid w:val="00AC5B07"/>
    <w:rsid w:val="00AC5FC1"/>
    <w:rsid w:val="00AC610F"/>
    <w:rsid w:val="00AC75B7"/>
    <w:rsid w:val="00AD1C9B"/>
    <w:rsid w:val="00AD35A4"/>
    <w:rsid w:val="00AD4029"/>
    <w:rsid w:val="00AD4EE7"/>
    <w:rsid w:val="00AD562D"/>
    <w:rsid w:val="00AD5D76"/>
    <w:rsid w:val="00AD5F4D"/>
    <w:rsid w:val="00AD6171"/>
    <w:rsid w:val="00AD65C3"/>
    <w:rsid w:val="00AD6946"/>
    <w:rsid w:val="00AD6E26"/>
    <w:rsid w:val="00AD7006"/>
    <w:rsid w:val="00AD7943"/>
    <w:rsid w:val="00AD7E8F"/>
    <w:rsid w:val="00AE084C"/>
    <w:rsid w:val="00AE1377"/>
    <w:rsid w:val="00AE1839"/>
    <w:rsid w:val="00AE1F73"/>
    <w:rsid w:val="00AE2CEB"/>
    <w:rsid w:val="00AE3230"/>
    <w:rsid w:val="00AE355B"/>
    <w:rsid w:val="00AE36F7"/>
    <w:rsid w:val="00AE43EE"/>
    <w:rsid w:val="00AE454E"/>
    <w:rsid w:val="00AE4E5B"/>
    <w:rsid w:val="00AE516A"/>
    <w:rsid w:val="00AE5227"/>
    <w:rsid w:val="00AE63FF"/>
    <w:rsid w:val="00AE74FF"/>
    <w:rsid w:val="00AE75E4"/>
    <w:rsid w:val="00AF1152"/>
    <w:rsid w:val="00AF1323"/>
    <w:rsid w:val="00AF1529"/>
    <w:rsid w:val="00AF1E8B"/>
    <w:rsid w:val="00AF4CE0"/>
    <w:rsid w:val="00AF66BE"/>
    <w:rsid w:val="00AF68E4"/>
    <w:rsid w:val="00AF6BB2"/>
    <w:rsid w:val="00AF7672"/>
    <w:rsid w:val="00AF7DDD"/>
    <w:rsid w:val="00B00EED"/>
    <w:rsid w:val="00B0119B"/>
    <w:rsid w:val="00B01F47"/>
    <w:rsid w:val="00B04BC6"/>
    <w:rsid w:val="00B05F23"/>
    <w:rsid w:val="00B0615D"/>
    <w:rsid w:val="00B06244"/>
    <w:rsid w:val="00B07EA7"/>
    <w:rsid w:val="00B100CD"/>
    <w:rsid w:val="00B105C7"/>
    <w:rsid w:val="00B105FF"/>
    <w:rsid w:val="00B1081E"/>
    <w:rsid w:val="00B12988"/>
    <w:rsid w:val="00B1389D"/>
    <w:rsid w:val="00B13AA4"/>
    <w:rsid w:val="00B14F4C"/>
    <w:rsid w:val="00B153C7"/>
    <w:rsid w:val="00B15421"/>
    <w:rsid w:val="00B15BBE"/>
    <w:rsid w:val="00B16263"/>
    <w:rsid w:val="00B16584"/>
    <w:rsid w:val="00B167C7"/>
    <w:rsid w:val="00B16DFF"/>
    <w:rsid w:val="00B16F20"/>
    <w:rsid w:val="00B17776"/>
    <w:rsid w:val="00B1793B"/>
    <w:rsid w:val="00B17A34"/>
    <w:rsid w:val="00B17C6C"/>
    <w:rsid w:val="00B217EC"/>
    <w:rsid w:val="00B21A7E"/>
    <w:rsid w:val="00B23164"/>
    <w:rsid w:val="00B23990"/>
    <w:rsid w:val="00B23B1A"/>
    <w:rsid w:val="00B245F6"/>
    <w:rsid w:val="00B24974"/>
    <w:rsid w:val="00B25354"/>
    <w:rsid w:val="00B26D40"/>
    <w:rsid w:val="00B26F88"/>
    <w:rsid w:val="00B27391"/>
    <w:rsid w:val="00B302EF"/>
    <w:rsid w:val="00B30486"/>
    <w:rsid w:val="00B31765"/>
    <w:rsid w:val="00B317F4"/>
    <w:rsid w:val="00B322B0"/>
    <w:rsid w:val="00B329B5"/>
    <w:rsid w:val="00B33F10"/>
    <w:rsid w:val="00B3411A"/>
    <w:rsid w:val="00B34827"/>
    <w:rsid w:val="00B349A4"/>
    <w:rsid w:val="00B34BBE"/>
    <w:rsid w:val="00B3632D"/>
    <w:rsid w:val="00B36554"/>
    <w:rsid w:val="00B36906"/>
    <w:rsid w:val="00B37148"/>
    <w:rsid w:val="00B374AC"/>
    <w:rsid w:val="00B374C3"/>
    <w:rsid w:val="00B37CCF"/>
    <w:rsid w:val="00B4081E"/>
    <w:rsid w:val="00B420DC"/>
    <w:rsid w:val="00B4317D"/>
    <w:rsid w:val="00B43752"/>
    <w:rsid w:val="00B43A66"/>
    <w:rsid w:val="00B44A11"/>
    <w:rsid w:val="00B44BE9"/>
    <w:rsid w:val="00B454C4"/>
    <w:rsid w:val="00B454CB"/>
    <w:rsid w:val="00B45AAE"/>
    <w:rsid w:val="00B460CB"/>
    <w:rsid w:val="00B46565"/>
    <w:rsid w:val="00B46895"/>
    <w:rsid w:val="00B47CDE"/>
    <w:rsid w:val="00B50D2C"/>
    <w:rsid w:val="00B519C9"/>
    <w:rsid w:val="00B52130"/>
    <w:rsid w:val="00B521F4"/>
    <w:rsid w:val="00B527DD"/>
    <w:rsid w:val="00B53021"/>
    <w:rsid w:val="00B53149"/>
    <w:rsid w:val="00B543C2"/>
    <w:rsid w:val="00B543E5"/>
    <w:rsid w:val="00B545DC"/>
    <w:rsid w:val="00B54F77"/>
    <w:rsid w:val="00B55634"/>
    <w:rsid w:val="00B56982"/>
    <w:rsid w:val="00B572A3"/>
    <w:rsid w:val="00B57F2E"/>
    <w:rsid w:val="00B60B4E"/>
    <w:rsid w:val="00B60F02"/>
    <w:rsid w:val="00B615F1"/>
    <w:rsid w:val="00B61F82"/>
    <w:rsid w:val="00B62292"/>
    <w:rsid w:val="00B6282A"/>
    <w:rsid w:val="00B636E3"/>
    <w:rsid w:val="00B63702"/>
    <w:rsid w:val="00B63852"/>
    <w:rsid w:val="00B65CBA"/>
    <w:rsid w:val="00B70664"/>
    <w:rsid w:val="00B70872"/>
    <w:rsid w:val="00B70F39"/>
    <w:rsid w:val="00B7126D"/>
    <w:rsid w:val="00B72010"/>
    <w:rsid w:val="00B72812"/>
    <w:rsid w:val="00B730C1"/>
    <w:rsid w:val="00B74251"/>
    <w:rsid w:val="00B74388"/>
    <w:rsid w:val="00B74A1B"/>
    <w:rsid w:val="00B7526F"/>
    <w:rsid w:val="00B75B2D"/>
    <w:rsid w:val="00B77180"/>
    <w:rsid w:val="00B80DB4"/>
    <w:rsid w:val="00B80F97"/>
    <w:rsid w:val="00B81D1F"/>
    <w:rsid w:val="00B81DC0"/>
    <w:rsid w:val="00B825E5"/>
    <w:rsid w:val="00B82776"/>
    <w:rsid w:val="00B8289B"/>
    <w:rsid w:val="00B82D2E"/>
    <w:rsid w:val="00B847C9"/>
    <w:rsid w:val="00B84F96"/>
    <w:rsid w:val="00B854ED"/>
    <w:rsid w:val="00B85D7B"/>
    <w:rsid w:val="00B86A00"/>
    <w:rsid w:val="00B86E16"/>
    <w:rsid w:val="00B87378"/>
    <w:rsid w:val="00B87824"/>
    <w:rsid w:val="00B87D68"/>
    <w:rsid w:val="00B87DD9"/>
    <w:rsid w:val="00B909AA"/>
    <w:rsid w:val="00B909BE"/>
    <w:rsid w:val="00B90C9E"/>
    <w:rsid w:val="00B91642"/>
    <w:rsid w:val="00B91A27"/>
    <w:rsid w:val="00B9230D"/>
    <w:rsid w:val="00B92331"/>
    <w:rsid w:val="00B92C3F"/>
    <w:rsid w:val="00B9694E"/>
    <w:rsid w:val="00B96C0C"/>
    <w:rsid w:val="00BA123F"/>
    <w:rsid w:val="00BA1A66"/>
    <w:rsid w:val="00BA26ED"/>
    <w:rsid w:val="00BA2C85"/>
    <w:rsid w:val="00BA2E69"/>
    <w:rsid w:val="00BA34D4"/>
    <w:rsid w:val="00BA3DC7"/>
    <w:rsid w:val="00BA3E5C"/>
    <w:rsid w:val="00BA4A93"/>
    <w:rsid w:val="00BA5817"/>
    <w:rsid w:val="00BA618D"/>
    <w:rsid w:val="00BA6223"/>
    <w:rsid w:val="00BA675F"/>
    <w:rsid w:val="00BA707F"/>
    <w:rsid w:val="00BA7E7B"/>
    <w:rsid w:val="00BB02AF"/>
    <w:rsid w:val="00BB05D6"/>
    <w:rsid w:val="00BB07FE"/>
    <w:rsid w:val="00BB09EF"/>
    <w:rsid w:val="00BB14B3"/>
    <w:rsid w:val="00BB1B41"/>
    <w:rsid w:val="00BB3FFA"/>
    <w:rsid w:val="00BB4CCE"/>
    <w:rsid w:val="00BB4D7B"/>
    <w:rsid w:val="00BB5403"/>
    <w:rsid w:val="00BB542D"/>
    <w:rsid w:val="00BB55CD"/>
    <w:rsid w:val="00BB650D"/>
    <w:rsid w:val="00BB7ED1"/>
    <w:rsid w:val="00BC0C14"/>
    <w:rsid w:val="00BC0C50"/>
    <w:rsid w:val="00BC0D8D"/>
    <w:rsid w:val="00BC12BF"/>
    <w:rsid w:val="00BC12E8"/>
    <w:rsid w:val="00BC2624"/>
    <w:rsid w:val="00BC4B94"/>
    <w:rsid w:val="00BC4FFE"/>
    <w:rsid w:val="00BC514C"/>
    <w:rsid w:val="00BC65FC"/>
    <w:rsid w:val="00BC687F"/>
    <w:rsid w:val="00BC6E9C"/>
    <w:rsid w:val="00BD0B47"/>
    <w:rsid w:val="00BD0D28"/>
    <w:rsid w:val="00BD0D7C"/>
    <w:rsid w:val="00BD0E16"/>
    <w:rsid w:val="00BD1853"/>
    <w:rsid w:val="00BD1B43"/>
    <w:rsid w:val="00BD2737"/>
    <w:rsid w:val="00BD2B60"/>
    <w:rsid w:val="00BD39ED"/>
    <w:rsid w:val="00BD3F90"/>
    <w:rsid w:val="00BD4ED1"/>
    <w:rsid w:val="00BD5656"/>
    <w:rsid w:val="00BD5ADC"/>
    <w:rsid w:val="00BD60BA"/>
    <w:rsid w:val="00BD6682"/>
    <w:rsid w:val="00BD6F02"/>
    <w:rsid w:val="00BD75CF"/>
    <w:rsid w:val="00BD76BC"/>
    <w:rsid w:val="00BD76FF"/>
    <w:rsid w:val="00BD7C76"/>
    <w:rsid w:val="00BE04E9"/>
    <w:rsid w:val="00BE06B6"/>
    <w:rsid w:val="00BE1EB5"/>
    <w:rsid w:val="00BE2346"/>
    <w:rsid w:val="00BE274F"/>
    <w:rsid w:val="00BE2809"/>
    <w:rsid w:val="00BE2B55"/>
    <w:rsid w:val="00BE2EB8"/>
    <w:rsid w:val="00BE4091"/>
    <w:rsid w:val="00BE453D"/>
    <w:rsid w:val="00BE454A"/>
    <w:rsid w:val="00BE574F"/>
    <w:rsid w:val="00BE749A"/>
    <w:rsid w:val="00BE7B4E"/>
    <w:rsid w:val="00BF0577"/>
    <w:rsid w:val="00BF0DEA"/>
    <w:rsid w:val="00BF1EF4"/>
    <w:rsid w:val="00BF253B"/>
    <w:rsid w:val="00BF27D2"/>
    <w:rsid w:val="00BF285B"/>
    <w:rsid w:val="00BF2CAA"/>
    <w:rsid w:val="00BF2E0B"/>
    <w:rsid w:val="00BF2F68"/>
    <w:rsid w:val="00BF3AA6"/>
    <w:rsid w:val="00BF3AC0"/>
    <w:rsid w:val="00BF4AE4"/>
    <w:rsid w:val="00BF530F"/>
    <w:rsid w:val="00BF532F"/>
    <w:rsid w:val="00BF557D"/>
    <w:rsid w:val="00BF641E"/>
    <w:rsid w:val="00BF67FB"/>
    <w:rsid w:val="00BF6DA4"/>
    <w:rsid w:val="00BF795B"/>
    <w:rsid w:val="00BF7BBE"/>
    <w:rsid w:val="00C01D0E"/>
    <w:rsid w:val="00C0215F"/>
    <w:rsid w:val="00C036C5"/>
    <w:rsid w:val="00C039D1"/>
    <w:rsid w:val="00C03FD7"/>
    <w:rsid w:val="00C04FF8"/>
    <w:rsid w:val="00C0509D"/>
    <w:rsid w:val="00C05F29"/>
    <w:rsid w:val="00C0656F"/>
    <w:rsid w:val="00C070E9"/>
    <w:rsid w:val="00C07470"/>
    <w:rsid w:val="00C10019"/>
    <w:rsid w:val="00C124E9"/>
    <w:rsid w:val="00C12833"/>
    <w:rsid w:val="00C13B4E"/>
    <w:rsid w:val="00C13F77"/>
    <w:rsid w:val="00C15E3E"/>
    <w:rsid w:val="00C1712C"/>
    <w:rsid w:val="00C17B55"/>
    <w:rsid w:val="00C2034A"/>
    <w:rsid w:val="00C2084B"/>
    <w:rsid w:val="00C22565"/>
    <w:rsid w:val="00C23583"/>
    <w:rsid w:val="00C244A8"/>
    <w:rsid w:val="00C24759"/>
    <w:rsid w:val="00C25510"/>
    <w:rsid w:val="00C26745"/>
    <w:rsid w:val="00C26863"/>
    <w:rsid w:val="00C269BC"/>
    <w:rsid w:val="00C26E65"/>
    <w:rsid w:val="00C27435"/>
    <w:rsid w:val="00C2765E"/>
    <w:rsid w:val="00C27940"/>
    <w:rsid w:val="00C30064"/>
    <w:rsid w:val="00C318E4"/>
    <w:rsid w:val="00C31CAE"/>
    <w:rsid w:val="00C32ED1"/>
    <w:rsid w:val="00C33177"/>
    <w:rsid w:val="00C33582"/>
    <w:rsid w:val="00C33C53"/>
    <w:rsid w:val="00C33DF9"/>
    <w:rsid w:val="00C34807"/>
    <w:rsid w:val="00C352F8"/>
    <w:rsid w:val="00C35426"/>
    <w:rsid w:val="00C360BC"/>
    <w:rsid w:val="00C3651A"/>
    <w:rsid w:val="00C36561"/>
    <w:rsid w:val="00C36C26"/>
    <w:rsid w:val="00C36EA6"/>
    <w:rsid w:val="00C37693"/>
    <w:rsid w:val="00C37B0E"/>
    <w:rsid w:val="00C37CF1"/>
    <w:rsid w:val="00C400CB"/>
    <w:rsid w:val="00C40744"/>
    <w:rsid w:val="00C41152"/>
    <w:rsid w:val="00C41AF2"/>
    <w:rsid w:val="00C42737"/>
    <w:rsid w:val="00C42D1A"/>
    <w:rsid w:val="00C42EA5"/>
    <w:rsid w:val="00C433AE"/>
    <w:rsid w:val="00C444F9"/>
    <w:rsid w:val="00C44503"/>
    <w:rsid w:val="00C44F9A"/>
    <w:rsid w:val="00C467CC"/>
    <w:rsid w:val="00C4682A"/>
    <w:rsid w:val="00C4745D"/>
    <w:rsid w:val="00C47CD6"/>
    <w:rsid w:val="00C47D06"/>
    <w:rsid w:val="00C47D37"/>
    <w:rsid w:val="00C5027F"/>
    <w:rsid w:val="00C5169C"/>
    <w:rsid w:val="00C530CA"/>
    <w:rsid w:val="00C533CF"/>
    <w:rsid w:val="00C535A9"/>
    <w:rsid w:val="00C5378F"/>
    <w:rsid w:val="00C5471B"/>
    <w:rsid w:val="00C549AD"/>
    <w:rsid w:val="00C559A1"/>
    <w:rsid w:val="00C55F92"/>
    <w:rsid w:val="00C562DC"/>
    <w:rsid w:val="00C5673E"/>
    <w:rsid w:val="00C5682D"/>
    <w:rsid w:val="00C56E4A"/>
    <w:rsid w:val="00C5769E"/>
    <w:rsid w:val="00C5797B"/>
    <w:rsid w:val="00C6065D"/>
    <w:rsid w:val="00C60DCB"/>
    <w:rsid w:val="00C62B2C"/>
    <w:rsid w:val="00C62C4D"/>
    <w:rsid w:val="00C62D31"/>
    <w:rsid w:val="00C6449D"/>
    <w:rsid w:val="00C64692"/>
    <w:rsid w:val="00C64BB2"/>
    <w:rsid w:val="00C651E8"/>
    <w:rsid w:val="00C6551A"/>
    <w:rsid w:val="00C6590B"/>
    <w:rsid w:val="00C659EB"/>
    <w:rsid w:val="00C65A0F"/>
    <w:rsid w:val="00C65DA3"/>
    <w:rsid w:val="00C667D7"/>
    <w:rsid w:val="00C66BD6"/>
    <w:rsid w:val="00C67A98"/>
    <w:rsid w:val="00C7075E"/>
    <w:rsid w:val="00C70DAF"/>
    <w:rsid w:val="00C72946"/>
    <w:rsid w:val="00C72B5A"/>
    <w:rsid w:val="00C72BD9"/>
    <w:rsid w:val="00C73C4C"/>
    <w:rsid w:val="00C73E7D"/>
    <w:rsid w:val="00C74424"/>
    <w:rsid w:val="00C74D49"/>
    <w:rsid w:val="00C759F6"/>
    <w:rsid w:val="00C75A86"/>
    <w:rsid w:val="00C75F8E"/>
    <w:rsid w:val="00C7681B"/>
    <w:rsid w:val="00C77FD1"/>
    <w:rsid w:val="00C81243"/>
    <w:rsid w:val="00C81787"/>
    <w:rsid w:val="00C82789"/>
    <w:rsid w:val="00C82A74"/>
    <w:rsid w:val="00C82EA6"/>
    <w:rsid w:val="00C82F71"/>
    <w:rsid w:val="00C84132"/>
    <w:rsid w:val="00C85083"/>
    <w:rsid w:val="00C852BA"/>
    <w:rsid w:val="00C85345"/>
    <w:rsid w:val="00C857D4"/>
    <w:rsid w:val="00C859DE"/>
    <w:rsid w:val="00C85EE7"/>
    <w:rsid w:val="00C865D8"/>
    <w:rsid w:val="00C86CB1"/>
    <w:rsid w:val="00C87E5F"/>
    <w:rsid w:val="00C91A24"/>
    <w:rsid w:val="00C91FAF"/>
    <w:rsid w:val="00C92486"/>
    <w:rsid w:val="00C9260D"/>
    <w:rsid w:val="00C9277E"/>
    <w:rsid w:val="00C92AB8"/>
    <w:rsid w:val="00C93284"/>
    <w:rsid w:val="00C93495"/>
    <w:rsid w:val="00C951BE"/>
    <w:rsid w:val="00C95D5B"/>
    <w:rsid w:val="00C960E2"/>
    <w:rsid w:val="00C970EE"/>
    <w:rsid w:val="00C977BA"/>
    <w:rsid w:val="00C97ABC"/>
    <w:rsid w:val="00CA003C"/>
    <w:rsid w:val="00CA0D27"/>
    <w:rsid w:val="00CA1D27"/>
    <w:rsid w:val="00CA201C"/>
    <w:rsid w:val="00CA2E7F"/>
    <w:rsid w:val="00CA2F1D"/>
    <w:rsid w:val="00CA7C21"/>
    <w:rsid w:val="00CB0A9E"/>
    <w:rsid w:val="00CB0C15"/>
    <w:rsid w:val="00CB1658"/>
    <w:rsid w:val="00CB17BB"/>
    <w:rsid w:val="00CB2EDE"/>
    <w:rsid w:val="00CB3B5A"/>
    <w:rsid w:val="00CB3FC7"/>
    <w:rsid w:val="00CB4165"/>
    <w:rsid w:val="00CB4538"/>
    <w:rsid w:val="00CB4A19"/>
    <w:rsid w:val="00CB58D7"/>
    <w:rsid w:val="00CB5B18"/>
    <w:rsid w:val="00CB5BEC"/>
    <w:rsid w:val="00CB5C11"/>
    <w:rsid w:val="00CB5E1C"/>
    <w:rsid w:val="00CB651F"/>
    <w:rsid w:val="00CB66CE"/>
    <w:rsid w:val="00CB6EAC"/>
    <w:rsid w:val="00CB7A75"/>
    <w:rsid w:val="00CC00B4"/>
    <w:rsid w:val="00CC02E1"/>
    <w:rsid w:val="00CC0A4D"/>
    <w:rsid w:val="00CC14F6"/>
    <w:rsid w:val="00CC1926"/>
    <w:rsid w:val="00CC1C42"/>
    <w:rsid w:val="00CC25ED"/>
    <w:rsid w:val="00CC32AD"/>
    <w:rsid w:val="00CC33BA"/>
    <w:rsid w:val="00CC3E8B"/>
    <w:rsid w:val="00CC46B7"/>
    <w:rsid w:val="00CC5036"/>
    <w:rsid w:val="00CC6951"/>
    <w:rsid w:val="00CC6CC0"/>
    <w:rsid w:val="00CC6F84"/>
    <w:rsid w:val="00CC73C7"/>
    <w:rsid w:val="00CC7A16"/>
    <w:rsid w:val="00CC7FF5"/>
    <w:rsid w:val="00CD0289"/>
    <w:rsid w:val="00CD02C7"/>
    <w:rsid w:val="00CD0341"/>
    <w:rsid w:val="00CD0701"/>
    <w:rsid w:val="00CD16C6"/>
    <w:rsid w:val="00CD1AB5"/>
    <w:rsid w:val="00CD21CF"/>
    <w:rsid w:val="00CD3DDF"/>
    <w:rsid w:val="00CD3E06"/>
    <w:rsid w:val="00CD459C"/>
    <w:rsid w:val="00CD4C8E"/>
    <w:rsid w:val="00CD51EB"/>
    <w:rsid w:val="00CD55B3"/>
    <w:rsid w:val="00CD5BB2"/>
    <w:rsid w:val="00CD655D"/>
    <w:rsid w:val="00CD6BF6"/>
    <w:rsid w:val="00CE0596"/>
    <w:rsid w:val="00CE08DA"/>
    <w:rsid w:val="00CE0FA9"/>
    <w:rsid w:val="00CE12D4"/>
    <w:rsid w:val="00CE2CD4"/>
    <w:rsid w:val="00CE317A"/>
    <w:rsid w:val="00CE37A4"/>
    <w:rsid w:val="00CE5BA8"/>
    <w:rsid w:val="00CE61FD"/>
    <w:rsid w:val="00CE67B2"/>
    <w:rsid w:val="00CE6DF3"/>
    <w:rsid w:val="00CF0436"/>
    <w:rsid w:val="00CF07D8"/>
    <w:rsid w:val="00CF1B5D"/>
    <w:rsid w:val="00CF3F78"/>
    <w:rsid w:val="00CF41FE"/>
    <w:rsid w:val="00CF5365"/>
    <w:rsid w:val="00CF56DD"/>
    <w:rsid w:val="00CF62FB"/>
    <w:rsid w:val="00CF6F91"/>
    <w:rsid w:val="00CF6FCF"/>
    <w:rsid w:val="00CF7087"/>
    <w:rsid w:val="00CF73D9"/>
    <w:rsid w:val="00CF744F"/>
    <w:rsid w:val="00CF7711"/>
    <w:rsid w:val="00CF7ADD"/>
    <w:rsid w:val="00D0046A"/>
    <w:rsid w:val="00D01B2E"/>
    <w:rsid w:val="00D01FF0"/>
    <w:rsid w:val="00D021F3"/>
    <w:rsid w:val="00D02B15"/>
    <w:rsid w:val="00D02CA8"/>
    <w:rsid w:val="00D03207"/>
    <w:rsid w:val="00D03422"/>
    <w:rsid w:val="00D0354F"/>
    <w:rsid w:val="00D0389E"/>
    <w:rsid w:val="00D0410F"/>
    <w:rsid w:val="00D049D6"/>
    <w:rsid w:val="00D051E6"/>
    <w:rsid w:val="00D056A9"/>
    <w:rsid w:val="00D056F4"/>
    <w:rsid w:val="00D0598F"/>
    <w:rsid w:val="00D068DC"/>
    <w:rsid w:val="00D079C3"/>
    <w:rsid w:val="00D07B13"/>
    <w:rsid w:val="00D07C1C"/>
    <w:rsid w:val="00D07D7F"/>
    <w:rsid w:val="00D102FB"/>
    <w:rsid w:val="00D105D9"/>
    <w:rsid w:val="00D10BF3"/>
    <w:rsid w:val="00D11A1B"/>
    <w:rsid w:val="00D12114"/>
    <w:rsid w:val="00D12780"/>
    <w:rsid w:val="00D1291A"/>
    <w:rsid w:val="00D12F87"/>
    <w:rsid w:val="00D13EC5"/>
    <w:rsid w:val="00D143EB"/>
    <w:rsid w:val="00D15D51"/>
    <w:rsid w:val="00D1678A"/>
    <w:rsid w:val="00D16B4A"/>
    <w:rsid w:val="00D17A09"/>
    <w:rsid w:val="00D17BAC"/>
    <w:rsid w:val="00D17E67"/>
    <w:rsid w:val="00D2004C"/>
    <w:rsid w:val="00D21400"/>
    <w:rsid w:val="00D2226C"/>
    <w:rsid w:val="00D222BA"/>
    <w:rsid w:val="00D22338"/>
    <w:rsid w:val="00D238A9"/>
    <w:rsid w:val="00D24911"/>
    <w:rsid w:val="00D24944"/>
    <w:rsid w:val="00D259B1"/>
    <w:rsid w:val="00D25ED2"/>
    <w:rsid w:val="00D25EEB"/>
    <w:rsid w:val="00D26910"/>
    <w:rsid w:val="00D26E23"/>
    <w:rsid w:val="00D27CA2"/>
    <w:rsid w:val="00D3034D"/>
    <w:rsid w:val="00D31562"/>
    <w:rsid w:val="00D32131"/>
    <w:rsid w:val="00D32E6F"/>
    <w:rsid w:val="00D33E37"/>
    <w:rsid w:val="00D34083"/>
    <w:rsid w:val="00D34904"/>
    <w:rsid w:val="00D35DA0"/>
    <w:rsid w:val="00D35FC1"/>
    <w:rsid w:val="00D3727A"/>
    <w:rsid w:val="00D40588"/>
    <w:rsid w:val="00D4273E"/>
    <w:rsid w:val="00D428DC"/>
    <w:rsid w:val="00D434EC"/>
    <w:rsid w:val="00D43558"/>
    <w:rsid w:val="00D440A2"/>
    <w:rsid w:val="00D44243"/>
    <w:rsid w:val="00D44391"/>
    <w:rsid w:val="00D4446F"/>
    <w:rsid w:val="00D44C56"/>
    <w:rsid w:val="00D453E3"/>
    <w:rsid w:val="00D4566D"/>
    <w:rsid w:val="00D45A59"/>
    <w:rsid w:val="00D46140"/>
    <w:rsid w:val="00D4628A"/>
    <w:rsid w:val="00D4630E"/>
    <w:rsid w:val="00D463BB"/>
    <w:rsid w:val="00D46BF6"/>
    <w:rsid w:val="00D46D3A"/>
    <w:rsid w:val="00D47A4F"/>
    <w:rsid w:val="00D5101A"/>
    <w:rsid w:val="00D515FA"/>
    <w:rsid w:val="00D51613"/>
    <w:rsid w:val="00D5197E"/>
    <w:rsid w:val="00D5269D"/>
    <w:rsid w:val="00D529AD"/>
    <w:rsid w:val="00D52F9F"/>
    <w:rsid w:val="00D54E38"/>
    <w:rsid w:val="00D5509B"/>
    <w:rsid w:val="00D552DF"/>
    <w:rsid w:val="00D5768B"/>
    <w:rsid w:val="00D5799C"/>
    <w:rsid w:val="00D60104"/>
    <w:rsid w:val="00D61825"/>
    <w:rsid w:val="00D61FCC"/>
    <w:rsid w:val="00D62101"/>
    <w:rsid w:val="00D62421"/>
    <w:rsid w:val="00D62A62"/>
    <w:rsid w:val="00D62D5C"/>
    <w:rsid w:val="00D642F2"/>
    <w:rsid w:val="00D643DF"/>
    <w:rsid w:val="00D6481A"/>
    <w:rsid w:val="00D65021"/>
    <w:rsid w:val="00D65A67"/>
    <w:rsid w:val="00D65CAB"/>
    <w:rsid w:val="00D666BA"/>
    <w:rsid w:val="00D669C0"/>
    <w:rsid w:val="00D676B6"/>
    <w:rsid w:val="00D7023F"/>
    <w:rsid w:val="00D71278"/>
    <w:rsid w:val="00D71ABC"/>
    <w:rsid w:val="00D72A6E"/>
    <w:rsid w:val="00D72CBA"/>
    <w:rsid w:val="00D73ABA"/>
    <w:rsid w:val="00D75502"/>
    <w:rsid w:val="00D75748"/>
    <w:rsid w:val="00D75A1C"/>
    <w:rsid w:val="00D760FB"/>
    <w:rsid w:val="00D76976"/>
    <w:rsid w:val="00D76B4E"/>
    <w:rsid w:val="00D77103"/>
    <w:rsid w:val="00D77415"/>
    <w:rsid w:val="00D77853"/>
    <w:rsid w:val="00D77EA3"/>
    <w:rsid w:val="00D80005"/>
    <w:rsid w:val="00D80DB7"/>
    <w:rsid w:val="00D82E51"/>
    <w:rsid w:val="00D832C4"/>
    <w:rsid w:val="00D83DA7"/>
    <w:rsid w:val="00D84693"/>
    <w:rsid w:val="00D84D3C"/>
    <w:rsid w:val="00D851C5"/>
    <w:rsid w:val="00D85CFD"/>
    <w:rsid w:val="00D8684F"/>
    <w:rsid w:val="00D87A8A"/>
    <w:rsid w:val="00D87BBA"/>
    <w:rsid w:val="00D907F4"/>
    <w:rsid w:val="00D9089E"/>
    <w:rsid w:val="00D90CDD"/>
    <w:rsid w:val="00D91898"/>
    <w:rsid w:val="00D91EEC"/>
    <w:rsid w:val="00D9243B"/>
    <w:rsid w:val="00D92C91"/>
    <w:rsid w:val="00D93116"/>
    <w:rsid w:val="00D931DD"/>
    <w:rsid w:val="00D937A7"/>
    <w:rsid w:val="00D93BCC"/>
    <w:rsid w:val="00D941DC"/>
    <w:rsid w:val="00D94526"/>
    <w:rsid w:val="00D94BA1"/>
    <w:rsid w:val="00D94DFE"/>
    <w:rsid w:val="00D95CD7"/>
    <w:rsid w:val="00D95E9F"/>
    <w:rsid w:val="00D96ED7"/>
    <w:rsid w:val="00D972E4"/>
    <w:rsid w:val="00D97860"/>
    <w:rsid w:val="00D97B9C"/>
    <w:rsid w:val="00DA016F"/>
    <w:rsid w:val="00DA0C18"/>
    <w:rsid w:val="00DA1130"/>
    <w:rsid w:val="00DA11EF"/>
    <w:rsid w:val="00DA1481"/>
    <w:rsid w:val="00DA17E2"/>
    <w:rsid w:val="00DA181B"/>
    <w:rsid w:val="00DA1832"/>
    <w:rsid w:val="00DA2DAA"/>
    <w:rsid w:val="00DA3456"/>
    <w:rsid w:val="00DA3E33"/>
    <w:rsid w:val="00DA42C8"/>
    <w:rsid w:val="00DA42DB"/>
    <w:rsid w:val="00DA46EB"/>
    <w:rsid w:val="00DA48A0"/>
    <w:rsid w:val="00DA4DAE"/>
    <w:rsid w:val="00DA55D3"/>
    <w:rsid w:val="00DA5AA7"/>
    <w:rsid w:val="00DA5F76"/>
    <w:rsid w:val="00DA6AA1"/>
    <w:rsid w:val="00DA7507"/>
    <w:rsid w:val="00DA761C"/>
    <w:rsid w:val="00DA77B5"/>
    <w:rsid w:val="00DB02F4"/>
    <w:rsid w:val="00DB1ED5"/>
    <w:rsid w:val="00DB1F93"/>
    <w:rsid w:val="00DB387C"/>
    <w:rsid w:val="00DB407D"/>
    <w:rsid w:val="00DB4238"/>
    <w:rsid w:val="00DB4681"/>
    <w:rsid w:val="00DB537A"/>
    <w:rsid w:val="00DB5D3B"/>
    <w:rsid w:val="00DB6405"/>
    <w:rsid w:val="00DB66F8"/>
    <w:rsid w:val="00DB6E40"/>
    <w:rsid w:val="00DB7ADD"/>
    <w:rsid w:val="00DC0C96"/>
    <w:rsid w:val="00DC13D8"/>
    <w:rsid w:val="00DC1611"/>
    <w:rsid w:val="00DC1979"/>
    <w:rsid w:val="00DC22C3"/>
    <w:rsid w:val="00DC32CB"/>
    <w:rsid w:val="00DC330F"/>
    <w:rsid w:val="00DC331E"/>
    <w:rsid w:val="00DC3AC8"/>
    <w:rsid w:val="00DC465A"/>
    <w:rsid w:val="00DC4B0B"/>
    <w:rsid w:val="00DC4F65"/>
    <w:rsid w:val="00DC4F73"/>
    <w:rsid w:val="00DC531D"/>
    <w:rsid w:val="00DC5EEC"/>
    <w:rsid w:val="00DC62CA"/>
    <w:rsid w:val="00DC75B0"/>
    <w:rsid w:val="00DD1D68"/>
    <w:rsid w:val="00DD2068"/>
    <w:rsid w:val="00DD2CB7"/>
    <w:rsid w:val="00DD383C"/>
    <w:rsid w:val="00DD4217"/>
    <w:rsid w:val="00DD4A97"/>
    <w:rsid w:val="00DD5E98"/>
    <w:rsid w:val="00DD61F1"/>
    <w:rsid w:val="00DE02F6"/>
    <w:rsid w:val="00DE07F1"/>
    <w:rsid w:val="00DE0AA9"/>
    <w:rsid w:val="00DE0DE5"/>
    <w:rsid w:val="00DE0F21"/>
    <w:rsid w:val="00DE1103"/>
    <w:rsid w:val="00DE3037"/>
    <w:rsid w:val="00DE3507"/>
    <w:rsid w:val="00DE35F9"/>
    <w:rsid w:val="00DE3970"/>
    <w:rsid w:val="00DE40D1"/>
    <w:rsid w:val="00DE4725"/>
    <w:rsid w:val="00DE4B32"/>
    <w:rsid w:val="00DE66FB"/>
    <w:rsid w:val="00DF0220"/>
    <w:rsid w:val="00DF0332"/>
    <w:rsid w:val="00DF1C8E"/>
    <w:rsid w:val="00DF289E"/>
    <w:rsid w:val="00DF2BA3"/>
    <w:rsid w:val="00DF3144"/>
    <w:rsid w:val="00DF442B"/>
    <w:rsid w:val="00DF4538"/>
    <w:rsid w:val="00DF458E"/>
    <w:rsid w:val="00DF4799"/>
    <w:rsid w:val="00DF5E05"/>
    <w:rsid w:val="00DF5FA4"/>
    <w:rsid w:val="00DF60C2"/>
    <w:rsid w:val="00DF635B"/>
    <w:rsid w:val="00DF6388"/>
    <w:rsid w:val="00DF6532"/>
    <w:rsid w:val="00DF6E68"/>
    <w:rsid w:val="00DF7869"/>
    <w:rsid w:val="00E003B7"/>
    <w:rsid w:val="00E006A0"/>
    <w:rsid w:val="00E01769"/>
    <w:rsid w:val="00E02DFD"/>
    <w:rsid w:val="00E04598"/>
    <w:rsid w:val="00E0594E"/>
    <w:rsid w:val="00E07133"/>
    <w:rsid w:val="00E07511"/>
    <w:rsid w:val="00E07BD9"/>
    <w:rsid w:val="00E07EEB"/>
    <w:rsid w:val="00E11D28"/>
    <w:rsid w:val="00E122B8"/>
    <w:rsid w:val="00E122FB"/>
    <w:rsid w:val="00E12514"/>
    <w:rsid w:val="00E125E2"/>
    <w:rsid w:val="00E12668"/>
    <w:rsid w:val="00E12A67"/>
    <w:rsid w:val="00E12BDE"/>
    <w:rsid w:val="00E12C38"/>
    <w:rsid w:val="00E12E11"/>
    <w:rsid w:val="00E13258"/>
    <w:rsid w:val="00E13731"/>
    <w:rsid w:val="00E13F69"/>
    <w:rsid w:val="00E14948"/>
    <w:rsid w:val="00E14B13"/>
    <w:rsid w:val="00E15110"/>
    <w:rsid w:val="00E17650"/>
    <w:rsid w:val="00E20C14"/>
    <w:rsid w:val="00E20F91"/>
    <w:rsid w:val="00E22131"/>
    <w:rsid w:val="00E2269C"/>
    <w:rsid w:val="00E22E77"/>
    <w:rsid w:val="00E2335D"/>
    <w:rsid w:val="00E234E2"/>
    <w:rsid w:val="00E24DB4"/>
    <w:rsid w:val="00E2599A"/>
    <w:rsid w:val="00E259DB"/>
    <w:rsid w:val="00E26678"/>
    <w:rsid w:val="00E2723B"/>
    <w:rsid w:val="00E2759C"/>
    <w:rsid w:val="00E27BBB"/>
    <w:rsid w:val="00E30602"/>
    <w:rsid w:val="00E3080E"/>
    <w:rsid w:val="00E31996"/>
    <w:rsid w:val="00E31CC3"/>
    <w:rsid w:val="00E323E4"/>
    <w:rsid w:val="00E32498"/>
    <w:rsid w:val="00E3250E"/>
    <w:rsid w:val="00E330B0"/>
    <w:rsid w:val="00E3318E"/>
    <w:rsid w:val="00E33658"/>
    <w:rsid w:val="00E3369F"/>
    <w:rsid w:val="00E33759"/>
    <w:rsid w:val="00E33A81"/>
    <w:rsid w:val="00E33E82"/>
    <w:rsid w:val="00E35EA0"/>
    <w:rsid w:val="00E365F2"/>
    <w:rsid w:val="00E40A1D"/>
    <w:rsid w:val="00E40B97"/>
    <w:rsid w:val="00E40F81"/>
    <w:rsid w:val="00E41B53"/>
    <w:rsid w:val="00E423E7"/>
    <w:rsid w:val="00E4370D"/>
    <w:rsid w:val="00E43969"/>
    <w:rsid w:val="00E440CC"/>
    <w:rsid w:val="00E4472D"/>
    <w:rsid w:val="00E459D6"/>
    <w:rsid w:val="00E4658D"/>
    <w:rsid w:val="00E46968"/>
    <w:rsid w:val="00E469C4"/>
    <w:rsid w:val="00E46A7A"/>
    <w:rsid w:val="00E506F9"/>
    <w:rsid w:val="00E5140D"/>
    <w:rsid w:val="00E5227E"/>
    <w:rsid w:val="00E53018"/>
    <w:rsid w:val="00E5307E"/>
    <w:rsid w:val="00E533B0"/>
    <w:rsid w:val="00E534EF"/>
    <w:rsid w:val="00E53C97"/>
    <w:rsid w:val="00E53CA9"/>
    <w:rsid w:val="00E545D0"/>
    <w:rsid w:val="00E54F23"/>
    <w:rsid w:val="00E55197"/>
    <w:rsid w:val="00E5552E"/>
    <w:rsid w:val="00E559A6"/>
    <w:rsid w:val="00E56D2B"/>
    <w:rsid w:val="00E56EA7"/>
    <w:rsid w:val="00E5705A"/>
    <w:rsid w:val="00E577A8"/>
    <w:rsid w:val="00E60292"/>
    <w:rsid w:val="00E60850"/>
    <w:rsid w:val="00E60A42"/>
    <w:rsid w:val="00E618CB"/>
    <w:rsid w:val="00E61936"/>
    <w:rsid w:val="00E61D60"/>
    <w:rsid w:val="00E635E7"/>
    <w:rsid w:val="00E6366A"/>
    <w:rsid w:val="00E63BF4"/>
    <w:rsid w:val="00E64AC8"/>
    <w:rsid w:val="00E6572D"/>
    <w:rsid w:val="00E670D3"/>
    <w:rsid w:val="00E67124"/>
    <w:rsid w:val="00E67BC8"/>
    <w:rsid w:val="00E67C1F"/>
    <w:rsid w:val="00E67D7E"/>
    <w:rsid w:val="00E7005D"/>
    <w:rsid w:val="00E70493"/>
    <w:rsid w:val="00E714EB"/>
    <w:rsid w:val="00E71678"/>
    <w:rsid w:val="00E716EF"/>
    <w:rsid w:val="00E720A2"/>
    <w:rsid w:val="00E72A08"/>
    <w:rsid w:val="00E73537"/>
    <w:rsid w:val="00E73928"/>
    <w:rsid w:val="00E74344"/>
    <w:rsid w:val="00E759DB"/>
    <w:rsid w:val="00E77186"/>
    <w:rsid w:val="00E77313"/>
    <w:rsid w:val="00E773D2"/>
    <w:rsid w:val="00E81316"/>
    <w:rsid w:val="00E813B7"/>
    <w:rsid w:val="00E81A9D"/>
    <w:rsid w:val="00E82029"/>
    <w:rsid w:val="00E82060"/>
    <w:rsid w:val="00E8228D"/>
    <w:rsid w:val="00E824D7"/>
    <w:rsid w:val="00E82C0E"/>
    <w:rsid w:val="00E8357A"/>
    <w:rsid w:val="00E83D11"/>
    <w:rsid w:val="00E8515C"/>
    <w:rsid w:val="00E856FB"/>
    <w:rsid w:val="00E857EF"/>
    <w:rsid w:val="00E86C95"/>
    <w:rsid w:val="00E87F48"/>
    <w:rsid w:val="00E90AC8"/>
    <w:rsid w:val="00E90B8A"/>
    <w:rsid w:val="00E91464"/>
    <w:rsid w:val="00E91724"/>
    <w:rsid w:val="00E91904"/>
    <w:rsid w:val="00E91999"/>
    <w:rsid w:val="00E92084"/>
    <w:rsid w:val="00E931E1"/>
    <w:rsid w:val="00E93DDC"/>
    <w:rsid w:val="00E948CC"/>
    <w:rsid w:val="00E94929"/>
    <w:rsid w:val="00E94B4B"/>
    <w:rsid w:val="00E95A54"/>
    <w:rsid w:val="00E95D9B"/>
    <w:rsid w:val="00E965D2"/>
    <w:rsid w:val="00E97E39"/>
    <w:rsid w:val="00EA0634"/>
    <w:rsid w:val="00EA0744"/>
    <w:rsid w:val="00EA0802"/>
    <w:rsid w:val="00EA1042"/>
    <w:rsid w:val="00EA30E6"/>
    <w:rsid w:val="00EA320C"/>
    <w:rsid w:val="00EA3422"/>
    <w:rsid w:val="00EA39C9"/>
    <w:rsid w:val="00EA455B"/>
    <w:rsid w:val="00EA4B88"/>
    <w:rsid w:val="00EA600E"/>
    <w:rsid w:val="00EA63D1"/>
    <w:rsid w:val="00EA708E"/>
    <w:rsid w:val="00EB0519"/>
    <w:rsid w:val="00EB08D6"/>
    <w:rsid w:val="00EB133C"/>
    <w:rsid w:val="00EB257E"/>
    <w:rsid w:val="00EB3ACA"/>
    <w:rsid w:val="00EB4674"/>
    <w:rsid w:val="00EB4860"/>
    <w:rsid w:val="00EB4AC0"/>
    <w:rsid w:val="00EB5E0B"/>
    <w:rsid w:val="00EB5EBC"/>
    <w:rsid w:val="00EB5FEF"/>
    <w:rsid w:val="00EB7223"/>
    <w:rsid w:val="00EB75AC"/>
    <w:rsid w:val="00EB7C7D"/>
    <w:rsid w:val="00EC190E"/>
    <w:rsid w:val="00EC1D02"/>
    <w:rsid w:val="00EC1DA7"/>
    <w:rsid w:val="00EC1F6F"/>
    <w:rsid w:val="00EC3557"/>
    <w:rsid w:val="00EC45DC"/>
    <w:rsid w:val="00EC4615"/>
    <w:rsid w:val="00EC48B2"/>
    <w:rsid w:val="00EC4C51"/>
    <w:rsid w:val="00EC5C91"/>
    <w:rsid w:val="00EC5F5B"/>
    <w:rsid w:val="00EC6D52"/>
    <w:rsid w:val="00EC764C"/>
    <w:rsid w:val="00EC7770"/>
    <w:rsid w:val="00ED013B"/>
    <w:rsid w:val="00ED0DC3"/>
    <w:rsid w:val="00ED293E"/>
    <w:rsid w:val="00ED2B8C"/>
    <w:rsid w:val="00ED31D0"/>
    <w:rsid w:val="00ED3C60"/>
    <w:rsid w:val="00ED4B04"/>
    <w:rsid w:val="00ED4F41"/>
    <w:rsid w:val="00ED5164"/>
    <w:rsid w:val="00ED5DC1"/>
    <w:rsid w:val="00ED5FA3"/>
    <w:rsid w:val="00ED6877"/>
    <w:rsid w:val="00ED76E8"/>
    <w:rsid w:val="00ED7A1E"/>
    <w:rsid w:val="00ED7E5E"/>
    <w:rsid w:val="00ED7F3A"/>
    <w:rsid w:val="00EE0B13"/>
    <w:rsid w:val="00EE18DA"/>
    <w:rsid w:val="00EE2010"/>
    <w:rsid w:val="00EE3A9C"/>
    <w:rsid w:val="00EE3F2B"/>
    <w:rsid w:val="00EE419D"/>
    <w:rsid w:val="00EE446A"/>
    <w:rsid w:val="00EE469A"/>
    <w:rsid w:val="00EE5548"/>
    <w:rsid w:val="00EE615C"/>
    <w:rsid w:val="00EE7750"/>
    <w:rsid w:val="00EE7B9C"/>
    <w:rsid w:val="00EF00E0"/>
    <w:rsid w:val="00EF0242"/>
    <w:rsid w:val="00EF0324"/>
    <w:rsid w:val="00EF04B0"/>
    <w:rsid w:val="00EF13D2"/>
    <w:rsid w:val="00EF152F"/>
    <w:rsid w:val="00EF17C1"/>
    <w:rsid w:val="00EF2134"/>
    <w:rsid w:val="00EF248A"/>
    <w:rsid w:val="00EF2763"/>
    <w:rsid w:val="00EF38EC"/>
    <w:rsid w:val="00EF3D4C"/>
    <w:rsid w:val="00EF40FB"/>
    <w:rsid w:val="00EF52ED"/>
    <w:rsid w:val="00EF570A"/>
    <w:rsid w:val="00EF5B6C"/>
    <w:rsid w:val="00EF5C26"/>
    <w:rsid w:val="00EF5FB8"/>
    <w:rsid w:val="00EF6655"/>
    <w:rsid w:val="00EF688D"/>
    <w:rsid w:val="00EF6E34"/>
    <w:rsid w:val="00EF6E3F"/>
    <w:rsid w:val="00EF7031"/>
    <w:rsid w:val="00EF7427"/>
    <w:rsid w:val="00F0024F"/>
    <w:rsid w:val="00F00381"/>
    <w:rsid w:val="00F00C94"/>
    <w:rsid w:val="00F025F4"/>
    <w:rsid w:val="00F02B86"/>
    <w:rsid w:val="00F02DBE"/>
    <w:rsid w:val="00F031A3"/>
    <w:rsid w:val="00F034F4"/>
    <w:rsid w:val="00F03BD0"/>
    <w:rsid w:val="00F04384"/>
    <w:rsid w:val="00F04C90"/>
    <w:rsid w:val="00F05A1E"/>
    <w:rsid w:val="00F05A27"/>
    <w:rsid w:val="00F070A3"/>
    <w:rsid w:val="00F07880"/>
    <w:rsid w:val="00F07AA1"/>
    <w:rsid w:val="00F07C9F"/>
    <w:rsid w:val="00F07F9E"/>
    <w:rsid w:val="00F1006D"/>
    <w:rsid w:val="00F10078"/>
    <w:rsid w:val="00F103FC"/>
    <w:rsid w:val="00F10ED8"/>
    <w:rsid w:val="00F11513"/>
    <w:rsid w:val="00F11A81"/>
    <w:rsid w:val="00F11AF6"/>
    <w:rsid w:val="00F1291D"/>
    <w:rsid w:val="00F12A38"/>
    <w:rsid w:val="00F12C5E"/>
    <w:rsid w:val="00F12D9B"/>
    <w:rsid w:val="00F134D5"/>
    <w:rsid w:val="00F135D5"/>
    <w:rsid w:val="00F1547A"/>
    <w:rsid w:val="00F1575C"/>
    <w:rsid w:val="00F15814"/>
    <w:rsid w:val="00F1594B"/>
    <w:rsid w:val="00F15C89"/>
    <w:rsid w:val="00F15E10"/>
    <w:rsid w:val="00F167DC"/>
    <w:rsid w:val="00F16C55"/>
    <w:rsid w:val="00F16E29"/>
    <w:rsid w:val="00F17725"/>
    <w:rsid w:val="00F17A50"/>
    <w:rsid w:val="00F17AF7"/>
    <w:rsid w:val="00F17B35"/>
    <w:rsid w:val="00F20A83"/>
    <w:rsid w:val="00F20F35"/>
    <w:rsid w:val="00F21D4E"/>
    <w:rsid w:val="00F21E36"/>
    <w:rsid w:val="00F22DD0"/>
    <w:rsid w:val="00F23BD4"/>
    <w:rsid w:val="00F250C9"/>
    <w:rsid w:val="00F25223"/>
    <w:rsid w:val="00F2701B"/>
    <w:rsid w:val="00F27536"/>
    <w:rsid w:val="00F27940"/>
    <w:rsid w:val="00F30FA2"/>
    <w:rsid w:val="00F310E0"/>
    <w:rsid w:val="00F31BA4"/>
    <w:rsid w:val="00F3323B"/>
    <w:rsid w:val="00F34297"/>
    <w:rsid w:val="00F34B4A"/>
    <w:rsid w:val="00F34D7A"/>
    <w:rsid w:val="00F34FDA"/>
    <w:rsid w:val="00F351E3"/>
    <w:rsid w:val="00F3539D"/>
    <w:rsid w:val="00F357D1"/>
    <w:rsid w:val="00F36338"/>
    <w:rsid w:val="00F36BF7"/>
    <w:rsid w:val="00F37D32"/>
    <w:rsid w:val="00F40225"/>
    <w:rsid w:val="00F40621"/>
    <w:rsid w:val="00F4064C"/>
    <w:rsid w:val="00F40D8D"/>
    <w:rsid w:val="00F41A1A"/>
    <w:rsid w:val="00F41A35"/>
    <w:rsid w:val="00F43134"/>
    <w:rsid w:val="00F43474"/>
    <w:rsid w:val="00F436C5"/>
    <w:rsid w:val="00F44EED"/>
    <w:rsid w:val="00F46C1C"/>
    <w:rsid w:val="00F46EC5"/>
    <w:rsid w:val="00F4735A"/>
    <w:rsid w:val="00F50EC5"/>
    <w:rsid w:val="00F51BBD"/>
    <w:rsid w:val="00F5275F"/>
    <w:rsid w:val="00F52B53"/>
    <w:rsid w:val="00F52D6C"/>
    <w:rsid w:val="00F54EFD"/>
    <w:rsid w:val="00F559B5"/>
    <w:rsid w:val="00F5615F"/>
    <w:rsid w:val="00F57F8A"/>
    <w:rsid w:val="00F61622"/>
    <w:rsid w:val="00F6162F"/>
    <w:rsid w:val="00F61994"/>
    <w:rsid w:val="00F62735"/>
    <w:rsid w:val="00F62E2D"/>
    <w:rsid w:val="00F6328A"/>
    <w:rsid w:val="00F6382C"/>
    <w:rsid w:val="00F63AF2"/>
    <w:rsid w:val="00F63ED1"/>
    <w:rsid w:val="00F64471"/>
    <w:rsid w:val="00F662D0"/>
    <w:rsid w:val="00F66A61"/>
    <w:rsid w:val="00F66B34"/>
    <w:rsid w:val="00F70D39"/>
    <w:rsid w:val="00F70E80"/>
    <w:rsid w:val="00F7292A"/>
    <w:rsid w:val="00F73129"/>
    <w:rsid w:val="00F7387A"/>
    <w:rsid w:val="00F73B0B"/>
    <w:rsid w:val="00F747A4"/>
    <w:rsid w:val="00F766CF"/>
    <w:rsid w:val="00F76857"/>
    <w:rsid w:val="00F77104"/>
    <w:rsid w:val="00F81340"/>
    <w:rsid w:val="00F83240"/>
    <w:rsid w:val="00F834B9"/>
    <w:rsid w:val="00F835C5"/>
    <w:rsid w:val="00F83AD8"/>
    <w:rsid w:val="00F84AC7"/>
    <w:rsid w:val="00F851A0"/>
    <w:rsid w:val="00F85A77"/>
    <w:rsid w:val="00F8644F"/>
    <w:rsid w:val="00F867DE"/>
    <w:rsid w:val="00F87553"/>
    <w:rsid w:val="00F87ABF"/>
    <w:rsid w:val="00F87E7F"/>
    <w:rsid w:val="00F91589"/>
    <w:rsid w:val="00F92D54"/>
    <w:rsid w:val="00F92E2F"/>
    <w:rsid w:val="00F93910"/>
    <w:rsid w:val="00F950FA"/>
    <w:rsid w:val="00F95C37"/>
    <w:rsid w:val="00F95FBC"/>
    <w:rsid w:val="00F96462"/>
    <w:rsid w:val="00F9664A"/>
    <w:rsid w:val="00F97021"/>
    <w:rsid w:val="00F97B1F"/>
    <w:rsid w:val="00FA0E71"/>
    <w:rsid w:val="00FA161B"/>
    <w:rsid w:val="00FA1D94"/>
    <w:rsid w:val="00FA212E"/>
    <w:rsid w:val="00FA2851"/>
    <w:rsid w:val="00FA3ADA"/>
    <w:rsid w:val="00FA4784"/>
    <w:rsid w:val="00FA4827"/>
    <w:rsid w:val="00FA5EE1"/>
    <w:rsid w:val="00FA716A"/>
    <w:rsid w:val="00FA7C23"/>
    <w:rsid w:val="00FB03EC"/>
    <w:rsid w:val="00FB4F9C"/>
    <w:rsid w:val="00FB5240"/>
    <w:rsid w:val="00FB6A39"/>
    <w:rsid w:val="00FB6E8D"/>
    <w:rsid w:val="00FB6F72"/>
    <w:rsid w:val="00FB73D9"/>
    <w:rsid w:val="00FB7EA5"/>
    <w:rsid w:val="00FC00FF"/>
    <w:rsid w:val="00FC126C"/>
    <w:rsid w:val="00FC2A34"/>
    <w:rsid w:val="00FC3E62"/>
    <w:rsid w:val="00FC42F8"/>
    <w:rsid w:val="00FC73D3"/>
    <w:rsid w:val="00FC7E2D"/>
    <w:rsid w:val="00FD052E"/>
    <w:rsid w:val="00FD0B34"/>
    <w:rsid w:val="00FD0B5D"/>
    <w:rsid w:val="00FD0EE6"/>
    <w:rsid w:val="00FD2233"/>
    <w:rsid w:val="00FD23A2"/>
    <w:rsid w:val="00FD2E5E"/>
    <w:rsid w:val="00FD405A"/>
    <w:rsid w:val="00FD47B8"/>
    <w:rsid w:val="00FD5BD1"/>
    <w:rsid w:val="00FD6F2E"/>
    <w:rsid w:val="00FE0001"/>
    <w:rsid w:val="00FE1A9D"/>
    <w:rsid w:val="00FE2BFA"/>
    <w:rsid w:val="00FE2CDE"/>
    <w:rsid w:val="00FE37BA"/>
    <w:rsid w:val="00FE4345"/>
    <w:rsid w:val="00FE45CE"/>
    <w:rsid w:val="00FE4E5E"/>
    <w:rsid w:val="00FE531B"/>
    <w:rsid w:val="00FE6328"/>
    <w:rsid w:val="00FE6B83"/>
    <w:rsid w:val="00FE6D58"/>
    <w:rsid w:val="00FF03E1"/>
    <w:rsid w:val="00FF0A15"/>
    <w:rsid w:val="00FF0F09"/>
    <w:rsid w:val="00FF1AF3"/>
    <w:rsid w:val="00FF2467"/>
    <w:rsid w:val="00FF2AFE"/>
    <w:rsid w:val="00FF3AFD"/>
    <w:rsid w:val="00FF42B4"/>
    <w:rsid w:val="00FF507C"/>
    <w:rsid w:val="00FF56F5"/>
    <w:rsid w:val="00FF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741E8"/>
  <w15:chartTrackingRefBased/>
  <w15:docId w15:val="{811960C9-9090-4B1D-9A54-C83067368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Ttulo1">
    <w:name w:val="heading 1"/>
    <w:basedOn w:val="Normal"/>
    <w:link w:val="Ttulo1Car"/>
    <w:uiPriority w:val="9"/>
    <w:qFormat/>
    <w:rsid w:val="002C74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DC53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627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3383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33830"/>
  </w:style>
  <w:style w:type="paragraph" w:styleId="Piedepgina">
    <w:name w:val="footer"/>
    <w:basedOn w:val="Normal"/>
    <w:link w:val="PiedepginaCar"/>
    <w:uiPriority w:val="99"/>
    <w:unhideWhenUsed/>
    <w:rsid w:val="0093383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33830"/>
  </w:style>
  <w:style w:type="character" w:styleId="Refdecomentario">
    <w:name w:val="annotation reference"/>
    <w:basedOn w:val="Fuentedeprrafopredeter"/>
    <w:uiPriority w:val="99"/>
    <w:semiHidden/>
    <w:unhideWhenUsed/>
    <w:rsid w:val="00773D6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3D6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73D6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73D6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73D6E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73D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73D6E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307F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3">
    <w:name w:val="Plain Table 3"/>
    <w:basedOn w:val="Tablanormal"/>
    <w:uiPriority w:val="43"/>
    <w:rsid w:val="00307F0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2">
    <w:name w:val="Plain Table 2"/>
    <w:basedOn w:val="Tablanormal"/>
    <w:uiPriority w:val="42"/>
    <w:rsid w:val="00307F0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aconvietas">
    <w:name w:val="List Bullet"/>
    <w:basedOn w:val="Normal"/>
    <w:uiPriority w:val="99"/>
    <w:unhideWhenUsed/>
    <w:rsid w:val="0091095D"/>
    <w:pPr>
      <w:numPr>
        <w:numId w:val="1"/>
      </w:numPr>
      <w:contextualSpacing/>
    </w:pPr>
  </w:style>
  <w:style w:type="table" w:styleId="Tablanormal5">
    <w:name w:val="Plain Table 5"/>
    <w:basedOn w:val="Tablanormal"/>
    <w:uiPriority w:val="45"/>
    <w:rsid w:val="00EA074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54769"/>
  </w:style>
  <w:style w:type="character" w:styleId="Hipervnculo">
    <w:name w:val="Hyperlink"/>
    <w:basedOn w:val="Fuentedeprrafopredeter"/>
    <w:uiPriority w:val="99"/>
    <w:unhideWhenUsed/>
    <w:rsid w:val="000C30F2"/>
    <w:rPr>
      <w:color w:val="0563C1" w:themeColor="hyperlink"/>
      <w:u w:val="single"/>
    </w:rPr>
  </w:style>
  <w:style w:type="character" w:customStyle="1" w:styleId="apple-converted-space">
    <w:name w:val="apple-converted-space"/>
    <w:basedOn w:val="Fuentedeprrafopredeter"/>
    <w:rsid w:val="002C740F"/>
  </w:style>
  <w:style w:type="character" w:customStyle="1" w:styleId="Ttulo1Car">
    <w:name w:val="Título 1 Car"/>
    <w:basedOn w:val="Fuentedeprrafopredeter"/>
    <w:link w:val="Ttulo1"/>
    <w:uiPriority w:val="9"/>
    <w:rsid w:val="002C740F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Revisin">
    <w:name w:val="Revision"/>
    <w:hidden/>
    <w:uiPriority w:val="99"/>
    <w:semiHidden/>
    <w:rsid w:val="000D0ACC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F16E29"/>
    <w:pPr>
      <w:ind w:left="720"/>
      <w:contextualSpacing/>
    </w:pPr>
  </w:style>
  <w:style w:type="character" w:styleId="nfasis">
    <w:name w:val="Emphasis"/>
    <w:basedOn w:val="Fuentedeprrafopredeter"/>
    <w:uiPriority w:val="20"/>
    <w:qFormat/>
    <w:rsid w:val="00A862D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6276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authorname">
    <w:name w:val="authorname"/>
    <w:basedOn w:val="Fuentedeprrafopredeter"/>
    <w:rsid w:val="00BD0E16"/>
  </w:style>
  <w:style w:type="character" w:customStyle="1" w:styleId="Ttulo2Car">
    <w:name w:val="Título 2 Car"/>
    <w:basedOn w:val="Fuentedeprrafopredeter"/>
    <w:link w:val="Ttulo2"/>
    <w:uiPriority w:val="9"/>
    <w:semiHidden/>
    <w:rsid w:val="00DC531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title-text">
    <w:name w:val="title-text"/>
    <w:basedOn w:val="Fuentedeprrafopredeter"/>
    <w:rsid w:val="00A744BF"/>
  </w:style>
  <w:style w:type="character" w:customStyle="1" w:styleId="tlid-translation">
    <w:name w:val="tlid-translation"/>
    <w:basedOn w:val="Fuentedeprrafopredeter"/>
    <w:rsid w:val="00D15D51"/>
  </w:style>
  <w:style w:type="character" w:customStyle="1" w:styleId="current-selection">
    <w:name w:val="current-selection"/>
    <w:basedOn w:val="Fuentedeprrafopredeter"/>
    <w:rsid w:val="00F12D9B"/>
  </w:style>
  <w:style w:type="character" w:customStyle="1" w:styleId="highwire-citation-authors">
    <w:name w:val="highwire-citation-authors"/>
    <w:basedOn w:val="Fuentedeprrafopredeter"/>
    <w:rsid w:val="007342A7"/>
  </w:style>
  <w:style w:type="character" w:customStyle="1" w:styleId="highwire-citation-author">
    <w:name w:val="highwire-citation-author"/>
    <w:basedOn w:val="Fuentedeprrafopredeter"/>
    <w:rsid w:val="007342A7"/>
  </w:style>
  <w:style w:type="character" w:customStyle="1" w:styleId="highwire-cite-metadata-journal-title">
    <w:name w:val="highwire-cite-metadata-journal-title"/>
    <w:basedOn w:val="Fuentedeprrafopredeter"/>
    <w:rsid w:val="007342A7"/>
  </w:style>
  <w:style w:type="character" w:customStyle="1" w:styleId="highwire-cite-metadata-date">
    <w:name w:val="highwire-cite-metadata-date"/>
    <w:basedOn w:val="Fuentedeprrafopredeter"/>
    <w:rsid w:val="007342A7"/>
  </w:style>
  <w:style w:type="character" w:customStyle="1" w:styleId="highwire-cite-metadata-volume">
    <w:name w:val="highwire-cite-metadata-volume"/>
    <w:basedOn w:val="Fuentedeprrafopredeter"/>
    <w:rsid w:val="007342A7"/>
  </w:style>
  <w:style w:type="character" w:customStyle="1" w:styleId="highwire-cite-metadata-pages">
    <w:name w:val="highwire-cite-metadata-pages"/>
    <w:basedOn w:val="Fuentedeprrafopredeter"/>
    <w:rsid w:val="007342A7"/>
  </w:style>
  <w:style w:type="character" w:customStyle="1" w:styleId="highwire-cite-metadata-doi">
    <w:name w:val="highwire-cite-metadata-doi"/>
    <w:basedOn w:val="Fuentedeprrafopredeter"/>
    <w:rsid w:val="007342A7"/>
  </w:style>
  <w:style w:type="character" w:customStyle="1" w:styleId="journal-title">
    <w:name w:val="journal-title"/>
    <w:basedOn w:val="Fuentedeprrafopredeter"/>
    <w:rsid w:val="009D5EF7"/>
  </w:style>
  <w:style w:type="character" w:customStyle="1" w:styleId="bibliographic-informationvalue">
    <w:name w:val="bibliographic-information__value"/>
    <w:basedOn w:val="Fuentedeprrafopredeter"/>
    <w:rsid w:val="009D5EF7"/>
  </w:style>
  <w:style w:type="paragraph" w:styleId="NormalWeb">
    <w:name w:val="Normal (Web)"/>
    <w:basedOn w:val="Normal"/>
    <w:uiPriority w:val="99"/>
    <w:semiHidden/>
    <w:unhideWhenUsed/>
    <w:rsid w:val="000771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s-ES" w:eastAsia="es-ES"/>
    </w:rPr>
  </w:style>
  <w:style w:type="character" w:styleId="Textodelmarcadordeposicin">
    <w:name w:val="Placeholder Text"/>
    <w:basedOn w:val="Fuentedeprrafopredeter"/>
    <w:uiPriority w:val="99"/>
    <w:semiHidden/>
    <w:rsid w:val="00D049D6"/>
    <w:rPr>
      <w:color w:val="808080"/>
    </w:rPr>
  </w:style>
  <w:style w:type="character" w:styleId="Hipervnculovisitado">
    <w:name w:val="FollowedHyperlink"/>
    <w:basedOn w:val="Fuentedeprrafopredeter"/>
    <w:uiPriority w:val="99"/>
    <w:semiHidden/>
    <w:unhideWhenUsed/>
    <w:rsid w:val="00A90797"/>
    <w:rPr>
      <w:color w:val="954F72" w:themeColor="followedHyperlink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8A35B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A35B7"/>
    <w:rPr>
      <w:rFonts w:ascii="Calibri" w:eastAsia="Calibri" w:hAnsi="Calibri" w:cs="Calibri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589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0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6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4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4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9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87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5160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7840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5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2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1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37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9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27431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10482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9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7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07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26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36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31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8363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garciacamp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C1167-CD08-49A5-9B1B-C7F5BDFFF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8</Words>
  <Characters>1369</Characters>
  <Application>Microsoft Office Word</Application>
  <DocSecurity>0</DocSecurity>
  <Lines>11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MNCN</cp:lastModifiedBy>
  <cp:revision>5</cp:revision>
  <cp:lastPrinted>2019-09-27T08:57:00Z</cp:lastPrinted>
  <dcterms:created xsi:type="dcterms:W3CDTF">2021-02-15T11:26:00Z</dcterms:created>
  <dcterms:modified xsi:type="dcterms:W3CDTF">2021-02-18T16:28:00Z</dcterms:modified>
</cp:coreProperties>
</file>